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236C0" w14:textId="6728F342" w:rsidR="005E2744" w:rsidRPr="00E17C0F" w:rsidRDefault="00E17C0F" w:rsidP="00E17C0F">
      <w:pPr>
        <w:pStyle w:val="Heading1"/>
        <w:rPr>
          <w:b/>
          <w:bCs/>
          <w:sz w:val="48"/>
        </w:rPr>
      </w:pPr>
      <w:r w:rsidRPr="00E17C0F">
        <w:rPr>
          <w:sz w:val="48"/>
        </w:rPr>
        <w:t>Performance Testing roles in</w:t>
      </w:r>
      <w:r w:rsidRPr="00E17C0F">
        <w:rPr>
          <w:sz w:val="48"/>
        </w:rPr>
        <w:t xml:space="preserve"> </w:t>
      </w:r>
      <w:r w:rsidRPr="00E17C0F">
        <w:rPr>
          <w:sz w:val="48"/>
        </w:rPr>
        <w:t>Software Testing, Approach, Use Case, and Automated</w:t>
      </w:r>
      <w:r w:rsidRPr="00E17C0F">
        <w:rPr>
          <w:sz w:val="48"/>
        </w:rPr>
        <w:t xml:space="preserve"> </w:t>
      </w:r>
      <w:r w:rsidRPr="00E17C0F">
        <w:rPr>
          <w:sz w:val="48"/>
        </w:rPr>
        <w:t>Testing</w:t>
      </w:r>
    </w:p>
    <w:tbl>
      <w:tblPr>
        <w:tblStyle w:val="TableGrid"/>
        <w:tblW w:w="6711" w:type="dxa"/>
        <w:tblInd w:w="-1501" w:type="dxa"/>
        <w:tblCellMar>
          <w:bottom w:w="8" w:type="dxa"/>
        </w:tblCellMar>
        <w:tblLook w:val="04A0" w:firstRow="1" w:lastRow="0" w:firstColumn="1" w:lastColumn="0" w:noHBand="0" w:noVBand="1"/>
      </w:tblPr>
      <w:tblGrid>
        <w:gridCol w:w="3217"/>
        <w:gridCol w:w="3494"/>
      </w:tblGrid>
      <w:tr w:rsidR="00842E90" w:rsidRPr="00E17C0F" w14:paraId="508EA460" w14:textId="77777777" w:rsidTr="00E17C0F">
        <w:trPr>
          <w:trHeight w:val="1329"/>
        </w:trPr>
        <w:tc>
          <w:tcPr>
            <w:tcW w:w="3217" w:type="dxa"/>
            <w:vAlign w:val="bottom"/>
          </w:tcPr>
          <w:p w14:paraId="7D3FCA8B" w14:textId="4EE7D72F" w:rsidR="00842E90" w:rsidRPr="00E17C0F" w:rsidRDefault="00842E90" w:rsidP="00E17C0F">
            <w:pPr>
              <w:spacing w:after="0" w:line="259" w:lineRule="auto"/>
              <w:ind w:left="0" w:right="0" w:firstLine="0"/>
              <w:jc w:val="center"/>
              <w:rPr>
                <w:sz w:val="18"/>
              </w:rPr>
            </w:pPr>
          </w:p>
          <w:p w14:paraId="318CA4FD" w14:textId="201914CD" w:rsidR="00FF1029" w:rsidRPr="00E17C0F" w:rsidRDefault="00FF1029" w:rsidP="00E17C0F">
            <w:pPr>
              <w:spacing w:after="0" w:line="259" w:lineRule="auto"/>
              <w:ind w:left="0" w:right="0" w:firstLine="0"/>
              <w:jc w:val="center"/>
            </w:pPr>
          </w:p>
        </w:tc>
        <w:tc>
          <w:tcPr>
            <w:tcW w:w="3494" w:type="dxa"/>
            <w:vAlign w:val="bottom"/>
          </w:tcPr>
          <w:p w14:paraId="2F37041C" w14:textId="77777777" w:rsidR="00E17C0F" w:rsidRPr="00E17C0F" w:rsidRDefault="00E17C0F" w:rsidP="00E17C0F">
            <w:pPr>
              <w:spacing w:after="0" w:line="259" w:lineRule="auto"/>
              <w:ind w:left="0" w:right="0" w:firstLine="0"/>
              <w:jc w:val="center"/>
              <w:rPr>
                <w:sz w:val="18"/>
              </w:rPr>
            </w:pPr>
            <w:r w:rsidRPr="00E17C0F">
              <w:rPr>
                <w:sz w:val="18"/>
              </w:rPr>
              <w:t>Huynh</w:t>
            </w:r>
          </w:p>
          <w:p w14:paraId="6CA57E6F" w14:textId="77777777" w:rsidR="00E17C0F" w:rsidRPr="00E17C0F" w:rsidRDefault="00E17C0F" w:rsidP="00E17C0F">
            <w:pPr>
              <w:spacing w:after="0" w:line="259" w:lineRule="auto"/>
              <w:ind w:left="0" w:right="0" w:firstLine="0"/>
              <w:jc w:val="center"/>
              <w:rPr>
                <w:sz w:val="18"/>
              </w:rPr>
            </w:pPr>
            <w:r w:rsidRPr="00E17C0F">
              <w:rPr>
                <w:sz w:val="18"/>
              </w:rPr>
              <w:t>Computer Sciences Dept</w:t>
            </w:r>
          </w:p>
          <w:p w14:paraId="23F0677B" w14:textId="77777777" w:rsidR="00E17C0F" w:rsidRPr="00E17C0F" w:rsidRDefault="00E17C0F" w:rsidP="00E17C0F">
            <w:pPr>
              <w:spacing w:after="0" w:line="259" w:lineRule="auto"/>
              <w:ind w:left="0" w:right="0" w:firstLine="0"/>
              <w:jc w:val="center"/>
              <w:rPr>
                <w:sz w:val="18"/>
              </w:rPr>
            </w:pPr>
            <w:r w:rsidRPr="00E17C0F">
              <w:rPr>
                <w:sz w:val="18"/>
              </w:rPr>
              <w:t>Purdue University Fort Wayne</w:t>
            </w:r>
          </w:p>
          <w:p w14:paraId="58BE9699" w14:textId="77777777" w:rsidR="00E17C0F" w:rsidRPr="00E17C0F" w:rsidRDefault="00E17C0F" w:rsidP="00E17C0F">
            <w:pPr>
              <w:spacing w:after="0" w:line="259" w:lineRule="auto"/>
              <w:ind w:left="0" w:right="0" w:firstLine="0"/>
              <w:jc w:val="center"/>
              <w:rPr>
                <w:sz w:val="18"/>
              </w:rPr>
            </w:pPr>
            <w:r w:rsidRPr="00E17C0F">
              <w:rPr>
                <w:sz w:val="18"/>
              </w:rPr>
              <w:t>Fort Wayne, USA</w:t>
            </w:r>
          </w:p>
          <w:p w14:paraId="7E319E30" w14:textId="22A45F46" w:rsidR="00FF1029" w:rsidRPr="00E17C0F" w:rsidRDefault="00E17C0F" w:rsidP="00E17C0F">
            <w:pPr>
              <w:spacing w:after="0" w:line="259" w:lineRule="auto"/>
              <w:ind w:left="0" w:right="0" w:firstLine="0"/>
              <w:jc w:val="center"/>
            </w:pPr>
            <w:hyperlink r:id="rId8" w:history="1">
              <w:r w:rsidRPr="00E17C0F">
                <w:rPr>
                  <w:rStyle w:val="Hyperlink"/>
                  <w:sz w:val="18"/>
                </w:rPr>
                <w:t>huyntl02@pfw.edu</w:t>
              </w:r>
            </w:hyperlink>
          </w:p>
        </w:tc>
      </w:tr>
    </w:tbl>
    <w:p w14:paraId="0B44EA58" w14:textId="77777777" w:rsidR="005E2744" w:rsidRPr="00E17C0F" w:rsidRDefault="005E2744" w:rsidP="00E17C0F">
      <w:pPr>
        <w:jc w:val="left"/>
        <w:sectPr w:rsidR="005E2744" w:rsidRPr="00E17C0F">
          <w:pgSz w:w="11906" w:h="16838"/>
          <w:pgMar w:top="650" w:right="2637" w:bottom="721" w:left="2640" w:header="720" w:footer="720" w:gutter="0"/>
          <w:cols w:space="720"/>
        </w:sectPr>
      </w:pPr>
    </w:p>
    <w:p w14:paraId="6DDEE1EC" w14:textId="23FBD92F" w:rsidR="005E2744" w:rsidRPr="00E17C0F" w:rsidRDefault="008453FB" w:rsidP="00E17C0F">
      <w:pPr>
        <w:spacing w:after="201" w:line="237" w:lineRule="auto"/>
        <w:ind w:firstLine="271"/>
      </w:pPr>
      <w:r w:rsidRPr="00E17C0F">
        <w:rPr>
          <w:b/>
          <w:i/>
          <w:sz w:val="18"/>
        </w:rPr>
        <w:t>Abstract</w:t>
      </w:r>
      <w:r w:rsidRPr="00E17C0F">
        <w:rPr>
          <w:b/>
          <w:sz w:val="18"/>
        </w:rPr>
        <w:t>—</w:t>
      </w:r>
      <w:r w:rsidR="00E17C0F" w:rsidRPr="00E17C0F">
        <w:rPr>
          <w:b/>
          <w:sz w:val="18"/>
        </w:rPr>
        <w:t>An Introduction to Performance Testing. An approach to performance testing is discussed. A case study using Locust IO to perform performance testing on a blog website is presented</w:t>
      </w:r>
      <w:r w:rsidR="00E17C0F" w:rsidRPr="00E17C0F">
        <w:rPr>
          <w:b/>
          <w:sz w:val="18"/>
        </w:rPr>
        <w:t xml:space="preserve"> </w:t>
      </w:r>
      <w:r w:rsidRPr="00E17C0F">
        <w:rPr>
          <w:b/>
          <w:sz w:val="18"/>
        </w:rPr>
        <w:t>(</w:t>
      </w:r>
      <w:r w:rsidRPr="00E17C0F">
        <w:rPr>
          <w:i/>
          <w:sz w:val="18"/>
        </w:rPr>
        <w:t>Abstract</w:t>
      </w:r>
      <w:r w:rsidRPr="00E17C0F">
        <w:rPr>
          <w:b/>
          <w:sz w:val="18"/>
        </w:rPr>
        <w:t>)</w:t>
      </w:r>
      <w:r w:rsidRPr="00E17C0F">
        <w:rPr>
          <w:b/>
          <w:i/>
          <w:sz w:val="18"/>
        </w:rPr>
        <w:t xml:space="preserve"> </w:t>
      </w:r>
    </w:p>
    <w:p w14:paraId="1A8DFE2B" w14:textId="390C911C" w:rsidR="005E2744" w:rsidRPr="00E17C0F" w:rsidRDefault="008453FB" w:rsidP="00E17C0F">
      <w:pPr>
        <w:spacing w:after="210"/>
        <w:ind w:right="0" w:firstLine="274"/>
      </w:pPr>
      <w:r w:rsidRPr="00E17C0F">
        <w:rPr>
          <w:b/>
          <w:i/>
          <w:sz w:val="18"/>
        </w:rPr>
        <w:t>Keywords—</w:t>
      </w:r>
      <w:r w:rsidR="00E17C0F" w:rsidRPr="00E17C0F">
        <w:rPr>
          <w:b/>
          <w:i/>
          <w:sz w:val="18"/>
        </w:rPr>
        <w:t>Software performance testing, performance testing, software testing</w:t>
      </w:r>
      <w:r w:rsidR="00E17C0F" w:rsidRPr="00E17C0F">
        <w:rPr>
          <w:b/>
          <w:i/>
          <w:sz w:val="18"/>
        </w:rPr>
        <w:t xml:space="preserve">, locust IO, automated testing </w:t>
      </w:r>
      <w:r w:rsidRPr="00E17C0F">
        <w:rPr>
          <w:b/>
          <w:i/>
          <w:sz w:val="18"/>
        </w:rPr>
        <w:t>(</w:t>
      </w:r>
      <w:r w:rsidRPr="00E17C0F">
        <w:rPr>
          <w:i/>
          <w:sz w:val="18"/>
        </w:rPr>
        <w:t>keywords</w:t>
      </w:r>
      <w:r w:rsidRPr="00E17C0F">
        <w:rPr>
          <w:b/>
          <w:i/>
          <w:sz w:val="18"/>
        </w:rPr>
        <w:t xml:space="preserve">) </w:t>
      </w:r>
    </w:p>
    <w:p w14:paraId="545C6C98" w14:textId="28462F33" w:rsidR="005E2744" w:rsidRPr="00E17C0F" w:rsidRDefault="008453FB" w:rsidP="00E17C0F">
      <w:pPr>
        <w:pStyle w:val="Heading1"/>
        <w:ind w:right="91"/>
      </w:pPr>
      <w:r w:rsidRPr="00E17C0F">
        <w:rPr>
          <w:sz w:val="20"/>
        </w:rPr>
        <w:t>I.</w:t>
      </w:r>
      <w:r w:rsidRPr="00E17C0F">
        <w:rPr>
          <w:rFonts w:ascii="Arial" w:eastAsia="Arial" w:hAnsi="Arial" w:cs="Arial"/>
          <w:sz w:val="20"/>
        </w:rPr>
        <w:t xml:space="preserve"> </w:t>
      </w:r>
      <w:r w:rsidRPr="00E17C0F">
        <w:rPr>
          <w:sz w:val="20"/>
        </w:rPr>
        <w:t>I</w:t>
      </w:r>
      <w:r w:rsidRPr="00E17C0F">
        <w:t>NTRODUCTION</w:t>
      </w:r>
    </w:p>
    <w:p w14:paraId="3179DBB1" w14:textId="794E642F" w:rsidR="00E17C0F" w:rsidRPr="00E17C0F" w:rsidRDefault="00E17C0F" w:rsidP="00E17C0F">
      <w:pPr>
        <w:pStyle w:val="Heading2"/>
        <w:ind w:left="9"/>
        <w:jc w:val="both"/>
      </w:pPr>
      <w:bookmarkStart w:id="0" w:name="a.-performance-testing-definition"/>
      <w:r w:rsidRPr="00E17C0F">
        <w:t>A</w:t>
      </w:r>
      <w:r w:rsidRPr="00E17C0F">
        <w:t>. Performance Testing Definition</w:t>
      </w:r>
    </w:p>
    <w:p w14:paraId="2AEDD837" w14:textId="7A94A854" w:rsidR="00E17C0F" w:rsidRPr="00E17C0F" w:rsidRDefault="00E17C0F" w:rsidP="00E17C0F">
      <w:pPr>
        <w:ind w:left="-1" w:right="0"/>
      </w:pPr>
      <w:r w:rsidRPr="00E17C0F">
        <w:t>Performance testing is a testing technique, performed to determine the responsiveness and stability of a software system under the various workload. Performance testing metrics are scalability, reliability, resource usage. There are four primary types of performance testing: Load Testing, Stress Testing, Soak Testing, and Spike Testing. Performance testing is non-functional testing [3].</w:t>
      </w:r>
    </w:p>
    <w:p w14:paraId="2C8F867F" w14:textId="4F66523D" w:rsidR="00E17C0F" w:rsidRPr="00E17C0F" w:rsidRDefault="00E17C0F" w:rsidP="00E17C0F">
      <w:pPr>
        <w:pStyle w:val="Heading2"/>
        <w:spacing w:after="0"/>
        <w:ind w:left="9"/>
        <w:jc w:val="both"/>
      </w:pPr>
      <w:r w:rsidRPr="00E17C0F">
        <w:t>B</w:t>
      </w:r>
      <w:r w:rsidRPr="00E17C0F">
        <w:t>. System Performance Degradation</w:t>
      </w:r>
    </w:p>
    <w:p w14:paraId="192787F6" w14:textId="77777777" w:rsidR="00E17C0F" w:rsidRPr="00E17C0F" w:rsidRDefault="00E17C0F" w:rsidP="00E17C0F">
      <w:pPr>
        <w:pStyle w:val="FirstParagraph"/>
        <w:ind w:firstLine="292"/>
        <w:jc w:val="both"/>
        <w:rPr>
          <w:rFonts w:ascii="Times New Roman" w:eastAsia="Times New Roman" w:hAnsi="Times New Roman" w:cs="Times New Roman"/>
          <w:color w:val="000000"/>
          <w:sz w:val="20"/>
          <w:szCs w:val="22"/>
        </w:rPr>
      </w:pPr>
      <w:r w:rsidRPr="00E17C0F">
        <w:rPr>
          <w:rFonts w:ascii="Times New Roman" w:eastAsia="Times New Roman" w:hAnsi="Times New Roman" w:cs="Times New Roman"/>
          <w:color w:val="000000"/>
          <w:sz w:val="20"/>
          <w:szCs w:val="22"/>
        </w:rPr>
        <w:t>According to [1], system performance degradation or problems handling required system throughput is an extremely significant issue for many large industrial projects. Although the software system has undergone extensive functionality testing, it was never tested to assess its expected performance [1].</w:t>
      </w:r>
    </w:p>
    <w:p w14:paraId="1C97A955" w14:textId="77777777" w:rsidR="00E17C0F" w:rsidRPr="00E17C0F" w:rsidRDefault="00E17C0F" w:rsidP="00E17C0F">
      <w:pPr>
        <w:pStyle w:val="BodyText"/>
      </w:pPr>
      <w:r w:rsidRPr="00E17C0F">
        <w:t>During an architecture review at AT&amp;T, a group of engineers has found that “performance issues account for one of the three major fault categories. Performance problems identified might include such things as the lack of performance estimates, the failure to have proposed plans for data collection or the lack of a performance budget”. They also claimed that insufficient planning for performance issues is the major issue when deploying software to the field [1].</w:t>
      </w:r>
    </w:p>
    <w:p w14:paraId="63C97D80" w14:textId="060883E7" w:rsidR="00E17C0F" w:rsidRPr="00E17C0F" w:rsidRDefault="00E17C0F" w:rsidP="00E17C0F">
      <w:pPr>
        <w:ind w:left="0" w:right="0" w:firstLine="292"/>
      </w:pPr>
      <w:r w:rsidRPr="00E17C0F">
        <w:t>Major issues are issues that will impact user satisfaction.</w:t>
      </w:r>
      <w:bookmarkEnd w:id="0"/>
    </w:p>
    <w:p w14:paraId="43E077C8" w14:textId="236DCF0B" w:rsidR="00E17C0F" w:rsidRPr="00E17C0F" w:rsidRDefault="00E17C0F" w:rsidP="00E17C0F">
      <w:pPr>
        <w:pStyle w:val="Heading2"/>
        <w:ind w:left="9"/>
        <w:jc w:val="both"/>
      </w:pPr>
      <w:bookmarkStart w:id="1" w:name="c.-uneven-distribution-of-resource-usage"/>
      <w:r w:rsidRPr="00E17C0F">
        <w:t>C</w:t>
      </w:r>
      <w:r w:rsidRPr="00E17C0F">
        <w:t>. Uneven Distribution of Resource Usage</w:t>
      </w:r>
    </w:p>
    <w:p w14:paraId="15601D29" w14:textId="77777777" w:rsidR="00E17C0F" w:rsidRPr="00E17C0F" w:rsidRDefault="00E17C0F" w:rsidP="00E17C0F">
      <w:pPr>
        <w:pStyle w:val="BodyText"/>
      </w:pPr>
      <w:r w:rsidRPr="00E17C0F">
        <w:t>Pareto-type distribution is also known as a very uneven distribution of resource usage. The main reason for system performance degradation is claimed distribution of project-affecting issues (Pareto-type distribution). According to [1], it was found that 70 percent of the most severe class of problems resided in the weakest 30 percent of the project.</w:t>
      </w:r>
    </w:p>
    <w:bookmarkEnd w:id="1"/>
    <w:p w14:paraId="78BEED2A" w14:textId="614D0BC5" w:rsidR="005E2744" w:rsidRPr="00E17C0F" w:rsidRDefault="008453FB" w:rsidP="00E17C0F">
      <w:pPr>
        <w:ind w:left="0" w:right="0" w:firstLine="0"/>
      </w:pPr>
      <w:r w:rsidRPr="00E17C0F">
        <w:t xml:space="preserve"> </w:t>
      </w:r>
    </w:p>
    <w:p w14:paraId="4F9D5E51" w14:textId="5CB94A41" w:rsidR="005E2744" w:rsidRPr="00E17C0F" w:rsidRDefault="008453FB" w:rsidP="00E17C0F">
      <w:pPr>
        <w:pStyle w:val="Heading1"/>
        <w:spacing w:after="106"/>
        <w:ind w:right="129"/>
      </w:pPr>
      <w:r w:rsidRPr="00E17C0F">
        <w:rPr>
          <w:sz w:val="20"/>
        </w:rPr>
        <w:t>II.</w:t>
      </w:r>
      <w:r w:rsidRPr="00E17C0F">
        <w:rPr>
          <w:rFonts w:ascii="Arial" w:eastAsia="Arial" w:hAnsi="Arial" w:cs="Arial"/>
          <w:sz w:val="20"/>
        </w:rPr>
        <w:t xml:space="preserve"> </w:t>
      </w:r>
      <w:r w:rsidR="00E17C0F" w:rsidRPr="00E17C0F">
        <w:rPr>
          <w:sz w:val="20"/>
        </w:rPr>
        <w:t>P</w:t>
      </w:r>
      <w:r w:rsidR="00E17C0F" w:rsidRPr="00E17C0F">
        <w:rPr>
          <w:szCs w:val="16"/>
        </w:rPr>
        <w:t>REVIOUS</w:t>
      </w:r>
      <w:r w:rsidR="00E17C0F" w:rsidRPr="00E17C0F">
        <w:rPr>
          <w:sz w:val="20"/>
        </w:rPr>
        <w:t xml:space="preserve"> W</w:t>
      </w:r>
      <w:r w:rsidR="00E17C0F" w:rsidRPr="00E17C0F">
        <w:rPr>
          <w:szCs w:val="18"/>
        </w:rPr>
        <w:t>ORK</w:t>
      </w:r>
    </w:p>
    <w:p w14:paraId="7B12805B" w14:textId="5D7B7648" w:rsidR="005E2744" w:rsidRPr="00E17C0F" w:rsidRDefault="00E17C0F" w:rsidP="00E17C0F">
      <w:pPr>
        <w:ind w:left="-1" w:right="0"/>
      </w:pPr>
      <w:r w:rsidRPr="00E17C0F">
        <w:t xml:space="preserve">According to [1], The author doesn’t find any adequate performance testing knowledge on the Internet. He found out that “there is neither an existing body of research literature nor an extensive collection of practical or experiential </w:t>
      </w:r>
      <w:r w:rsidRPr="00E17C0F">
        <w:t>information available to help testers faced with the prospect of doing software performance testing”.</w:t>
      </w:r>
      <w:r w:rsidR="008453FB" w:rsidRPr="00E17C0F">
        <w:t xml:space="preserve"> </w:t>
      </w:r>
    </w:p>
    <w:p w14:paraId="6475A031" w14:textId="77777777" w:rsidR="00E17C0F" w:rsidRPr="00E17C0F" w:rsidRDefault="00E17C0F" w:rsidP="00E17C0F">
      <w:pPr>
        <w:ind w:left="0" w:right="0" w:firstLine="0"/>
      </w:pPr>
    </w:p>
    <w:p w14:paraId="083581C1" w14:textId="60B759F7" w:rsidR="005E2744" w:rsidRPr="00E17C0F" w:rsidRDefault="008453FB" w:rsidP="00E17C0F">
      <w:pPr>
        <w:pStyle w:val="Heading1"/>
        <w:ind w:right="128"/>
      </w:pPr>
      <w:r w:rsidRPr="00E17C0F">
        <w:rPr>
          <w:sz w:val="20"/>
        </w:rPr>
        <w:t>III.</w:t>
      </w:r>
      <w:r w:rsidRPr="00E17C0F">
        <w:rPr>
          <w:rFonts w:ascii="Arial" w:eastAsia="Arial" w:hAnsi="Arial" w:cs="Arial"/>
          <w:sz w:val="20"/>
        </w:rPr>
        <w:t xml:space="preserve"> </w:t>
      </w:r>
      <w:r w:rsidR="00E17C0F" w:rsidRPr="00E17C0F">
        <w:rPr>
          <w:sz w:val="20"/>
        </w:rPr>
        <w:t>P</w:t>
      </w:r>
      <w:r w:rsidR="00E17C0F" w:rsidRPr="00E17C0F">
        <w:rPr>
          <w:szCs w:val="18"/>
        </w:rPr>
        <w:t>ERFORMANCE</w:t>
      </w:r>
      <w:r w:rsidR="00E17C0F" w:rsidRPr="00E17C0F">
        <w:rPr>
          <w:sz w:val="20"/>
        </w:rPr>
        <w:t xml:space="preserve"> T</w:t>
      </w:r>
      <w:r w:rsidR="00E17C0F" w:rsidRPr="00E17C0F">
        <w:rPr>
          <w:szCs w:val="18"/>
        </w:rPr>
        <w:t>ESTING</w:t>
      </w:r>
      <w:r w:rsidR="00E17C0F" w:rsidRPr="00E17C0F">
        <w:rPr>
          <w:sz w:val="20"/>
        </w:rPr>
        <w:t xml:space="preserve"> T</w:t>
      </w:r>
      <w:r w:rsidR="00E17C0F" w:rsidRPr="00E17C0F">
        <w:rPr>
          <w:szCs w:val="18"/>
        </w:rPr>
        <w:t>OOLS</w:t>
      </w:r>
    </w:p>
    <w:p w14:paraId="7B1B8B5C" w14:textId="69897698" w:rsidR="005E2744" w:rsidRPr="00E17C0F" w:rsidRDefault="008453FB" w:rsidP="00E17C0F">
      <w:pPr>
        <w:pStyle w:val="Heading2"/>
        <w:ind w:left="9"/>
        <w:jc w:val="both"/>
      </w:pPr>
      <w:r w:rsidRPr="00E17C0F">
        <w:t>A.</w:t>
      </w:r>
      <w:r w:rsidRPr="00E17C0F">
        <w:rPr>
          <w:rFonts w:ascii="Arial" w:eastAsia="Arial" w:hAnsi="Arial" w:cs="Arial"/>
        </w:rPr>
        <w:t xml:space="preserve"> </w:t>
      </w:r>
      <w:r w:rsidR="00E17C0F" w:rsidRPr="00E17C0F">
        <w:t>Locust IO</w:t>
      </w:r>
    </w:p>
    <w:p w14:paraId="6ABE3451" w14:textId="7885A041" w:rsidR="005E2744" w:rsidRPr="00E17C0F" w:rsidRDefault="00E17C0F" w:rsidP="00E17C0F">
      <w:pPr>
        <w:ind w:left="-1" w:right="0"/>
      </w:pPr>
      <w:r w:rsidRPr="00E17C0F">
        <w:t xml:space="preserve">Locust is an easy-to-use, </w:t>
      </w:r>
      <w:proofErr w:type="gramStart"/>
      <w:r w:rsidRPr="00E17C0F">
        <w:t>scriptable</w:t>
      </w:r>
      <w:proofErr w:type="gramEnd"/>
      <w:r w:rsidRPr="00E17C0F">
        <w:t xml:space="preserve"> and scalable performance testing tool. Instead of being constrained by a UI or domain-specific language, Locust is infinitely expandable and very developer-friendly due to its codebase tools. Locust IO is required Python programming knowledge, and it is easy to use and develop test cases.</w:t>
      </w:r>
      <w:r w:rsidR="008453FB" w:rsidRPr="00E17C0F">
        <w:t xml:space="preserve"> </w:t>
      </w:r>
    </w:p>
    <w:p w14:paraId="33AF9A21" w14:textId="1204FD7C" w:rsidR="005E2744" w:rsidRPr="00E17C0F" w:rsidRDefault="00E17C0F" w:rsidP="00E17C0F">
      <w:pPr>
        <w:numPr>
          <w:ilvl w:val="0"/>
          <w:numId w:val="1"/>
        </w:numPr>
        <w:ind w:right="0" w:hanging="288"/>
      </w:pPr>
      <w:r w:rsidRPr="00E17C0F">
        <w:rPr>
          <w:b/>
          <w:bCs/>
        </w:rPr>
        <w:t>Write user test scenarios in Python code:</w:t>
      </w:r>
      <w:r w:rsidRPr="00E17C0F">
        <w:t xml:space="preserve"> If the tester wants the users to loop, perform some conditional behavior or do some calculations. Locust runs every user inside its greenlet (a lightweight process/coroutine) which enables the tester to write your tests like normal Python code (instead of using callbacks or other methods). The tester can use any Python IDE, and version control tester’s test script as regular code (as opposed to some other tools that use XML or binary formats)</w:t>
      </w:r>
      <w:r w:rsidRPr="00E17C0F">
        <w:t>.</w:t>
      </w:r>
    </w:p>
    <w:p w14:paraId="72B8BFC6" w14:textId="35DE2571" w:rsidR="005E2744" w:rsidRPr="00E17C0F" w:rsidRDefault="00E17C0F" w:rsidP="00E17C0F">
      <w:pPr>
        <w:numPr>
          <w:ilvl w:val="0"/>
          <w:numId w:val="1"/>
        </w:numPr>
        <w:ind w:right="0" w:hanging="288"/>
      </w:pPr>
      <w:r w:rsidRPr="00E17C0F">
        <w:rPr>
          <w:b/>
          <w:bCs/>
        </w:rPr>
        <w:t>Distributed &amp; Scalable - supports hundreds of thousands of users:</w:t>
      </w:r>
      <w:r w:rsidRPr="00E17C0F">
        <w:t xml:space="preserve"> Locust makes it easy to run load tests distributed over multiple machines. It is event-based which makes it possible for a single process to handle many thousands of concurrent users</w:t>
      </w:r>
      <w:r w:rsidRPr="00E17C0F">
        <w:t>.</w:t>
      </w:r>
    </w:p>
    <w:p w14:paraId="34A1FC53" w14:textId="7CF8A3EC" w:rsidR="005E2744" w:rsidRPr="00E17C0F" w:rsidRDefault="00E17C0F" w:rsidP="00E17C0F">
      <w:pPr>
        <w:numPr>
          <w:ilvl w:val="0"/>
          <w:numId w:val="1"/>
        </w:numPr>
        <w:spacing w:after="26"/>
        <w:ind w:right="0" w:hanging="288"/>
      </w:pPr>
      <w:r w:rsidRPr="00E17C0F">
        <w:rPr>
          <w:b/>
          <w:bCs/>
        </w:rPr>
        <w:t>Locust Features:</w:t>
      </w:r>
      <w:r w:rsidRPr="00E17C0F">
        <w:t xml:space="preserve"> Running in Docker, distributed load generation, running test in a debugger, running Locust distributed with Terraform/AWS, running Locus automation, retrieved test statistics in CSV format, testing non-HTTP systems, testing request base SDKs, increase performance with a faster HTTP client, event hooks, logging, using locust as a library</w:t>
      </w:r>
      <w:r w:rsidRPr="00E17C0F">
        <w:t>.</w:t>
      </w:r>
    </w:p>
    <w:p w14:paraId="2392B604" w14:textId="277BAB63" w:rsidR="005E2744" w:rsidRPr="00E17C0F" w:rsidRDefault="008453FB" w:rsidP="00E17C0F">
      <w:pPr>
        <w:pStyle w:val="Heading2"/>
        <w:ind w:left="9"/>
        <w:jc w:val="both"/>
      </w:pPr>
      <w:r w:rsidRPr="00E17C0F">
        <w:t>C.</w:t>
      </w:r>
      <w:r w:rsidRPr="00E17C0F">
        <w:rPr>
          <w:rFonts w:ascii="Arial" w:eastAsia="Arial" w:hAnsi="Arial" w:cs="Arial"/>
        </w:rPr>
        <w:t xml:space="preserve"> </w:t>
      </w:r>
      <w:r w:rsidRPr="00E17C0F">
        <w:t>E</w:t>
      </w:r>
      <w:r w:rsidR="00E17C0F" w:rsidRPr="00E17C0F">
        <w:t>xpertus</w:t>
      </w:r>
    </w:p>
    <w:p w14:paraId="4E5D745F" w14:textId="0DF1EE1A" w:rsidR="005E2744" w:rsidRPr="00E17C0F" w:rsidRDefault="00E17C0F" w:rsidP="00E17C0F">
      <w:pPr>
        <w:ind w:left="-1" w:right="0"/>
      </w:pPr>
      <w:r w:rsidRPr="00E17C0F">
        <w:t>Retrieved from [4], Expertus is designed to automate large</w:t>
      </w:r>
      <w:r w:rsidRPr="00E17C0F">
        <w:t>-</w:t>
      </w:r>
      <w:r w:rsidRPr="00E17C0F">
        <w:t>scale distributed experiment studies in IaaS clouds to address three challenges</w:t>
      </w:r>
      <w:r w:rsidRPr="00E17C0F">
        <w:t>:</w:t>
      </w:r>
    </w:p>
    <w:p w14:paraId="77018189" w14:textId="49F97B75" w:rsidR="00E17C0F" w:rsidRPr="00E17C0F" w:rsidRDefault="00E17C0F" w:rsidP="00E17C0F">
      <w:pPr>
        <w:numPr>
          <w:ilvl w:val="0"/>
          <w:numId w:val="1"/>
        </w:numPr>
        <w:ind w:right="0" w:hanging="288"/>
      </w:pPr>
      <w:r w:rsidRPr="00E17C0F">
        <w:rPr>
          <w:b/>
          <w:bCs/>
        </w:rPr>
        <w:t>Experiment challenges:</w:t>
      </w:r>
      <w:r w:rsidRPr="00E17C0F">
        <w:t xml:space="preserve"> Performance testing for enterprise applications consists of multiple closely related scenarios by varying a few configurable (preferably one) parameters at a time.</w:t>
      </w:r>
    </w:p>
    <w:p w14:paraId="0FD35338" w14:textId="12D3017D" w:rsidR="00E17C0F" w:rsidRPr="00E17C0F" w:rsidRDefault="00E17C0F" w:rsidP="00E17C0F">
      <w:pPr>
        <w:numPr>
          <w:ilvl w:val="0"/>
          <w:numId w:val="1"/>
        </w:numPr>
        <w:ind w:right="0" w:hanging="288"/>
      </w:pPr>
      <w:r w:rsidRPr="00E17C0F">
        <w:rPr>
          <w:b/>
          <w:bCs/>
        </w:rPr>
        <w:t>Application challenges:</w:t>
      </w:r>
      <w:r w:rsidRPr="00E17C0F">
        <w:t xml:space="preserve"> In distributed software testing the applications should start efficiently and in the provably correct order by simultaneously enforcing serialization constraints and leveraging the distributed system’s inherent parallelism.</w:t>
      </w:r>
    </w:p>
    <w:p w14:paraId="392C34EE" w14:textId="76B4132E" w:rsidR="00E17C0F" w:rsidRPr="00E17C0F" w:rsidRDefault="00E17C0F" w:rsidP="00E17C0F">
      <w:pPr>
        <w:numPr>
          <w:ilvl w:val="0"/>
          <w:numId w:val="1"/>
        </w:numPr>
        <w:spacing w:after="26"/>
        <w:ind w:right="0" w:hanging="288"/>
      </w:pPr>
      <w:r w:rsidRPr="00E17C0F">
        <w:rPr>
          <w:b/>
          <w:bCs/>
        </w:rPr>
        <w:lastRenderedPageBreak/>
        <w:t>Cloud challenges:</w:t>
      </w:r>
      <w:r w:rsidRPr="00E17C0F">
        <w:t xml:space="preserve"> Selecting the most appropriate cloud from many cloud offerings is a non-trivial task. Also, migrating an application between two clouds is a complex, time-consuming, and error-prone task. Finally, communication, coordination, synchronization, monitoring, and complete management challenges; lastly, the dynamic nature of the cloud introduces extra complexity.</w:t>
      </w:r>
    </w:p>
    <w:p w14:paraId="361FD67D" w14:textId="071C231B" w:rsidR="005E2744" w:rsidRPr="00E17C0F" w:rsidRDefault="008453FB" w:rsidP="00E17C0F">
      <w:pPr>
        <w:spacing w:after="184"/>
        <w:ind w:left="0" w:right="0" w:firstLine="0"/>
      </w:pPr>
      <w:r w:rsidRPr="00E17C0F">
        <w:t xml:space="preserve"> </w:t>
      </w:r>
    </w:p>
    <w:p w14:paraId="7E744828" w14:textId="48616DAC" w:rsidR="005E2744" w:rsidRPr="00E17C0F" w:rsidRDefault="008453FB" w:rsidP="00E17C0F">
      <w:pPr>
        <w:pStyle w:val="Heading1"/>
        <w:ind w:right="139"/>
      </w:pPr>
      <w:r w:rsidRPr="00E17C0F">
        <w:rPr>
          <w:sz w:val="20"/>
        </w:rPr>
        <w:t>IV.</w:t>
      </w:r>
      <w:r w:rsidRPr="00E17C0F">
        <w:rPr>
          <w:rFonts w:ascii="Arial" w:eastAsia="Arial" w:hAnsi="Arial" w:cs="Arial"/>
          <w:sz w:val="20"/>
        </w:rPr>
        <w:t xml:space="preserve"> </w:t>
      </w:r>
      <w:r w:rsidR="00E17C0F" w:rsidRPr="00E17C0F">
        <w:rPr>
          <w:sz w:val="20"/>
          <w:szCs w:val="20"/>
        </w:rPr>
        <w:t>U</w:t>
      </w:r>
      <w:r w:rsidR="00E17C0F" w:rsidRPr="00E17C0F">
        <w:rPr>
          <w:szCs w:val="16"/>
        </w:rPr>
        <w:t>SE</w:t>
      </w:r>
      <w:r w:rsidR="00E17C0F" w:rsidRPr="00E17C0F">
        <w:rPr>
          <w:sz w:val="20"/>
          <w:szCs w:val="20"/>
        </w:rPr>
        <w:t xml:space="preserve"> C</w:t>
      </w:r>
      <w:r w:rsidR="00E17C0F" w:rsidRPr="00E17C0F">
        <w:rPr>
          <w:szCs w:val="16"/>
        </w:rPr>
        <w:t>ASE</w:t>
      </w:r>
      <w:r w:rsidR="00E17C0F" w:rsidRPr="00E17C0F">
        <w:rPr>
          <w:sz w:val="20"/>
          <w:szCs w:val="20"/>
        </w:rPr>
        <w:t>: T</w:t>
      </w:r>
      <w:r w:rsidR="00E17C0F" w:rsidRPr="00E17C0F">
        <w:rPr>
          <w:szCs w:val="16"/>
        </w:rPr>
        <w:t>ESTING</w:t>
      </w:r>
      <w:r w:rsidR="00E17C0F" w:rsidRPr="00E17C0F">
        <w:rPr>
          <w:sz w:val="20"/>
          <w:szCs w:val="20"/>
        </w:rPr>
        <w:t xml:space="preserve"> W</w:t>
      </w:r>
      <w:r w:rsidR="00E17C0F" w:rsidRPr="00E17C0F">
        <w:rPr>
          <w:szCs w:val="16"/>
        </w:rPr>
        <w:t>EBSITE</w:t>
      </w:r>
      <w:r w:rsidR="00E17C0F" w:rsidRPr="00E17C0F">
        <w:rPr>
          <w:sz w:val="20"/>
          <w:szCs w:val="20"/>
        </w:rPr>
        <w:t xml:space="preserve"> (B</w:t>
      </w:r>
      <w:r w:rsidR="00E17C0F" w:rsidRPr="00E17C0F">
        <w:rPr>
          <w:szCs w:val="16"/>
        </w:rPr>
        <w:t>LOG</w:t>
      </w:r>
      <w:r w:rsidR="00E17C0F" w:rsidRPr="00E17C0F">
        <w:rPr>
          <w:sz w:val="20"/>
          <w:szCs w:val="20"/>
        </w:rPr>
        <w:t>) U</w:t>
      </w:r>
      <w:r w:rsidR="00E17C0F" w:rsidRPr="00E17C0F">
        <w:rPr>
          <w:szCs w:val="16"/>
        </w:rPr>
        <w:t>SING</w:t>
      </w:r>
      <w:r w:rsidR="00E17C0F" w:rsidRPr="00E17C0F">
        <w:rPr>
          <w:sz w:val="20"/>
          <w:szCs w:val="20"/>
        </w:rPr>
        <w:t xml:space="preserve"> L</w:t>
      </w:r>
      <w:r w:rsidR="00E17C0F" w:rsidRPr="00E17C0F">
        <w:rPr>
          <w:szCs w:val="16"/>
        </w:rPr>
        <w:t>OCUST</w:t>
      </w:r>
      <w:r w:rsidR="00E17C0F" w:rsidRPr="00E17C0F">
        <w:rPr>
          <w:sz w:val="20"/>
          <w:szCs w:val="20"/>
        </w:rPr>
        <w:t xml:space="preserve"> I</w:t>
      </w:r>
      <w:r w:rsidR="00E17C0F" w:rsidRPr="00E17C0F">
        <w:rPr>
          <w:szCs w:val="16"/>
        </w:rPr>
        <w:t>O</w:t>
      </w:r>
    </w:p>
    <w:p w14:paraId="4E012310" w14:textId="64C26C3D" w:rsidR="005E2744" w:rsidRPr="00E17C0F" w:rsidRDefault="00E17C0F" w:rsidP="00E17C0F">
      <w:pPr>
        <w:ind w:left="-1" w:right="0"/>
      </w:pPr>
      <w:r w:rsidRPr="00E17C0F">
        <w:t>In this experiment, I will also perform performance tests (automated tests) on working websites that were designed by Dr. </w:t>
      </w:r>
      <w:proofErr w:type="gramStart"/>
      <w:r w:rsidRPr="00E17C0F">
        <w:t>Angela Yu, and</w:t>
      </w:r>
      <w:proofErr w:type="gramEnd"/>
      <w:r w:rsidRPr="00E17C0F">
        <w:t xml:space="preserve"> implemented by myself</w:t>
      </w:r>
      <w:r w:rsidR="008453FB" w:rsidRPr="00E17C0F">
        <w:t xml:space="preserve">. </w:t>
      </w:r>
    </w:p>
    <w:p w14:paraId="1CAAF275" w14:textId="4EBB0F7F" w:rsidR="005E2744" w:rsidRPr="00E17C0F" w:rsidRDefault="008453FB" w:rsidP="00E17C0F">
      <w:pPr>
        <w:pStyle w:val="Heading2"/>
        <w:ind w:left="9"/>
        <w:jc w:val="both"/>
      </w:pPr>
      <w:r w:rsidRPr="00E17C0F">
        <w:t>A.</w:t>
      </w:r>
      <w:r w:rsidRPr="00E17C0F">
        <w:rPr>
          <w:rFonts w:ascii="Arial" w:eastAsia="Arial" w:hAnsi="Arial" w:cs="Arial"/>
        </w:rPr>
        <w:t xml:space="preserve"> </w:t>
      </w:r>
      <w:r w:rsidR="00E17C0F" w:rsidRPr="00E17C0F">
        <w:t>Requirement Analyst</w:t>
      </w:r>
      <w:r w:rsidRPr="00E17C0F">
        <w:t xml:space="preserve"> </w:t>
      </w:r>
    </w:p>
    <w:p w14:paraId="04F497E8" w14:textId="77777777" w:rsidR="00E17C0F" w:rsidRPr="00E17C0F" w:rsidRDefault="00E17C0F" w:rsidP="00E17C0F">
      <w:pPr>
        <w:ind w:left="-1" w:right="0"/>
      </w:pPr>
      <w:r w:rsidRPr="00E17C0F">
        <w:t xml:space="preserve"> </w:t>
      </w:r>
      <w:r w:rsidRPr="00E17C0F">
        <w:t>The application name is Blog-Template, and it was designed using Flask Framework, and Jinja Template (Python). It’s also using PostgreSQL for the database. The database schema is used primarily to store blog content and user information. This website is fully functional and extendable. Code review was conducted by Truc Huynh. Technologies that are implemented in the application: Flask framework, Jinja template, Object-Oriented Programming, SQL Alchemy, Password Hashing (werkzeug. security), Bootstrap, CK Editor (user input), HTML, CSS, JavaScript…</w:t>
      </w:r>
    </w:p>
    <w:p w14:paraId="7E10419D" w14:textId="2B700ECD" w:rsidR="00E17C0F" w:rsidRPr="00E17C0F" w:rsidRDefault="00E17C0F" w:rsidP="00E17C0F">
      <w:pPr>
        <w:ind w:left="-1" w:right="0"/>
      </w:pPr>
      <w:r w:rsidRPr="00E17C0F">
        <w:t xml:space="preserve">Blog-Template was originally designed by Dr. Angela Yu and implemented by Truc Huynh. Application is a blog template that allows registered users to edit or comment on a post. Only the admin can create, </w:t>
      </w:r>
      <w:proofErr w:type="gramStart"/>
      <w:r w:rsidRPr="00E17C0F">
        <w:t>edit</w:t>
      </w:r>
      <w:proofErr w:type="gramEnd"/>
      <w:r w:rsidRPr="00E17C0F">
        <w:t xml:space="preserve"> or delete posts. The application was hosted at heroku.com, and the hyperlink is “</w:t>
      </w:r>
      <w:hyperlink r:id="rId9">
        <w:r w:rsidRPr="00E17C0F">
          <w:rPr>
            <w:rStyle w:val="Hyperlink"/>
          </w:rPr>
          <w:t>https://template-blog.herokuapp.com/</w:t>
        </w:r>
      </w:hyperlink>
      <w:r w:rsidRPr="00E17C0F">
        <w:t>”</w:t>
      </w:r>
      <w:r w:rsidRPr="00E17C0F">
        <w:t>.</w:t>
      </w:r>
    </w:p>
    <w:tbl>
      <w:tblPr>
        <w:tblStyle w:val="TableGrid"/>
        <w:tblpPr w:vertAnchor="text" w:horzAnchor="margin" w:tblpY="672"/>
        <w:tblOverlap w:val="never"/>
        <w:tblW w:w="9818" w:type="dxa"/>
        <w:tblInd w:w="0" w:type="dxa"/>
        <w:tblCellMar>
          <w:top w:w="76" w:type="dxa"/>
          <w:left w:w="151" w:type="dxa"/>
          <w:right w:w="103" w:type="dxa"/>
        </w:tblCellMar>
        <w:tblLook w:val="04A0" w:firstRow="1" w:lastRow="0" w:firstColumn="1" w:lastColumn="0" w:noHBand="0" w:noVBand="1"/>
      </w:tblPr>
      <w:tblGrid>
        <w:gridCol w:w="9818"/>
      </w:tblGrid>
      <w:tr w:rsidR="00E17C0F" w:rsidRPr="00E17C0F" w14:paraId="561635A1" w14:textId="77777777" w:rsidTr="00E17C0F">
        <w:trPr>
          <w:trHeight w:val="6314"/>
        </w:trPr>
        <w:tc>
          <w:tcPr>
            <w:tcW w:w="9818" w:type="dxa"/>
          </w:tcPr>
          <w:p w14:paraId="15522B90" w14:textId="77777777" w:rsidR="00E17C0F" w:rsidRPr="00E17C0F" w:rsidRDefault="00E17C0F" w:rsidP="00E17C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Consolas" w:hAnsi="Consolas" w:cs="Courier New"/>
                <w:color w:val="24292F"/>
                <w:sz w:val="16"/>
                <w:szCs w:val="16"/>
              </w:rPr>
            </w:pPr>
            <w:r w:rsidRPr="00E17C0F">
              <w:rPr>
                <w:rFonts w:ascii="Consolas" w:hAnsi="Consolas" w:cs="Courier New"/>
                <w:color w:val="24292F"/>
                <w:sz w:val="16"/>
                <w:szCs w:val="16"/>
              </w:rPr>
              <w:t>from flask import Flask, render_template, redirect, url_for, flash, abort</w:t>
            </w:r>
          </w:p>
          <w:p w14:paraId="0C5DF6E7" w14:textId="77777777" w:rsidR="00E17C0F" w:rsidRPr="00E17C0F" w:rsidRDefault="00E17C0F" w:rsidP="00E17C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Consolas" w:hAnsi="Consolas" w:cs="Courier New"/>
                <w:color w:val="24292F"/>
                <w:sz w:val="16"/>
                <w:szCs w:val="16"/>
              </w:rPr>
            </w:pPr>
            <w:r w:rsidRPr="00E17C0F">
              <w:rPr>
                <w:rFonts w:ascii="Consolas" w:hAnsi="Consolas" w:cs="Courier New"/>
                <w:color w:val="24292F"/>
                <w:sz w:val="16"/>
                <w:szCs w:val="16"/>
              </w:rPr>
              <w:t>from flask_bootstrap import Bootstrap</w:t>
            </w:r>
          </w:p>
          <w:p w14:paraId="0BD5A941" w14:textId="77777777" w:rsidR="00E17C0F" w:rsidRPr="00E17C0F" w:rsidRDefault="00E17C0F" w:rsidP="00E17C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Consolas" w:hAnsi="Consolas" w:cs="Courier New"/>
                <w:color w:val="24292F"/>
                <w:sz w:val="16"/>
                <w:szCs w:val="16"/>
              </w:rPr>
            </w:pPr>
            <w:r w:rsidRPr="00E17C0F">
              <w:rPr>
                <w:rFonts w:ascii="Consolas" w:hAnsi="Consolas" w:cs="Courier New"/>
                <w:color w:val="24292F"/>
                <w:sz w:val="16"/>
                <w:szCs w:val="16"/>
              </w:rPr>
              <w:t>from flask_ckeditor import CKEditor</w:t>
            </w:r>
          </w:p>
          <w:p w14:paraId="1ECAD1F8" w14:textId="77777777" w:rsidR="00E17C0F" w:rsidRPr="00E17C0F" w:rsidRDefault="00E17C0F" w:rsidP="00E17C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Consolas" w:hAnsi="Consolas" w:cs="Courier New"/>
                <w:color w:val="24292F"/>
                <w:sz w:val="16"/>
                <w:szCs w:val="16"/>
              </w:rPr>
            </w:pPr>
            <w:r w:rsidRPr="00E17C0F">
              <w:rPr>
                <w:rFonts w:ascii="Consolas" w:hAnsi="Consolas" w:cs="Courier New"/>
                <w:color w:val="24292F"/>
                <w:sz w:val="16"/>
                <w:szCs w:val="16"/>
              </w:rPr>
              <w:t>from datetime import date</w:t>
            </w:r>
          </w:p>
          <w:p w14:paraId="65E5E923" w14:textId="77777777" w:rsidR="00E17C0F" w:rsidRPr="00E17C0F" w:rsidRDefault="00E17C0F" w:rsidP="00E17C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Consolas" w:hAnsi="Consolas" w:cs="Courier New"/>
                <w:color w:val="24292F"/>
                <w:sz w:val="16"/>
                <w:szCs w:val="16"/>
              </w:rPr>
            </w:pPr>
            <w:r w:rsidRPr="00E17C0F">
              <w:rPr>
                <w:rFonts w:ascii="Consolas" w:hAnsi="Consolas" w:cs="Courier New"/>
                <w:color w:val="24292F"/>
                <w:sz w:val="16"/>
                <w:szCs w:val="16"/>
              </w:rPr>
              <w:t>from functools import wraps</w:t>
            </w:r>
          </w:p>
          <w:p w14:paraId="402DDFF2" w14:textId="77777777" w:rsidR="00E17C0F" w:rsidRPr="00E17C0F" w:rsidRDefault="00E17C0F" w:rsidP="00E17C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Consolas" w:hAnsi="Consolas" w:cs="Courier New"/>
                <w:color w:val="24292F"/>
                <w:sz w:val="16"/>
                <w:szCs w:val="16"/>
              </w:rPr>
            </w:pPr>
            <w:r w:rsidRPr="00E17C0F">
              <w:rPr>
                <w:rFonts w:ascii="Consolas" w:hAnsi="Consolas" w:cs="Courier New"/>
                <w:color w:val="24292F"/>
                <w:sz w:val="16"/>
                <w:szCs w:val="16"/>
              </w:rPr>
              <w:t xml:space="preserve">from </w:t>
            </w:r>
            <w:proofErr w:type="gramStart"/>
            <w:r w:rsidRPr="00E17C0F">
              <w:rPr>
                <w:rFonts w:ascii="Consolas" w:hAnsi="Consolas" w:cs="Courier New"/>
                <w:color w:val="24292F"/>
                <w:sz w:val="16"/>
                <w:szCs w:val="16"/>
              </w:rPr>
              <w:t>werkzeug.security</w:t>
            </w:r>
            <w:proofErr w:type="gramEnd"/>
            <w:r w:rsidRPr="00E17C0F">
              <w:rPr>
                <w:rFonts w:ascii="Consolas" w:hAnsi="Consolas" w:cs="Courier New"/>
                <w:color w:val="24292F"/>
                <w:sz w:val="16"/>
                <w:szCs w:val="16"/>
              </w:rPr>
              <w:t xml:space="preserve"> import generate_password_hash, check_password_hash</w:t>
            </w:r>
          </w:p>
          <w:p w14:paraId="3AF526E6" w14:textId="77777777" w:rsidR="00E17C0F" w:rsidRPr="00E17C0F" w:rsidRDefault="00E17C0F" w:rsidP="00E17C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Consolas" w:hAnsi="Consolas" w:cs="Courier New"/>
                <w:color w:val="24292F"/>
                <w:sz w:val="16"/>
                <w:szCs w:val="16"/>
              </w:rPr>
            </w:pPr>
            <w:r w:rsidRPr="00E17C0F">
              <w:rPr>
                <w:rFonts w:ascii="Consolas" w:hAnsi="Consolas" w:cs="Courier New"/>
                <w:color w:val="24292F"/>
                <w:sz w:val="16"/>
                <w:szCs w:val="16"/>
              </w:rPr>
              <w:t>from flask_sqlalchemy import SQLAlchemy</w:t>
            </w:r>
          </w:p>
          <w:p w14:paraId="69E2132E" w14:textId="77777777" w:rsidR="00E17C0F" w:rsidRPr="00E17C0F" w:rsidRDefault="00E17C0F" w:rsidP="00E17C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Consolas" w:hAnsi="Consolas" w:cs="Courier New"/>
                <w:color w:val="24292F"/>
                <w:sz w:val="16"/>
                <w:szCs w:val="16"/>
              </w:rPr>
            </w:pPr>
            <w:r w:rsidRPr="00E17C0F">
              <w:rPr>
                <w:rFonts w:ascii="Consolas" w:hAnsi="Consolas" w:cs="Courier New"/>
                <w:color w:val="24292F"/>
                <w:sz w:val="16"/>
                <w:szCs w:val="16"/>
              </w:rPr>
              <w:t>from sqlalchemy.orm import relationship</w:t>
            </w:r>
          </w:p>
          <w:p w14:paraId="2106AC72" w14:textId="77777777" w:rsidR="00E17C0F" w:rsidRPr="00E17C0F" w:rsidRDefault="00E17C0F" w:rsidP="00E17C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Consolas" w:hAnsi="Consolas" w:cs="Courier New"/>
                <w:color w:val="24292F"/>
                <w:sz w:val="16"/>
                <w:szCs w:val="16"/>
              </w:rPr>
            </w:pPr>
            <w:r w:rsidRPr="00E17C0F">
              <w:rPr>
                <w:rFonts w:ascii="Consolas" w:hAnsi="Consolas" w:cs="Courier New"/>
                <w:color w:val="24292F"/>
                <w:sz w:val="16"/>
                <w:szCs w:val="16"/>
              </w:rPr>
              <w:t>from flask_login import UserMixin, login_user, LoginManager, login_required, current_user, logout_user</w:t>
            </w:r>
          </w:p>
          <w:p w14:paraId="18125800" w14:textId="77777777" w:rsidR="00E17C0F" w:rsidRPr="00E17C0F" w:rsidRDefault="00E17C0F" w:rsidP="00E17C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Consolas" w:hAnsi="Consolas" w:cs="Courier New"/>
                <w:color w:val="24292F"/>
                <w:sz w:val="16"/>
                <w:szCs w:val="16"/>
              </w:rPr>
            </w:pPr>
            <w:r w:rsidRPr="00E17C0F">
              <w:rPr>
                <w:rFonts w:ascii="Consolas" w:hAnsi="Consolas" w:cs="Courier New"/>
                <w:color w:val="24292F"/>
                <w:sz w:val="16"/>
                <w:szCs w:val="16"/>
              </w:rPr>
              <w:t>from forms import LoginForm, RegisterForm, CreatePostForm, CommentForm</w:t>
            </w:r>
          </w:p>
          <w:p w14:paraId="12C6AF86" w14:textId="77777777" w:rsidR="00E17C0F" w:rsidRPr="00E17C0F" w:rsidRDefault="00E17C0F" w:rsidP="00E17C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Consolas" w:hAnsi="Consolas" w:cs="Courier New"/>
                <w:color w:val="24292F"/>
                <w:sz w:val="16"/>
                <w:szCs w:val="16"/>
              </w:rPr>
            </w:pPr>
            <w:r w:rsidRPr="00E17C0F">
              <w:rPr>
                <w:rFonts w:ascii="Consolas" w:hAnsi="Consolas" w:cs="Courier New"/>
                <w:color w:val="24292F"/>
                <w:sz w:val="16"/>
                <w:szCs w:val="16"/>
              </w:rPr>
              <w:t>from flask_gravatar import Gravatar</w:t>
            </w:r>
          </w:p>
          <w:p w14:paraId="6B487202" w14:textId="77777777" w:rsidR="00E17C0F" w:rsidRPr="00E17C0F" w:rsidRDefault="00E17C0F" w:rsidP="00E17C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Consolas" w:hAnsi="Consolas" w:cs="Courier New"/>
                <w:color w:val="24292F"/>
                <w:sz w:val="16"/>
                <w:szCs w:val="16"/>
              </w:rPr>
            </w:pPr>
            <w:r w:rsidRPr="00E17C0F">
              <w:rPr>
                <w:rFonts w:ascii="Consolas" w:hAnsi="Consolas" w:cs="Courier New"/>
                <w:color w:val="24292F"/>
                <w:sz w:val="16"/>
                <w:szCs w:val="16"/>
              </w:rPr>
              <w:t>import os</w:t>
            </w:r>
          </w:p>
          <w:p w14:paraId="554A97C2" w14:textId="77777777" w:rsidR="00E17C0F" w:rsidRPr="00E17C0F" w:rsidRDefault="00E17C0F" w:rsidP="00E17C0F">
            <w:pPr>
              <w:spacing w:after="0" w:line="259" w:lineRule="auto"/>
              <w:ind w:left="0" w:right="0" w:firstLine="0"/>
              <w:jc w:val="left"/>
              <w:rPr>
                <w:sz w:val="16"/>
                <w:szCs w:val="16"/>
              </w:rPr>
            </w:pPr>
          </w:p>
          <w:p w14:paraId="29ACD002" w14:textId="77777777" w:rsidR="00E17C0F" w:rsidRPr="00E17C0F" w:rsidRDefault="00E17C0F" w:rsidP="00E17C0F">
            <w:pPr>
              <w:spacing w:after="0" w:line="259" w:lineRule="auto"/>
              <w:ind w:left="0" w:right="0" w:firstLine="0"/>
              <w:jc w:val="left"/>
              <w:rPr>
                <w:sz w:val="16"/>
                <w:szCs w:val="16"/>
              </w:rPr>
            </w:pPr>
            <w:r w:rsidRPr="00E17C0F">
              <w:rPr>
                <w:rStyle w:val="NormalTok"/>
                <w:sz w:val="16"/>
                <w:szCs w:val="16"/>
              </w:rPr>
              <w:t xml:space="preserve">app </w:t>
            </w:r>
            <w:r w:rsidRPr="00E17C0F">
              <w:rPr>
                <w:rStyle w:val="OperatorTok"/>
                <w:sz w:val="16"/>
                <w:szCs w:val="16"/>
              </w:rPr>
              <w:t>=</w:t>
            </w:r>
            <w:r w:rsidRPr="00E17C0F">
              <w:rPr>
                <w:rStyle w:val="NormalTok"/>
                <w:sz w:val="16"/>
                <w:szCs w:val="16"/>
              </w:rPr>
              <w:t xml:space="preserve"> Flask(</w:t>
            </w:r>
            <w:r w:rsidRPr="00E17C0F">
              <w:rPr>
                <w:rStyle w:val="VariableTok"/>
                <w:sz w:val="16"/>
                <w:szCs w:val="16"/>
              </w:rPr>
              <w:t>__name__</w:t>
            </w:r>
            <w:r w:rsidRPr="00E17C0F">
              <w:rPr>
                <w:rStyle w:val="NormalTok"/>
                <w:sz w:val="16"/>
                <w:szCs w:val="16"/>
              </w:rPr>
              <w:t>)</w:t>
            </w:r>
            <w:r w:rsidRPr="00E17C0F">
              <w:rPr>
                <w:sz w:val="16"/>
                <w:szCs w:val="16"/>
              </w:rPr>
              <w:br/>
            </w:r>
            <w:r w:rsidRPr="00E17C0F">
              <w:rPr>
                <w:rStyle w:val="NormalTok"/>
                <w:sz w:val="16"/>
                <w:szCs w:val="16"/>
              </w:rPr>
              <w:t>app.config[</w:t>
            </w:r>
            <w:r w:rsidRPr="00E17C0F">
              <w:rPr>
                <w:rStyle w:val="StringTok"/>
                <w:sz w:val="16"/>
                <w:szCs w:val="16"/>
              </w:rPr>
              <w:t>'SECRET_KEY'</w:t>
            </w:r>
            <w:r w:rsidRPr="00E17C0F">
              <w:rPr>
                <w:rStyle w:val="NormalTok"/>
                <w:sz w:val="16"/>
                <w:szCs w:val="16"/>
              </w:rPr>
              <w:t xml:space="preserve">] </w:t>
            </w:r>
            <w:r w:rsidRPr="00E17C0F">
              <w:rPr>
                <w:rStyle w:val="OperatorTok"/>
                <w:sz w:val="16"/>
                <w:szCs w:val="16"/>
              </w:rPr>
              <w:t>=</w:t>
            </w:r>
            <w:r w:rsidRPr="00E17C0F">
              <w:rPr>
                <w:rStyle w:val="NormalTok"/>
                <w:sz w:val="16"/>
                <w:szCs w:val="16"/>
              </w:rPr>
              <w:t xml:space="preserve"> os.environ.get(</w:t>
            </w:r>
            <w:r w:rsidRPr="00E17C0F">
              <w:rPr>
                <w:rStyle w:val="StringTok"/>
                <w:sz w:val="16"/>
                <w:szCs w:val="16"/>
              </w:rPr>
              <w:t>"SECRET_KEY"</w:t>
            </w:r>
            <w:r w:rsidRPr="00E17C0F">
              <w:rPr>
                <w:rStyle w:val="NormalTok"/>
                <w:sz w:val="16"/>
                <w:szCs w:val="16"/>
              </w:rPr>
              <w:t>)</w:t>
            </w:r>
            <w:r w:rsidRPr="00E17C0F">
              <w:rPr>
                <w:sz w:val="16"/>
                <w:szCs w:val="16"/>
              </w:rPr>
              <w:br/>
            </w:r>
            <w:r w:rsidRPr="00E17C0F">
              <w:rPr>
                <w:rStyle w:val="NormalTok"/>
                <w:sz w:val="16"/>
                <w:szCs w:val="16"/>
              </w:rPr>
              <w:t xml:space="preserve">ckeditor </w:t>
            </w:r>
            <w:r w:rsidRPr="00E17C0F">
              <w:rPr>
                <w:rStyle w:val="OperatorTok"/>
                <w:sz w:val="16"/>
                <w:szCs w:val="16"/>
              </w:rPr>
              <w:t>=</w:t>
            </w:r>
            <w:r w:rsidRPr="00E17C0F">
              <w:rPr>
                <w:rStyle w:val="NormalTok"/>
                <w:sz w:val="16"/>
                <w:szCs w:val="16"/>
              </w:rPr>
              <w:t xml:space="preserve"> CKEditor(app)</w:t>
            </w:r>
            <w:r w:rsidRPr="00E17C0F">
              <w:rPr>
                <w:sz w:val="16"/>
                <w:szCs w:val="16"/>
              </w:rPr>
              <w:br/>
            </w:r>
            <w:r w:rsidRPr="00E17C0F">
              <w:rPr>
                <w:rStyle w:val="NormalTok"/>
                <w:sz w:val="16"/>
                <w:szCs w:val="16"/>
              </w:rPr>
              <w:t>Bootstrap(app)</w:t>
            </w:r>
            <w:r w:rsidRPr="00E17C0F">
              <w:rPr>
                <w:sz w:val="16"/>
                <w:szCs w:val="16"/>
              </w:rPr>
              <w:br/>
            </w:r>
            <w:r w:rsidRPr="00E17C0F">
              <w:rPr>
                <w:rStyle w:val="NormalTok"/>
                <w:sz w:val="16"/>
                <w:szCs w:val="16"/>
              </w:rPr>
              <w:t xml:space="preserve">gravatar </w:t>
            </w:r>
            <w:r w:rsidRPr="00E17C0F">
              <w:rPr>
                <w:rStyle w:val="OperatorTok"/>
                <w:sz w:val="16"/>
                <w:szCs w:val="16"/>
              </w:rPr>
              <w:t>=</w:t>
            </w:r>
            <w:r w:rsidRPr="00E17C0F">
              <w:rPr>
                <w:rStyle w:val="NormalTok"/>
                <w:sz w:val="16"/>
                <w:szCs w:val="16"/>
              </w:rPr>
              <w:t xml:space="preserve"> Gravatar(app, size</w:t>
            </w:r>
            <w:r w:rsidRPr="00E17C0F">
              <w:rPr>
                <w:rStyle w:val="OperatorTok"/>
                <w:sz w:val="16"/>
                <w:szCs w:val="16"/>
              </w:rPr>
              <w:t>=</w:t>
            </w:r>
            <w:r w:rsidRPr="00E17C0F">
              <w:rPr>
                <w:rStyle w:val="DecValTok"/>
                <w:sz w:val="16"/>
                <w:szCs w:val="16"/>
              </w:rPr>
              <w:t>100</w:t>
            </w:r>
            <w:r w:rsidRPr="00E17C0F">
              <w:rPr>
                <w:rStyle w:val="NormalTok"/>
                <w:sz w:val="16"/>
                <w:szCs w:val="16"/>
              </w:rPr>
              <w:t>, rating</w:t>
            </w:r>
            <w:r w:rsidRPr="00E17C0F">
              <w:rPr>
                <w:rStyle w:val="OperatorTok"/>
                <w:sz w:val="16"/>
                <w:szCs w:val="16"/>
              </w:rPr>
              <w:t>=</w:t>
            </w:r>
            <w:r w:rsidRPr="00E17C0F">
              <w:rPr>
                <w:rStyle w:val="StringTok"/>
                <w:sz w:val="16"/>
                <w:szCs w:val="16"/>
              </w:rPr>
              <w:t>'g'</w:t>
            </w:r>
            <w:r w:rsidRPr="00E17C0F">
              <w:rPr>
                <w:rStyle w:val="NormalTok"/>
                <w:sz w:val="16"/>
                <w:szCs w:val="16"/>
              </w:rPr>
              <w:t>, default</w:t>
            </w:r>
            <w:r w:rsidRPr="00E17C0F">
              <w:rPr>
                <w:rStyle w:val="OperatorTok"/>
                <w:sz w:val="16"/>
                <w:szCs w:val="16"/>
              </w:rPr>
              <w:t>=</w:t>
            </w:r>
            <w:r w:rsidRPr="00E17C0F">
              <w:rPr>
                <w:rStyle w:val="StringTok"/>
                <w:sz w:val="16"/>
                <w:szCs w:val="16"/>
              </w:rPr>
              <w:t>'retro'</w:t>
            </w:r>
            <w:r w:rsidRPr="00E17C0F">
              <w:rPr>
                <w:rStyle w:val="NormalTok"/>
                <w:sz w:val="16"/>
                <w:szCs w:val="16"/>
              </w:rPr>
              <w:t>, force_default</w:t>
            </w:r>
            <w:r w:rsidRPr="00E17C0F">
              <w:rPr>
                <w:rStyle w:val="OperatorTok"/>
                <w:sz w:val="16"/>
                <w:szCs w:val="16"/>
              </w:rPr>
              <w:t>=</w:t>
            </w:r>
            <w:r w:rsidRPr="00E17C0F">
              <w:rPr>
                <w:rStyle w:val="VariableTok"/>
                <w:sz w:val="16"/>
                <w:szCs w:val="16"/>
              </w:rPr>
              <w:t>False</w:t>
            </w:r>
            <w:r w:rsidRPr="00E17C0F">
              <w:rPr>
                <w:rStyle w:val="NormalTok"/>
                <w:sz w:val="16"/>
                <w:szCs w:val="16"/>
              </w:rPr>
              <w:t>, force_lower</w:t>
            </w:r>
            <w:r w:rsidRPr="00E17C0F">
              <w:rPr>
                <w:rStyle w:val="OperatorTok"/>
                <w:sz w:val="16"/>
                <w:szCs w:val="16"/>
              </w:rPr>
              <w:t>=</w:t>
            </w:r>
            <w:r w:rsidRPr="00E17C0F">
              <w:rPr>
                <w:rStyle w:val="VariableTok"/>
                <w:sz w:val="16"/>
                <w:szCs w:val="16"/>
              </w:rPr>
              <w:t>False</w:t>
            </w:r>
            <w:r w:rsidRPr="00E17C0F">
              <w:rPr>
                <w:rStyle w:val="NormalTok"/>
                <w:sz w:val="16"/>
                <w:szCs w:val="16"/>
              </w:rPr>
              <w:t>, use_ssl</w:t>
            </w:r>
            <w:r w:rsidRPr="00E17C0F">
              <w:rPr>
                <w:rStyle w:val="OperatorTok"/>
                <w:sz w:val="16"/>
                <w:szCs w:val="16"/>
              </w:rPr>
              <w:t>=</w:t>
            </w:r>
            <w:r w:rsidRPr="00E17C0F">
              <w:rPr>
                <w:rStyle w:val="VariableTok"/>
                <w:sz w:val="16"/>
                <w:szCs w:val="16"/>
              </w:rPr>
              <w:t>False</w:t>
            </w:r>
            <w:r w:rsidRPr="00E17C0F">
              <w:rPr>
                <w:rStyle w:val="NormalTok"/>
                <w:sz w:val="16"/>
                <w:szCs w:val="16"/>
              </w:rPr>
              <w:t>, base_url</w:t>
            </w:r>
            <w:r w:rsidRPr="00E17C0F">
              <w:rPr>
                <w:rStyle w:val="OperatorTok"/>
                <w:sz w:val="16"/>
                <w:szCs w:val="16"/>
              </w:rPr>
              <w:t>=</w:t>
            </w:r>
            <w:r w:rsidRPr="00E17C0F">
              <w:rPr>
                <w:rStyle w:val="VariableTok"/>
                <w:sz w:val="16"/>
                <w:szCs w:val="16"/>
              </w:rPr>
              <w:t>None</w:t>
            </w:r>
            <w:r w:rsidRPr="00E17C0F">
              <w:rPr>
                <w:rStyle w:val="NormalTok"/>
                <w:sz w:val="16"/>
                <w:szCs w:val="16"/>
              </w:rPr>
              <w:t>)</w:t>
            </w:r>
            <w:r w:rsidRPr="00E17C0F">
              <w:rPr>
                <w:sz w:val="16"/>
                <w:szCs w:val="16"/>
              </w:rPr>
              <w:br/>
            </w:r>
            <w:r w:rsidRPr="00E17C0F">
              <w:rPr>
                <w:sz w:val="16"/>
                <w:szCs w:val="16"/>
              </w:rPr>
              <w:br/>
            </w:r>
            <w:r w:rsidRPr="00E17C0F">
              <w:rPr>
                <w:rStyle w:val="CommentTok"/>
                <w:sz w:val="16"/>
                <w:szCs w:val="16"/>
              </w:rPr>
              <w:t>##CONNECT TO DB</w:t>
            </w:r>
            <w:r w:rsidRPr="00E17C0F">
              <w:rPr>
                <w:sz w:val="16"/>
                <w:szCs w:val="16"/>
              </w:rPr>
              <w:br/>
            </w:r>
            <w:r w:rsidRPr="00E17C0F">
              <w:rPr>
                <w:rStyle w:val="NormalTok"/>
                <w:sz w:val="16"/>
                <w:szCs w:val="16"/>
              </w:rPr>
              <w:t>app.config[</w:t>
            </w:r>
            <w:r w:rsidRPr="00E17C0F">
              <w:rPr>
                <w:rStyle w:val="StringTok"/>
                <w:sz w:val="16"/>
                <w:szCs w:val="16"/>
              </w:rPr>
              <w:t>'SQLALCHEMY_DATABASE_URI'</w:t>
            </w:r>
            <w:r w:rsidRPr="00E17C0F">
              <w:rPr>
                <w:rStyle w:val="NormalTok"/>
                <w:sz w:val="16"/>
                <w:szCs w:val="16"/>
              </w:rPr>
              <w:t xml:space="preserve">] </w:t>
            </w:r>
            <w:r w:rsidRPr="00E17C0F">
              <w:rPr>
                <w:rStyle w:val="OperatorTok"/>
                <w:sz w:val="16"/>
                <w:szCs w:val="16"/>
              </w:rPr>
              <w:t>=</w:t>
            </w:r>
            <w:r w:rsidRPr="00E17C0F">
              <w:rPr>
                <w:rStyle w:val="NormalTok"/>
                <w:sz w:val="16"/>
                <w:szCs w:val="16"/>
              </w:rPr>
              <w:t xml:space="preserve"> os.environ.get(</w:t>
            </w:r>
            <w:r w:rsidRPr="00E17C0F">
              <w:rPr>
                <w:rStyle w:val="StringTok"/>
                <w:sz w:val="16"/>
                <w:szCs w:val="16"/>
              </w:rPr>
              <w:t>"DATABASE_URL"</w:t>
            </w:r>
            <w:r w:rsidRPr="00E17C0F">
              <w:rPr>
                <w:rStyle w:val="NormalTok"/>
                <w:sz w:val="16"/>
                <w:szCs w:val="16"/>
              </w:rPr>
              <w:t xml:space="preserve">, </w:t>
            </w:r>
            <w:r w:rsidRPr="00E17C0F">
              <w:rPr>
                <w:rStyle w:val="StringTok"/>
                <w:sz w:val="16"/>
                <w:szCs w:val="16"/>
              </w:rPr>
              <w:t>"sqlite:///blog.db"</w:t>
            </w:r>
            <w:r w:rsidRPr="00E17C0F">
              <w:rPr>
                <w:rStyle w:val="NormalTok"/>
                <w:sz w:val="16"/>
                <w:szCs w:val="16"/>
              </w:rPr>
              <w:t>)</w:t>
            </w:r>
            <w:r w:rsidRPr="00E17C0F">
              <w:rPr>
                <w:sz w:val="16"/>
                <w:szCs w:val="16"/>
              </w:rPr>
              <w:br/>
            </w:r>
            <w:r w:rsidRPr="00E17C0F">
              <w:rPr>
                <w:rStyle w:val="NormalTok"/>
                <w:sz w:val="16"/>
                <w:szCs w:val="16"/>
              </w:rPr>
              <w:t>app.config[</w:t>
            </w:r>
            <w:r w:rsidRPr="00E17C0F">
              <w:rPr>
                <w:rStyle w:val="StringTok"/>
                <w:sz w:val="16"/>
                <w:szCs w:val="16"/>
              </w:rPr>
              <w:t>'SQLALCHEMY_TRACK_MODIFICATIONS'</w:t>
            </w:r>
            <w:r w:rsidRPr="00E17C0F">
              <w:rPr>
                <w:rStyle w:val="NormalTok"/>
                <w:sz w:val="16"/>
                <w:szCs w:val="16"/>
              </w:rPr>
              <w:t xml:space="preserve">] </w:t>
            </w:r>
            <w:r w:rsidRPr="00E17C0F">
              <w:rPr>
                <w:rStyle w:val="OperatorTok"/>
                <w:sz w:val="16"/>
                <w:szCs w:val="16"/>
              </w:rPr>
              <w:t>=</w:t>
            </w:r>
            <w:r w:rsidRPr="00E17C0F">
              <w:rPr>
                <w:rStyle w:val="NormalTok"/>
                <w:sz w:val="16"/>
                <w:szCs w:val="16"/>
              </w:rPr>
              <w:t xml:space="preserve"> </w:t>
            </w:r>
            <w:r w:rsidRPr="00E17C0F">
              <w:rPr>
                <w:rStyle w:val="VariableTok"/>
                <w:sz w:val="16"/>
                <w:szCs w:val="16"/>
              </w:rPr>
              <w:t>False</w:t>
            </w:r>
            <w:r w:rsidRPr="00E17C0F">
              <w:rPr>
                <w:sz w:val="16"/>
                <w:szCs w:val="16"/>
              </w:rPr>
              <w:br/>
            </w:r>
            <w:r w:rsidRPr="00E17C0F">
              <w:rPr>
                <w:rStyle w:val="NormalTok"/>
                <w:sz w:val="16"/>
                <w:szCs w:val="16"/>
              </w:rPr>
              <w:t xml:space="preserve">db </w:t>
            </w:r>
            <w:r w:rsidRPr="00E17C0F">
              <w:rPr>
                <w:rStyle w:val="OperatorTok"/>
                <w:sz w:val="16"/>
                <w:szCs w:val="16"/>
              </w:rPr>
              <w:t>=</w:t>
            </w:r>
            <w:r w:rsidRPr="00E17C0F">
              <w:rPr>
                <w:rStyle w:val="NormalTok"/>
                <w:sz w:val="16"/>
                <w:szCs w:val="16"/>
              </w:rPr>
              <w:t xml:space="preserve"> SQLAlchemy(app)</w:t>
            </w:r>
            <w:r w:rsidRPr="00E17C0F">
              <w:rPr>
                <w:sz w:val="16"/>
                <w:szCs w:val="16"/>
              </w:rPr>
              <w:br/>
            </w:r>
            <w:r w:rsidRPr="00E17C0F">
              <w:rPr>
                <w:rStyle w:val="NormalTok"/>
                <w:sz w:val="16"/>
                <w:szCs w:val="16"/>
              </w:rPr>
              <w:t xml:space="preserve">login_manager </w:t>
            </w:r>
            <w:r w:rsidRPr="00E17C0F">
              <w:rPr>
                <w:rStyle w:val="OperatorTok"/>
                <w:sz w:val="16"/>
                <w:szCs w:val="16"/>
              </w:rPr>
              <w:t>=</w:t>
            </w:r>
            <w:r w:rsidRPr="00E17C0F">
              <w:rPr>
                <w:rStyle w:val="NormalTok"/>
                <w:sz w:val="16"/>
                <w:szCs w:val="16"/>
              </w:rPr>
              <w:t xml:space="preserve"> LoginManager()</w:t>
            </w:r>
            <w:r w:rsidRPr="00E17C0F">
              <w:rPr>
                <w:sz w:val="16"/>
                <w:szCs w:val="16"/>
              </w:rPr>
              <w:br/>
            </w:r>
            <w:r w:rsidRPr="00E17C0F">
              <w:rPr>
                <w:rStyle w:val="NormalTok"/>
                <w:sz w:val="16"/>
                <w:szCs w:val="16"/>
              </w:rPr>
              <w:t>login_manager.init_app(app)</w:t>
            </w:r>
            <w:r w:rsidRPr="00E17C0F">
              <w:rPr>
                <w:sz w:val="16"/>
                <w:szCs w:val="16"/>
              </w:rPr>
              <w:br/>
            </w:r>
          </w:p>
          <w:p w14:paraId="65B4B118" w14:textId="77777777" w:rsidR="00E17C0F" w:rsidRPr="00E17C0F" w:rsidRDefault="00E17C0F" w:rsidP="00E17C0F">
            <w:pPr>
              <w:spacing w:after="0" w:line="259" w:lineRule="auto"/>
              <w:ind w:left="0" w:right="0" w:firstLine="0"/>
              <w:jc w:val="left"/>
              <w:rPr>
                <w:rStyle w:val="NormalTok"/>
                <w:sz w:val="16"/>
                <w:szCs w:val="16"/>
              </w:rPr>
            </w:pPr>
            <w:r w:rsidRPr="00E17C0F">
              <w:rPr>
                <w:rStyle w:val="AttributeTok"/>
                <w:sz w:val="16"/>
                <w:szCs w:val="16"/>
              </w:rPr>
              <w:t>@</w:t>
            </w:r>
            <w:proofErr w:type="gramStart"/>
            <w:r w:rsidRPr="00E17C0F">
              <w:rPr>
                <w:rStyle w:val="AttributeTok"/>
                <w:sz w:val="16"/>
                <w:szCs w:val="16"/>
              </w:rPr>
              <w:t>login</w:t>
            </w:r>
            <w:proofErr w:type="gramEnd"/>
            <w:r w:rsidRPr="00E17C0F">
              <w:rPr>
                <w:rStyle w:val="AttributeTok"/>
                <w:sz w:val="16"/>
                <w:szCs w:val="16"/>
              </w:rPr>
              <w:t>_manager.user_loader</w:t>
            </w:r>
            <w:r w:rsidRPr="00E17C0F">
              <w:rPr>
                <w:sz w:val="16"/>
                <w:szCs w:val="16"/>
              </w:rPr>
              <w:br/>
            </w:r>
            <w:r w:rsidRPr="00E17C0F">
              <w:rPr>
                <w:rStyle w:val="KeywordTok"/>
                <w:sz w:val="16"/>
                <w:szCs w:val="16"/>
              </w:rPr>
              <w:t>def</w:t>
            </w:r>
            <w:r w:rsidRPr="00E17C0F">
              <w:rPr>
                <w:rStyle w:val="NormalTok"/>
                <w:sz w:val="16"/>
                <w:szCs w:val="16"/>
              </w:rPr>
              <w:t xml:space="preserve"> load_user(user_id):</w:t>
            </w:r>
            <w:r w:rsidRPr="00E17C0F">
              <w:rPr>
                <w:sz w:val="16"/>
                <w:szCs w:val="16"/>
              </w:rPr>
              <w:br/>
            </w:r>
            <w:r w:rsidRPr="00E17C0F">
              <w:rPr>
                <w:rStyle w:val="NormalTok"/>
                <w:sz w:val="16"/>
                <w:szCs w:val="16"/>
              </w:rPr>
              <w:t xml:space="preserve">    </w:t>
            </w:r>
            <w:r w:rsidRPr="00E17C0F">
              <w:rPr>
                <w:rStyle w:val="ControlFlowTok"/>
                <w:sz w:val="16"/>
                <w:szCs w:val="16"/>
              </w:rPr>
              <w:t>return</w:t>
            </w:r>
            <w:r w:rsidRPr="00E17C0F">
              <w:rPr>
                <w:rStyle w:val="NormalTok"/>
                <w:sz w:val="16"/>
                <w:szCs w:val="16"/>
              </w:rPr>
              <w:t xml:space="preserve"> User.query.get(</w:t>
            </w:r>
            <w:r w:rsidRPr="00E17C0F">
              <w:rPr>
                <w:rStyle w:val="BuiltInTok"/>
                <w:sz w:val="16"/>
                <w:szCs w:val="16"/>
              </w:rPr>
              <w:t>int</w:t>
            </w:r>
            <w:r w:rsidRPr="00E17C0F">
              <w:rPr>
                <w:rStyle w:val="NormalTok"/>
                <w:sz w:val="16"/>
                <w:szCs w:val="16"/>
              </w:rPr>
              <w:t>(user_id))</w:t>
            </w:r>
          </w:p>
          <w:p w14:paraId="5FFAD3C9" w14:textId="77777777" w:rsidR="00E17C0F" w:rsidRPr="00E17C0F" w:rsidRDefault="00E17C0F" w:rsidP="00E17C0F">
            <w:pPr>
              <w:spacing w:after="0" w:line="259" w:lineRule="auto"/>
              <w:ind w:left="0" w:right="0" w:firstLine="0"/>
              <w:rPr>
                <w:rStyle w:val="NormalTok"/>
                <w:sz w:val="16"/>
                <w:szCs w:val="16"/>
              </w:rPr>
            </w:pPr>
          </w:p>
          <w:p w14:paraId="7E206112" w14:textId="77777777" w:rsidR="00E17C0F" w:rsidRPr="00E17C0F" w:rsidRDefault="00E17C0F" w:rsidP="00E17C0F">
            <w:pPr>
              <w:spacing w:after="0" w:line="259" w:lineRule="auto"/>
              <w:ind w:left="0" w:right="0" w:firstLine="0"/>
              <w:rPr>
                <w:sz w:val="16"/>
                <w:szCs w:val="16"/>
              </w:rPr>
            </w:pPr>
          </w:p>
          <w:p w14:paraId="349BBFB4" w14:textId="2453306D" w:rsidR="00E17C0F" w:rsidRPr="00E17C0F" w:rsidRDefault="00E17C0F" w:rsidP="00E17C0F">
            <w:pPr>
              <w:spacing w:after="0" w:line="259" w:lineRule="auto"/>
              <w:ind w:left="0" w:right="0" w:firstLine="0"/>
              <w:rPr>
                <w:sz w:val="16"/>
                <w:szCs w:val="16"/>
              </w:rPr>
            </w:pPr>
            <w:r w:rsidRPr="00E17C0F">
              <w:rPr>
                <w:sz w:val="16"/>
                <w:szCs w:val="16"/>
              </w:rPr>
              <w:t>Fig 1. Python Package of Blog-Template</w:t>
            </w:r>
          </w:p>
        </w:tc>
      </w:tr>
    </w:tbl>
    <w:p w14:paraId="65243D95" w14:textId="4B629999" w:rsidR="005E2744" w:rsidRPr="00E17C0F" w:rsidRDefault="00E17C0F" w:rsidP="00E17C0F">
      <w:pPr>
        <w:ind w:left="-1" w:right="0"/>
      </w:pPr>
      <w:r w:rsidRPr="00E17C0F">
        <w:t>The Blog-Template was designed as a template on GitHub by Truc Huynh (“</w:t>
      </w:r>
      <w:hyperlink r:id="rId10">
        <w:r w:rsidRPr="00E17C0F">
          <w:rPr>
            <w:rStyle w:val="Hyperlink"/>
          </w:rPr>
          <w:t>https://github.com/jackyhuynh/blog-</w:t>
        </w:r>
        <w:r w:rsidRPr="00E17C0F">
          <w:rPr>
            <w:rStyle w:val="Hyperlink"/>
          </w:rPr>
          <w:t>template</w:t>
        </w:r>
      </w:hyperlink>
      <w:r w:rsidRPr="00E17C0F">
        <w:t>”). Anyone can use the blog for any purpose. The first user will be automatically set as the admin</w:t>
      </w:r>
      <w:r w:rsidR="008453FB" w:rsidRPr="00E17C0F">
        <w:t xml:space="preserve"> </w:t>
      </w:r>
    </w:p>
    <w:p w14:paraId="113A28ED" w14:textId="6813BFA9" w:rsidR="00E17C0F" w:rsidRPr="00E17C0F" w:rsidRDefault="00E17C0F" w:rsidP="00E17C0F">
      <w:pPr>
        <w:pStyle w:val="Heading2"/>
        <w:ind w:left="9"/>
        <w:jc w:val="both"/>
      </w:pPr>
      <w:r w:rsidRPr="00E17C0F">
        <w:t>B</w:t>
      </w:r>
      <w:r w:rsidRPr="00E17C0F">
        <w:t>.</w:t>
      </w:r>
      <w:r w:rsidRPr="00E17C0F">
        <w:rPr>
          <w:rFonts w:ascii="Arial" w:eastAsia="Arial" w:hAnsi="Arial" w:cs="Arial"/>
        </w:rPr>
        <w:t xml:space="preserve"> </w:t>
      </w:r>
      <w:r w:rsidRPr="00E17C0F">
        <w:t>Structure of Backend</w:t>
      </w:r>
    </w:p>
    <w:p w14:paraId="2307E7D9" w14:textId="784F0B25" w:rsidR="00E17C0F" w:rsidRPr="00E17C0F" w:rsidRDefault="00E17C0F" w:rsidP="00E17C0F">
      <w:pPr>
        <w:ind w:left="-1" w:right="0"/>
      </w:pPr>
      <w:r w:rsidRPr="00E17C0F">
        <w:rPr>
          <w:b/>
          <w:bCs/>
        </w:rPr>
        <w:t xml:space="preserve"> </w:t>
      </w:r>
      <w:r w:rsidRPr="00E17C0F">
        <w:rPr>
          <w:b/>
          <w:bCs/>
        </w:rPr>
        <w:t>main.py</w:t>
      </w:r>
      <w:r w:rsidRPr="00E17C0F">
        <w:t xml:space="preserve"> is the python script containing all components required to run the application (Blog Template). The “main.py” consists of all required packages and the route for the front-end. The front-end was built with HTML, CSS, and Bootstrap, and stored in the templates folder (about.html, contact.html, footer.html, header.html, index.html, login.html, make-post.html, post.html, register.html). </w:t>
      </w:r>
    </w:p>
    <w:p w14:paraId="56340FA5" w14:textId="0389BDD0" w:rsidR="005E2744" w:rsidRPr="00E17C0F" w:rsidRDefault="00E17C0F" w:rsidP="00E17C0F">
      <w:pPr>
        <w:ind w:left="-1" w:right="0"/>
      </w:pPr>
      <w:r w:rsidRPr="00E17C0F">
        <w:t>The static folder contains all the .css files, images, javascript</w:t>
      </w:r>
      <w:r w:rsidRPr="00E17C0F">
        <w:t xml:space="preserve">. </w:t>
      </w:r>
      <w:r w:rsidRPr="00E17C0F">
        <w:t>The package (folders containing main.py and all the necessary files) is then pushed through GitHub and deployed to Heroku from GitHub. Therefore, every time I make a change, the application will automatically change. I also schedule automatic testings (mostly functional testing and GUI testing) for the app every time I make a change (just to make sure nothing will break when I make a new commit)</w:t>
      </w:r>
      <w:r w:rsidRPr="00E17C0F">
        <w:t xml:space="preserve">. </w:t>
      </w:r>
      <w:r w:rsidRPr="00E17C0F">
        <w:t>PyCharm IDE was used to develop this code, but the user can use any IDE to navigate the code.</w:t>
      </w:r>
    </w:p>
    <w:p w14:paraId="77EC179F" w14:textId="6D094D61" w:rsidR="00E17C0F" w:rsidRPr="00E17C0F" w:rsidRDefault="00E17C0F" w:rsidP="00E17C0F">
      <w:pPr>
        <w:pStyle w:val="Heading2"/>
        <w:ind w:left="9"/>
        <w:rPr>
          <w:sz w:val="18"/>
          <w:szCs w:val="20"/>
        </w:rPr>
      </w:pPr>
      <w:r w:rsidRPr="00E17C0F">
        <w:rPr>
          <w:sz w:val="18"/>
          <w:szCs w:val="20"/>
        </w:rPr>
        <w:t>B.</w:t>
      </w:r>
      <w:r w:rsidRPr="00E17C0F">
        <w:rPr>
          <w:rFonts w:ascii="Arial" w:eastAsia="Arial" w:hAnsi="Arial" w:cs="Arial"/>
          <w:sz w:val="18"/>
          <w:szCs w:val="20"/>
        </w:rPr>
        <w:t xml:space="preserve"> </w:t>
      </w:r>
      <w:r w:rsidRPr="00E17C0F">
        <w:rPr>
          <w:sz w:val="18"/>
          <w:szCs w:val="20"/>
        </w:rPr>
        <w:t>Test Plan Design</w:t>
      </w:r>
    </w:p>
    <w:p w14:paraId="6FD32D09" w14:textId="77777777" w:rsidR="00E17C0F" w:rsidRPr="00E17C0F" w:rsidRDefault="00E17C0F" w:rsidP="00E17C0F">
      <w:pPr>
        <w:ind w:left="0" w:right="0" w:firstLine="720"/>
        <w:rPr>
          <w:sz w:val="18"/>
          <w:szCs w:val="20"/>
        </w:rPr>
      </w:pPr>
      <w:r w:rsidRPr="00E17C0F">
        <w:rPr>
          <w:sz w:val="18"/>
          <w:szCs w:val="20"/>
        </w:rPr>
        <w:t xml:space="preserve">After analyzing Blog-Template Source Code and requirements, I design my test plan. My plan is simple to increase the number of users over time and stop at 3 million users. I will only perform 3 tasks on the websites: login, visit the contact page and visit post number 1. Even though, Locust IO allows me with much more tests such as creating tasks, editing, or deleting them; creating new users; importing new documentation into user posts… However, I just want to keep my tasks simple for this use case. </w:t>
      </w:r>
    </w:p>
    <w:p w14:paraId="56438903" w14:textId="746D45ED" w:rsidR="00E17C0F" w:rsidRDefault="00E17C0F" w:rsidP="00E17C0F">
      <w:pPr>
        <w:ind w:left="0" w:right="0" w:firstLine="720"/>
        <w:rPr>
          <w:sz w:val="18"/>
          <w:szCs w:val="20"/>
        </w:rPr>
      </w:pPr>
      <w:r w:rsidRPr="00E17C0F">
        <w:rPr>
          <w:sz w:val="18"/>
          <w:szCs w:val="20"/>
        </w:rPr>
        <w:t>I will run an automated test starting at 1000 users at a spawn of 1.00 seconds then I will increase by 1000 for each test case. There are 2 scripts that I need to design: the performance test script and the schedule test script.</w:t>
      </w:r>
    </w:p>
    <w:tbl>
      <w:tblPr>
        <w:tblStyle w:val="TableGrid"/>
        <w:tblpPr w:vertAnchor="text" w:horzAnchor="margin" w:tblpY="24"/>
        <w:tblOverlap w:val="never"/>
        <w:tblW w:w="10080" w:type="dxa"/>
        <w:tblInd w:w="0" w:type="dxa"/>
        <w:tblCellMar>
          <w:top w:w="76" w:type="dxa"/>
          <w:left w:w="151" w:type="dxa"/>
          <w:right w:w="103" w:type="dxa"/>
        </w:tblCellMar>
        <w:tblLook w:val="04A0" w:firstRow="1" w:lastRow="0" w:firstColumn="1" w:lastColumn="0" w:noHBand="0" w:noVBand="1"/>
      </w:tblPr>
      <w:tblGrid>
        <w:gridCol w:w="10080"/>
      </w:tblGrid>
      <w:tr w:rsidR="00E17C0F" w:rsidRPr="00E17C0F" w14:paraId="368B7A74" w14:textId="77777777" w:rsidTr="00E17C0F">
        <w:trPr>
          <w:trHeight w:val="5056"/>
        </w:trPr>
        <w:tc>
          <w:tcPr>
            <w:tcW w:w="10080" w:type="dxa"/>
          </w:tcPr>
          <w:p w14:paraId="249A5F7D" w14:textId="77777777" w:rsidR="00E17C0F" w:rsidRDefault="00E17C0F" w:rsidP="00E17C0F">
            <w:pPr>
              <w:spacing w:after="0" w:line="259" w:lineRule="auto"/>
              <w:ind w:left="0" w:right="0" w:firstLine="0"/>
              <w:jc w:val="left"/>
              <w:rPr>
                <w:rStyle w:val="AttributeTok"/>
                <w:sz w:val="16"/>
                <w:szCs w:val="16"/>
              </w:rPr>
            </w:pPr>
            <w:bookmarkStart w:id="2" w:name="_Hlk97898123"/>
            <w:r w:rsidRPr="00E17C0F">
              <w:rPr>
                <w:rStyle w:val="AttributeTok"/>
                <w:sz w:val="16"/>
                <w:szCs w:val="16"/>
              </w:rPr>
              <w:lastRenderedPageBreak/>
              <w:t>@</w:t>
            </w:r>
            <w:proofErr w:type="gramStart"/>
            <w:r w:rsidRPr="00E17C0F">
              <w:rPr>
                <w:rStyle w:val="AttributeTok"/>
                <w:sz w:val="16"/>
                <w:szCs w:val="16"/>
              </w:rPr>
              <w:t>app.route</w:t>
            </w:r>
            <w:proofErr w:type="gramEnd"/>
            <w:r w:rsidRPr="00E17C0F">
              <w:rPr>
                <w:rStyle w:val="NormalTok"/>
                <w:sz w:val="16"/>
                <w:szCs w:val="16"/>
              </w:rPr>
              <w:t>(</w:t>
            </w:r>
            <w:r w:rsidRPr="00E17C0F">
              <w:rPr>
                <w:rStyle w:val="StringTok"/>
                <w:sz w:val="16"/>
                <w:szCs w:val="16"/>
              </w:rPr>
              <w:t>'/'</w:t>
            </w:r>
            <w:r w:rsidRPr="00E17C0F">
              <w:rPr>
                <w:rStyle w:val="NormalTok"/>
                <w:sz w:val="16"/>
                <w:szCs w:val="16"/>
              </w:rPr>
              <w:t>)</w:t>
            </w:r>
            <w:r w:rsidRPr="00E17C0F">
              <w:rPr>
                <w:sz w:val="16"/>
                <w:szCs w:val="16"/>
              </w:rPr>
              <w:br/>
            </w:r>
            <w:r w:rsidRPr="00E17C0F">
              <w:rPr>
                <w:rStyle w:val="KeywordTok"/>
                <w:sz w:val="16"/>
                <w:szCs w:val="16"/>
              </w:rPr>
              <w:t>def</w:t>
            </w:r>
            <w:r w:rsidRPr="00E17C0F">
              <w:rPr>
                <w:rStyle w:val="NormalTok"/>
                <w:sz w:val="16"/>
                <w:szCs w:val="16"/>
              </w:rPr>
              <w:t xml:space="preserve"> get_all_posts():</w:t>
            </w:r>
            <w:r w:rsidRPr="00E17C0F">
              <w:rPr>
                <w:sz w:val="16"/>
                <w:szCs w:val="16"/>
              </w:rPr>
              <w:br/>
            </w:r>
            <w:r w:rsidRPr="00E17C0F">
              <w:rPr>
                <w:rStyle w:val="NormalTok"/>
                <w:sz w:val="16"/>
                <w:szCs w:val="16"/>
              </w:rPr>
              <w:t xml:space="preserve">    posts </w:t>
            </w:r>
            <w:r w:rsidRPr="00E17C0F">
              <w:rPr>
                <w:rStyle w:val="OperatorTok"/>
                <w:sz w:val="16"/>
                <w:szCs w:val="16"/>
              </w:rPr>
              <w:t>=</w:t>
            </w:r>
            <w:r w:rsidRPr="00E17C0F">
              <w:rPr>
                <w:rStyle w:val="NormalTok"/>
                <w:sz w:val="16"/>
                <w:szCs w:val="16"/>
              </w:rPr>
              <w:t xml:space="preserve"> BlogPost.query.</w:t>
            </w:r>
            <w:r w:rsidRPr="00E17C0F">
              <w:rPr>
                <w:rStyle w:val="BuiltInTok"/>
                <w:sz w:val="16"/>
                <w:szCs w:val="16"/>
              </w:rPr>
              <w:t>all</w:t>
            </w:r>
            <w:r w:rsidRPr="00E17C0F">
              <w:rPr>
                <w:rStyle w:val="NormalTok"/>
                <w:sz w:val="16"/>
                <w:szCs w:val="16"/>
              </w:rPr>
              <w:t>()</w:t>
            </w:r>
            <w:r w:rsidRPr="00E17C0F">
              <w:rPr>
                <w:sz w:val="16"/>
                <w:szCs w:val="16"/>
              </w:rPr>
              <w:br/>
            </w:r>
            <w:r w:rsidRPr="00E17C0F">
              <w:rPr>
                <w:rStyle w:val="NormalTok"/>
                <w:sz w:val="16"/>
                <w:szCs w:val="16"/>
              </w:rPr>
              <w:t xml:space="preserve">    </w:t>
            </w:r>
            <w:r w:rsidRPr="00E17C0F">
              <w:rPr>
                <w:rStyle w:val="ControlFlowTok"/>
                <w:sz w:val="16"/>
                <w:szCs w:val="16"/>
              </w:rPr>
              <w:t>return</w:t>
            </w:r>
            <w:r w:rsidRPr="00E17C0F">
              <w:rPr>
                <w:rStyle w:val="NormalTok"/>
                <w:sz w:val="16"/>
                <w:szCs w:val="16"/>
              </w:rPr>
              <w:t xml:space="preserve"> render_template(</w:t>
            </w:r>
            <w:r w:rsidRPr="00E17C0F">
              <w:rPr>
                <w:rStyle w:val="StringTok"/>
                <w:sz w:val="16"/>
                <w:szCs w:val="16"/>
              </w:rPr>
              <w:t>"index.html"</w:t>
            </w:r>
            <w:r w:rsidRPr="00E17C0F">
              <w:rPr>
                <w:rStyle w:val="NormalTok"/>
                <w:sz w:val="16"/>
                <w:szCs w:val="16"/>
              </w:rPr>
              <w:t>, all_posts</w:t>
            </w:r>
            <w:r w:rsidRPr="00E17C0F">
              <w:rPr>
                <w:rStyle w:val="OperatorTok"/>
                <w:sz w:val="16"/>
                <w:szCs w:val="16"/>
              </w:rPr>
              <w:t>=</w:t>
            </w:r>
            <w:r w:rsidRPr="00E17C0F">
              <w:rPr>
                <w:rStyle w:val="NormalTok"/>
                <w:sz w:val="16"/>
                <w:szCs w:val="16"/>
              </w:rPr>
              <w:t>posts, current_user</w:t>
            </w:r>
            <w:r w:rsidRPr="00E17C0F">
              <w:rPr>
                <w:rStyle w:val="OperatorTok"/>
                <w:sz w:val="16"/>
                <w:szCs w:val="16"/>
              </w:rPr>
              <w:t>=</w:t>
            </w:r>
            <w:r w:rsidRPr="00E17C0F">
              <w:rPr>
                <w:rStyle w:val="NormalTok"/>
                <w:sz w:val="16"/>
                <w:szCs w:val="16"/>
              </w:rPr>
              <w:t>current_user)</w:t>
            </w:r>
            <w:r w:rsidRPr="00E17C0F">
              <w:rPr>
                <w:sz w:val="16"/>
                <w:szCs w:val="16"/>
              </w:rPr>
              <w:br/>
            </w:r>
          </w:p>
          <w:p w14:paraId="514E02AB" w14:textId="36924B97" w:rsidR="00E17C0F" w:rsidRPr="00E17C0F" w:rsidRDefault="00E17C0F" w:rsidP="00E17C0F">
            <w:pPr>
              <w:spacing w:after="0" w:line="259" w:lineRule="auto"/>
              <w:ind w:left="0" w:right="0" w:firstLine="0"/>
              <w:jc w:val="left"/>
              <w:rPr>
                <w:rStyle w:val="NormalTok"/>
                <w:sz w:val="16"/>
                <w:szCs w:val="16"/>
              </w:rPr>
            </w:pPr>
            <w:r w:rsidRPr="00E17C0F">
              <w:rPr>
                <w:rStyle w:val="AttributeTok"/>
                <w:sz w:val="16"/>
                <w:szCs w:val="16"/>
              </w:rPr>
              <w:t>@app.route</w:t>
            </w:r>
            <w:r w:rsidRPr="00E17C0F">
              <w:rPr>
                <w:rStyle w:val="NormalTok"/>
                <w:sz w:val="16"/>
                <w:szCs w:val="16"/>
              </w:rPr>
              <w:t>(</w:t>
            </w:r>
            <w:r w:rsidRPr="00E17C0F">
              <w:rPr>
                <w:rStyle w:val="StringTok"/>
                <w:sz w:val="16"/>
                <w:szCs w:val="16"/>
              </w:rPr>
              <w:t>'/register'</w:t>
            </w:r>
            <w:r w:rsidRPr="00E17C0F">
              <w:rPr>
                <w:rStyle w:val="NormalTok"/>
                <w:sz w:val="16"/>
                <w:szCs w:val="16"/>
              </w:rPr>
              <w:t>, methods</w:t>
            </w:r>
            <w:r w:rsidRPr="00E17C0F">
              <w:rPr>
                <w:rStyle w:val="OperatorTok"/>
                <w:sz w:val="16"/>
                <w:szCs w:val="16"/>
              </w:rPr>
              <w:t>=</w:t>
            </w:r>
            <w:r w:rsidRPr="00E17C0F">
              <w:rPr>
                <w:rStyle w:val="NormalTok"/>
                <w:sz w:val="16"/>
                <w:szCs w:val="16"/>
              </w:rPr>
              <w:t>[</w:t>
            </w:r>
            <w:r w:rsidRPr="00E17C0F">
              <w:rPr>
                <w:rStyle w:val="StringTok"/>
                <w:sz w:val="16"/>
                <w:szCs w:val="16"/>
              </w:rPr>
              <w:t>"GET"</w:t>
            </w:r>
            <w:r w:rsidRPr="00E17C0F">
              <w:rPr>
                <w:rStyle w:val="NormalTok"/>
                <w:sz w:val="16"/>
                <w:szCs w:val="16"/>
              </w:rPr>
              <w:t xml:space="preserve">, </w:t>
            </w:r>
            <w:r w:rsidRPr="00E17C0F">
              <w:rPr>
                <w:rStyle w:val="StringTok"/>
                <w:sz w:val="16"/>
                <w:szCs w:val="16"/>
              </w:rPr>
              <w:t>"POST"</w:t>
            </w:r>
            <w:r w:rsidRPr="00E17C0F">
              <w:rPr>
                <w:rStyle w:val="NormalTok"/>
                <w:sz w:val="16"/>
                <w:szCs w:val="16"/>
              </w:rPr>
              <w:t>])</w:t>
            </w:r>
            <w:r w:rsidRPr="00E17C0F">
              <w:rPr>
                <w:sz w:val="16"/>
                <w:szCs w:val="16"/>
              </w:rPr>
              <w:br/>
            </w:r>
            <w:r w:rsidRPr="00E17C0F">
              <w:rPr>
                <w:rStyle w:val="KeywordTok"/>
                <w:sz w:val="16"/>
                <w:szCs w:val="16"/>
              </w:rPr>
              <w:t>def</w:t>
            </w:r>
            <w:r w:rsidRPr="00E17C0F">
              <w:rPr>
                <w:rStyle w:val="NormalTok"/>
                <w:sz w:val="16"/>
                <w:szCs w:val="16"/>
              </w:rPr>
              <w:t xml:space="preserve"> register():</w:t>
            </w:r>
            <w:r w:rsidRPr="00E17C0F">
              <w:rPr>
                <w:sz w:val="16"/>
                <w:szCs w:val="16"/>
              </w:rPr>
              <w:br/>
            </w:r>
            <w:r w:rsidRPr="00E17C0F">
              <w:rPr>
                <w:rStyle w:val="NormalTok"/>
                <w:sz w:val="16"/>
                <w:szCs w:val="16"/>
              </w:rPr>
              <w:t xml:space="preserve">    form </w:t>
            </w:r>
            <w:r w:rsidRPr="00E17C0F">
              <w:rPr>
                <w:rStyle w:val="OperatorTok"/>
                <w:sz w:val="16"/>
                <w:szCs w:val="16"/>
              </w:rPr>
              <w:t>=</w:t>
            </w:r>
            <w:r w:rsidRPr="00E17C0F">
              <w:rPr>
                <w:rStyle w:val="NormalTok"/>
                <w:sz w:val="16"/>
                <w:szCs w:val="16"/>
              </w:rPr>
              <w:t xml:space="preserve"> RegisterForm()</w:t>
            </w:r>
            <w:r w:rsidRPr="00E17C0F">
              <w:rPr>
                <w:sz w:val="16"/>
                <w:szCs w:val="16"/>
              </w:rPr>
              <w:br/>
            </w:r>
            <w:r w:rsidRPr="00E17C0F">
              <w:rPr>
                <w:rStyle w:val="NormalTok"/>
                <w:sz w:val="16"/>
                <w:szCs w:val="16"/>
              </w:rPr>
              <w:t xml:space="preserve">    </w:t>
            </w:r>
            <w:r w:rsidRPr="00E17C0F">
              <w:rPr>
                <w:rStyle w:val="CommentTok"/>
                <w:sz w:val="16"/>
                <w:szCs w:val="16"/>
              </w:rPr>
              <w:t># ... Code to Register ...</w:t>
            </w:r>
            <w:r w:rsidRPr="00E17C0F">
              <w:rPr>
                <w:sz w:val="16"/>
                <w:szCs w:val="16"/>
              </w:rPr>
              <w:br/>
            </w:r>
            <w:r w:rsidRPr="00E17C0F">
              <w:rPr>
                <w:sz w:val="16"/>
                <w:szCs w:val="16"/>
              </w:rPr>
              <w:br/>
            </w:r>
            <w:r w:rsidRPr="00E17C0F">
              <w:rPr>
                <w:rStyle w:val="AttributeTok"/>
                <w:sz w:val="16"/>
                <w:szCs w:val="16"/>
              </w:rPr>
              <w:t>@app.route</w:t>
            </w:r>
            <w:r w:rsidRPr="00E17C0F">
              <w:rPr>
                <w:rStyle w:val="NormalTok"/>
                <w:sz w:val="16"/>
                <w:szCs w:val="16"/>
              </w:rPr>
              <w:t>(</w:t>
            </w:r>
            <w:r w:rsidRPr="00E17C0F">
              <w:rPr>
                <w:rStyle w:val="StringTok"/>
                <w:sz w:val="16"/>
                <w:szCs w:val="16"/>
              </w:rPr>
              <w:t>'/login'</w:t>
            </w:r>
            <w:r w:rsidRPr="00E17C0F">
              <w:rPr>
                <w:rStyle w:val="NormalTok"/>
                <w:sz w:val="16"/>
                <w:szCs w:val="16"/>
              </w:rPr>
              <w:t>, methods</w:t>
            </w:r>
            <w:r w:rsidRPr="00E17C0F">
              <w:rPr>
                <w:rStyle w:val="OperatorTok"/>
                <w:sz w:val="16"/>
                <w:szCs w:val="16"/>
              </w:rPr>
              <w:t>=</w:t>
            </w:r>
            <w:r w:rsidRPr="00E17C0F">
              <w:rPr>
                <w:rStyle w:val="NormalTok"/>
                <w:sz w:val="16"/>
                <w:szCs w:val="16"/>
              </w:rPr>
              <w:t>[</w:t>
            </w:r>
            <w:r w:rsidRPr="00E17C0F">
              <w:rPr>
                <w:rStyle w:val="StringTok"/>
                <w:sz w:val="16"/>
                <w:szCs w:val="16"/>
              </w:rPr>
              <w:t>"GET"</w:t>
            </w:r>
            <w:r w:rsidRPr="00E17C0F">
              <w:rPr>
                <w:rStyle w:val="NormalTok"/>
                <w:sz w:val="16"/>
                <w:szCs w:val="16"/>
              </w:rPr>
              <w:t xml:space="preserve">, </w:t>
            </w:r>
            <w:r w:rsidRPr="00E17C0F">
              <w:rPr>
                <w:rStyle w:val="StringTok"/>
                <w:sz w:val="16"/>
                <w:szCs w:val="16"/>
              </w:rPr>
              <w:t>"POST"</w:t>
            </w:r>
            <w:r w:rsidRPr="00E17C0F">
              <w:rPr>
                <w:rStyle w:val="NormalTok"/>
                <w:sz w:val="16"/>
                <w:szCs w:val="16"/>
              </w:rPr>
              <w:t>])</w:t>
            </w:r>
            <w:r w:rsidRPr="00E17C0F">
              <w:rPr>
                <w:sz w:val="16"/>
                <w:szCs w:val="16"/>
              </w:rPr>
              <w:br/>
            </w:r>
            <w:r w:rsidRPr="00E17C0F">
              <w:rPr>
                <w:rStyle w:val="KeywordTok"/>
                <w:sz w:val="16"/>
                <w:szCs w:val="16"/>
              </w:rPr>
              <w:t>def</w:t>
            </w:r>
            <w:r w:rsidRPr="00E17C0F">
              <w:rPr>
                <w:rStyle w:val="NormalTok"/>
                <w:sz w:val="16"/>
                <w:szCs w:val="16"/>
              </w:rPr>
              <w:t xml:space="preserve"> login():</w:t>
            </w:r>
            <w:r w:rsidRPr="00E17C0F">
              <w:rPr>
                <w:sz w:val="16"/>
                <w:szCs w:val="16"/>
              </w:rPr>
              <w:br/>
            </w:r>
            <w:r w:rsidRPr="00E17C0F">
              <w:rPr>
                <w:rStyle w:val="NormalTok"/>
                <w:sz w:val="16"/>
                <w:szCs w:val="16"/>
              </w:rPr>
              <w:t xml:space="preserve">    form </w:t>
            </w:r>
            <w:r w:rsidRPr="00E17C0F">
              <w:rPr>
                <w:rStyle w:val="OperatorTok"/>
                <w:sz w:val="16"/>
                <w:szCs w:val="16"/>
              </w:rPr>
              <w:t>=</w:t>
            </w:r>
            <w:r w:rsidRPr="00E17C0F">
              <w:rPr>
                <w:rStyle w:val="NormalTok"/>
                <w:sz w:val="16"/>
                <w:szCs w:val="16"/>
              </w:rPr>
              <w:t xml:space="preserve"> LoginForm()</w:t>
            </w:r>
            <w:r w:rsidRPr="00E17C0F">
              <w:rPr>
                <w:sz w:val="16"/>
                <w:szCs w:val="16"/>
              </w:rPr>
              <w:br/>
            </w:r>
            <w:r w:rsidRPr="00E17C0F">
              <w:rPr>
                <w:rStyle w:val="NormalTok"/>
                <w:sz w:val="16"/>
                <w:szCs w:val="16"/>
              </w:rPr>
              <w:t xml:space="preserve">    </w:t>
            </w:r>
            <w:r w:rsidRPr="00E17C0F">
              <w:rPr>
                <w:rStyle w:val="CommentTok"/>
                <w:sz w:val="16"/>
                <w:szCs w:val="16"/>
              </w:rPr>
              <w:t># ... Code to log in...</w:t>
            </w:r>
            <w:r w:rsidRPr="00E17C0F">
              <w:rPr>
                <w:sz w:val="16"/>
                <w:szCs w:val="16"/>
              </w:rPr>
              <w:br/>
            </w:r>
            <w:r w:rsidRPr="00E17C0F">
              <w:rPr>
                <w:sz w:val="16"/>
                <w:szCs w:val="16"/>
              </w:rPr>
              <w:br/>
            </w:r>
            <w:r w:rsidRPr="00E17C0F">
              <w:rPr>
                <w:rStyle w:val="AttributeTok"/>
                <w:sz w:val="16"/>
                <w:szCs w:val="16"/>
              </w:rPr>
              <w:t>@app.route</w:t>
            </w:r>
            <w:r w:rsidRPr="00E17C0F">
              <w:rPr>
                <w:rStyle w:val="NormalTok"/>
                <w:sz w:val="16"/>
                <w:szCs w:val="16"/>
              </w:rPr>
              <w:t>(</w:t>
            </w:r>
            <w:r w:rsidRPr="00E17C0F">
              <w:rPr>
                <w:rStyle w:val="StringTok"/>
                <w:sz w:val="16"/>
                <w:szCs w:val="16"/>
              </w:rPr>
              <w:t>'/logout'</w:t>
            </w:r>
            <w:r w:rsidRPr="00E17C0F">
              <w:rPr>
                <w:rStyle w:val="NormalTok"/>
                <w:sz w:val="16"/>
                <w:szCs w:val="16"/>
              </w:rPr>
              <w:t>)</w:t>
            </w:r>
            <w:r w:rsidRPr="00E17C0F">
              <w:rPr>
                <w:sz w:val="16"/>
                <w:szCs w:val="16"/>
              </w:rPr>
              <w:br/>
            </w:r>
            <w:r w:rsidRPr="00E17C0F">
              <w:rPr>
                <w:rStyle w:val="KeywordTok"/>
                <w:sz w:val="16"/>
                <w:szCs w:val="16"/>
              </w:rPr>
              <w:t>def</w:t>
            </w:r>
            <w:r w:rsidRPr="00E17C0F">
              <w:rPr>
                <w:rStyle w:val="NormalTok"/>
                <w:sz w:val="16"/>
                <w:szCs w:val="16"/>
              </w:rPr>
              <w:t xml:space="preserve"> logout():</w:t>
            </w:r>
            <w:r w:rsidRPr="00E17C0F">
              <w:rPr>
                <w:sz w:val="16"/>
                <w:szCs w:val="16"/>
              </w:rPr>
              <w:br/>
            </w:r>
            <w:r w:rsidRPr="00E17C0F">
              <w:rPr>
                <w:rStyle w:val="NormalTok"/>
                <w:sz w:val="16"/>
                <w:szCs w:val="16"/>
              </w:rPr>
              <w:t xml:space="preserve">    logout_user()</w:t>
            </w:r>
            <w:r w:rsidRPr="00E17C0F">
              <w:rPr>
                <w:sz w:val="16"/>
                <w:szCs w:val="16"/>
              </w:rPr>
              <w:br/>
            </w:r>
            <w:r w:rsidRPr="00E17C0F">
              <w:rPr>
                <w:rStyle w:val="NormalTok"/>
                <w:sz w:val="16"/>
                <w:szCs w:val="16"/>
              </w:rPr>
              <w:t xml:space="preserve">    </w:t>
            </w:r>
            <w:r w:rsidRPr="00E17C0F">
              <w:rPr>
                <w:rStyle w:val="CommentTok"/>
                <w:sz w:val="16"/>
                <w:szCs w:val="16"/>
              </w:rPr>
              <w:t xml:space="preserve"># ... Code to Logout ... </w:t>
            </w:r>
            <w:r w:rsidRPr="00E17C0F">
              <w:rPr>
                <w:sz w:val="16"/>
                <w:szCs w:val="16"/>
              </w:rPr>
              <w:br/>
            </w:r>
            <w:r w:rsidRPr="00E17C0F">
              <w:rPr>
                <w:sz w:val="16"/>
                <w:szCs w:val="16"/>
              </w:rPr>
              <w:br/>
            </w:r>
            <w:r w:rsidRPr="00E17C0F">
              <w:rPr>
                <w:rStyle w:val="AttributeTok"/>
                <w:sz w:val="16"/>
                <w:szCs w:val="16"/>
              </w:rPr>
              <w:t>@app.route</w:t>
            </w:r>
            <w:r w:rsidRPr="00E17C0F">
              <w:rPr>
                <w:rStyle w:val="NormalTok"/>
                <w:sz w:val="16"/>
                <w:szCs w:val="16"/>
              </w:rPr>
              <w:t>(</w:t>
            </w:r>
            <w:r w:rsidRPr="00E17C0F">
              <w:rPr>
                <w:rStyle w:val="StringTok"/>
                <w:sz w:val="16"/>
                <w:szCs w:val="16"/>
              </w:rPr>
              <w:t>"/post/&lt;int:post_id&gt;"</w:t>
            </w:r>
            <w:r w:rsidRPr="00E17C0F">
              <w:rPr>
                <w:rStyle w:val="NormalTok"/>
                <w:sz w:val="16"/>
                <w:szCs w:val="16"/>
              </w:rPr>
              <w:t>, methods</w:t>
            </w:r>
            <w:r w:rsidRPr="00E17C0F">
              <w:rPr>
                <w:rStyle w:val="OperatorTok"/>
                <w:sz w:val="16"/>
                <w:szCs w:val="16"/>
              </w:rPr>
              <w:t>=</w:t>
            </w:r>
            <w:r w:rsidRPr="00E17C0F">
              <w:rPr>
                <w:rStyle w:val="NormalTok"/>
                <w:sz w:val="16"/>
                <w:szCs w:val="16"/>
              </w:rPr>
              <w:t>[</w:t>
            </w:r>
            <w:r w:rsidRPr="00E17C0F">
              <w:rPr>
                <w:rStyle w:val="StringTok"/>
                <w:sz w:val="16"/>
                <w:szCs w:val="16"/>
              </w:rPr>
              <w:t>"GET"</w:t>
            </w:r>
            <w:r w:rsidRPr="00E17C0F">
              <w:rPr>
                <w:rStyle w:val="NormalTok"/>
                <w:sz w:val="16"/>
                <w:szCs w:val="16"/>
              </w:rPr>
              <w:t xml:space="preserve">, </w:t>
            </w:r>
            <w:r w:rsidRPr="00E17C0F">
              <w:rPr>
                <w:rStyle w:val="StringTok"/>
                <w:sz w:val="16"/>
                <w:szCs w:val="16"/>
              </w:rPr>
              <w:t>"POST"</w:t>
            </w:r>
            <w:r w:rsidRPr="00E17C0F">
              <w:rPr>
                <w:rStyle w:val="NormalTok"/>
                <w:sz w:val="16"/>
                <w:szCs w:val="16"/>
              </w:rPr>
              <w:t>])</w:t>
            </w:r>
            <w:r w:rsidRPr="00E17C0F">
              <w:rPr>
                <w:sz w:val="16"/>
                <w:szCs w:val="16"/>
              </w:rPr>
              <w:br/>
            </w:r>
            <w:r w:rsidRPr="00E17C0F">
              <w:rPr>
                <w:rStyle w:val="KeywordTok"/>
                <w:sz w:val="16"/>
                <w:szCs w:val="16"/>
              </w:rPr>
              <w:t>def</w:t>
            </w:r>
            <w:r w:rsidRPr="00E17C0F">
              <w:rPr>
                <w:rStyle w:val="NormalTok"/>
                <w:sz w:val="16"/>
                <w:szCs w:val="16"/>
              </w:rPr>
              <w:t xml:space="preserve"> show_post(post_id):</w:t>
            </w:r>
            <w:r w:rsidRPr="00E17C0F">
              <w:rPr>
                <w:sz w:val="16"/>
                <w:szCs w:val="16"/>
              </w:rPr>
              <w:br/>
            </w:r>
            <w:r w:rsidRPr="00E17C0F">
              <w:rPr>
                <w:rStyle w:val="NormalTok"/>
                <w:sz w:val="16"/>
                <w:szCs w:val="16"/>
              </w:rPr>
              <w:t xml:space="preserve">    form </w:t>
            </w:r>
            <w:r w:rsidRPr="00E17C0F">
              <w:rPr>
                <w:rStyle w:val="OperatorTok"/>
                <w:sz w:val="16"/>
                <w:szCs w:val="16"/>
              </w:rPr>
              <w:t>=</w:t>
            </w:r>
            <w:r w:rsidRPr="00E17C0F">
              <w:rPr>
                <w:rStyle w:val="NormalTok"/>
                <w:sz w:val="16"/>
                <w:szCs w:val="16"/>
              </w:rPr>
              <w:t xml:space="preserve"> CommentForm()</w:t>
            </w:r>
            <w:r w:rsidRPr="00E17C0F">
              <w:rPr>
                <w:sz w:val="16"/>
                <w:szCs w:val="16"/>
              </w:rPr>
              <w:br/>
            </w:r>
            <w:r w:rsidRPr="00E17C0F">
              <w:rPr>
                <w:rStyle w:val="NormalTok"/>
                <w:sz w:val="16"/>
                <w:szCs w:val="16"/>
              </w:rPr>
              <w:t xml:space="preserve">    </w:t>
            </w:r>
            <w:r w:rsidRPr="00E17C0F">
              <w:rPr>
                <w:rStyle w:val="CommentTok"/>
                <w:sz w:val="16"/>
                <w:szCs w:val="16"/>
              </w:rPr>
              <w:t># ... Code to show post ...</w:t>
            </w:r>
            <w:r w:rsidRPr="00E17C0F">
              <w:rPr>
                <w:sz w:val="16"/>
                <w:szCs w:val="16"/>
              </w:rPr>
              <w:br/>
            </w:r>
            <w:r w:rsidRPr="00E17C0F">
              <w:rPr>
                <w:sz w:val="16"/>
                <w:szCs w:val="16"/>
              </w:rPr>
              <w:br/>
            </w:r>
            <w:r w:rsidRPr="00E17C0F">
              <w:rPr>
                <w:rStyle w:val="AttributeTok"/>
                <w:sz w:val="16"/>
                <w:szCs w:val="16"/>
              </w:rPr>
              <w:t>@app.route</w:t>
            </w:r>
            <w:r w:rsidRPr="00E17C0F">
              <w:rPr>
                <w:rStyle w:val="NormalTok"/>
                <w:sz w:val="16"/>
                <w:szCs w:val="16"/>
              </w:rPr>
              <w:t>(</w:t>
            </w:r>
            <w:r w:rsidRPr="00E17C0F">
              <w:rPr>
                <w:rStyle w:val="StringTok"/>
                <w:sz w:val="16"/>
                <w:szCs w:val="16"/>
              </w:rPr>
              <w:t>"/about"</w:t>
            </w:r>
            <w:r w:rsidRPr="00E17C0F">
              <w:rPr>
                <w:rStyle w:val="NormalTok"/>
                <w:sz w:val="16"/>
                <w:szCs w:val="16"/>
              </w:rPr>
              <w:t>)</w:t>
            </w:r>
            <w:r w:rsidRPr="00E17C0F">
              <w:rPr>
                <w:sz w:val="16"/>
                <w:szCs w:val="16"/>
              </w:rPr>
              <w:br/>
            </w:r>
            <w:r w:rsidRPr="00E17C0F">
              <w:rPr>
                <w:rStyle w:val="KeywordTok"/>
                <w:sz w:val="16"/>
                <w:szCs w:val="16"/>
              </w:rPr>
              <w:t>def</w:t>
            </w:r>
            <w:r w:rsidRPr="00E17C0F">
              <w:rPr>
                <w:rStyle w:val="NormalTok"/>
                <w:sz w:val="16"/>
                <w:szCs w:val="16"/>
              </w:rPr>
              <w:t xml:space="preserve"> about():</w:t>
            </w:r>
            <w:r w:rsidRPr="00E17C0F">
              <w:rPr>
                <w:sz w:val="16"/>
                <w:szCs w:val="16"/>
              </w:rPr>
              <w:br/>
            </w:r>
            <w:r w:rsidRPr="00E17C0F">
              <w:rPr>
                <w:rStyle w:val="NormalTok"/>
                <w:sz w:val="16"/>
                <w:szCs w:val="16"/>
              </w:rPr>
              <w:t xml:space="preserve">    </w:t>
            </w:r>
            <w:r w:rsidRPr="00E17C0F">
              <w:rPr>
                <w:rStyle w:val="ControlFlowTok"/>
                <w:sz w:val="16"/>
                <w:szCs w:val="16"/>
              </w:rPr>
              <w:t>return</w:t>
            </w:r>
            <w:r w:rsidRPr="00E17C0F">
              <w:rPr>
                <w:rStyle w:val="NormalTok"/>
                <w:sz w:val="16"/>
                <w:szCs w:val="16"/>
              </w:rPr>
              <w:t xml:space="preserve"> render_template(</w:t>
            </w:r>
            <w:r w:rsidRPr="00E17C0F">
              <w:rPr>
                <w:rStyle w:val="StringTok"/>
                <w:sz w:val="16"/>
                <w:szCs w:val="16"/>
              </w:rPr>
              <w:t>"about.html"</w:t>
            </w:r>
            <w:r w:rsidRPr="00E17C0F">
              <w:rPr>
                <w:rStyle w:val="NormalTok"/>
                <w:sz w:val="16"/>
                <w:szCs w:val="16"/>
              </w:rPr>
              <w:t>, current_user</w:t>
            </w:r>
            <w:r w:rsidRPr="00E17C0F">
              <w:rPr>
                <w:rStyle w:val="OperatorTok"/>
                <w:sz w:val="16"/>
                <w:szCs w:val="16"/>
              </w:rPr>
              <w:t>=</w:t>
            </w:r>
            <w:r w:rsidRPr="00E17C0F">
              <w:rPr>
                <w:rStyle w:val="NormalTok"/>
                <w:sz w:val="16"/>
                <w:szCs w:val="16"/>
              </w:rPr>
              <w:t>current_user)</w:t>
            </w:r>
            <w:r w:rsidRPr="00E17C0F">
              <w:rPr>
                <w:sz w:val="16"/>
                <w:szCs w:val="16"/>
              </w:rPr>
              <w:br/>
            </w:r>
            <w:r w:rsidRPr="00E17C0F">
              <w:rPr>
                <w:sz w:val="16"/>
                <w:szCs w:val="16"/>
              </w:rPr>
              <w:br/>
            </w:r>
            <w:r w:rsidRPr="00E17C0F">
              <w:rPr>
                <w:rStyle w:val="AttributeTok"/>
                <w:sz w:val="16"/>
                <w:szCs w:val="16"/>
              </w:rPr>
              <w:t>@app.route</w:t>
            </w:r>
            <w:r w:rsidRPr="00E17C0F">
              <w:rPr>
                <w:rStyle w:val="NormalTok"/>
                <w:sz w:val="16"/>
                <w:szCs w:val="16"/>
              </w:rPr>
              <w:t>(</w:t>
            </w:r>
            <w:r w:rsidRPr="00E17C0F">
              <w:rPr>
                <w:rStyle w:val="StringTok"/>
                <w:sz w:val="16"/>
                <w:szCs w:val="16"/>
              </w:rPr>
              <w:t>"/contact"</w:t>
            </w:r>
            <w:r w:rsidRPr="00E17C0F">
              <w:rPr>
                <w:rStyle w:val="NormalTok"/>
                <w:sz w:val="16"/>
                <w:szCs w:val="16"/>
              </w:rPr>
              <w:t>)</w:t>
            </w:r>
            <w:r w:rsidRPr="00E17C0F">
              <w:rPr>
                <w:sz w:val="16"/>
                <w:szCs w:val="16"/>
              </w:rPr>
              <w:br/>
            </w:r>
            <w:r w:rsidRPr="00E17C0F">
              <w:rPr>
                <w:rStyle w:val="KeywordTok"/>
                <w:sz w:val="16"/>
                <w:szCs w:val="16"/>
              </w:rPr>
              <w:t>def</w:t>
            </w:r>
            <w:r w:rsidRPr="00E17C0F">
              <w:rPr>
                <w:rStyle w:val="NormalTok"/>
                <w:sz w:val="16"/>
                <w:szCs w:val="16"/>
              </w:rPr>
              <w:t xml:space="preserve"> contact():</w:t>
            </w:r>
            <w:r w:rsidRPr="00E17C0F">
              <w:rPr>
                <w:sz w:val="16"/>
                <w:szCs w:val="16"/>
              </w:rPr>
              <w:br/>
            </w:r>
            <w:r w:rsidRPr="00E17C0F">
              <w:rPr>
                <w:rStyle w:val="NormalTok"/>
                <w:sz w:val="16"/>
                <w:szCs w:val="16"/>
              </w:rPr>
              <w:t xml:space="preserve">    </w:t>
            </w:r>
            <w:r w:rsidRPr="00E17C0F">
              <w:rPr>
                <w:rStyle w:val="ControlFlowTok"/>
                <w:sz w:val="16"/>
                <w:szCs w:val="16"/>
              </w:rPr>
              <w:t>return</w:t>
            </w:r>
            <w:r w:rsidRPr="00E17C0F">
              <w:rPr>
                <w:rStyle w:val="NormalTok"/>
                <w:sz w:val="16"/>
                <w:szCs w:val="16"/>
              </w:rPr>
              <w:t xml:space="preserve"> render_template(</w:t>
            </w:r>
            <w:r w:rsidRPr="00E17C0F">
              <w:rPr>
                <w:rStyle w:val="StringTok"/>
                <w:sz w:val="16"/>
                <w:szCs w:val="16"/>
              </w:rPr>
              <w:t>"contact.html"</w:t>
            </w:r>
            <w:r w:rsidRPr="00E17C0F">
              <w:rPr>
                <w:rStyle w:val="NormalTok"/>
                <w:sz w:val="16"/>
                <w:szCs w:val="16"/>
              </w:rPr>
              <w:t>, current_user</w:t>
            </w:r>
            <w:r w:rsidRPr="00E17C0F">
              <w:rPr>
                <w:rStyle w:val="OperatorTok"/>
                <w:sz w:val="16"/>
                <w:szCs w:val="16"/>
              </w:rPr>
              <w:t>=</w:t>
            </w:r>
            <w:r w:rsidRPr="00E17C0F">
              <w:rPr>
                <w:rStyle w:val="NormalTok"/>
                <w:sz w:val="16"/>
                <w:szCs w:val="16"/>
              </w:rPr>
              <w:t>current_user)</w:t>
            </w:r>
            <w:r w:rsidRPr="00E17C0F">
              <w:rPr>
                <w:sz w:val="16"/>
                <w:szCs w:val="16"/>
              </w:rPr>
              <w:br/>
            </w:r>
            <w:r w:rsidRPr="00E17C0F">
              <w:rPr>
                <w:sz w:val="16"/>
                <w:szCs w:val="16"/>
              </w:rPr>
              <w:br/>
            </w:r>
            <w:r w:rsidRPr="00E17C0F">
              <w:rPr>
                <w:rStyle w:val="AttributeTok"/>
                <w:sz w:val="16"/>
                <w:szCs w:val="16"/>
              </w:rPr>
              <w:t>@app.route</w:t>
            </w:r>
            <w:r w:rsidRPr="00E17C0F">
              <w:rPr>
                <w:rStyle w:val="NormalTok"/>
                <w:sz w:val="16"/>
                <w:szCs w:val="16"/>
              </w:rPr>
              <w:t>(</w:t>
            </w:r>
            <w:r w:rsidRPr="00E17C0F">
              <w:rPr>
                <w:rStyle w:val="StringTok"/>
                <w:sz w:val="16"/>
                <w:szCs w:val="16"/>
              </w:rPr>
              <w:t>"/new-post"</w:t>
            </w:r>
            <w:r w:rsidRPr="00E17C0F">
              <w:rPr>
                <w:rStyle w:val="NormalTok"/>
                <w:sz w:val="16"/>
                <w:szCs w:val="16"/>
              </w:rPr>
              <w:t>, methods</w:t>
            </w:r>
            <w:r w:rsidRPr="00E17C0F">
              <w:rPr>
                <w:rStyle w:val="OperatorTok"/>
                <w:sz w:val="16"/>
                <w:szCs w:val="16"/>
              </w:rPr>
              <w:t>=</w:t>
            </w:r>
            <w:r w:rsidRPr="00E17C0F">
              <w:rPr>
                <w:rStyle w:val="NormalTok"/>
                <w:sz w:val="16"/>
                <w:szCs w:val="16"/>
              </w:rPr>
              <w:t>[</w:t>
            </w:r>
            <w:r w:rsidRPr="00E17C0F">
              <w:rPr>
                <w:rStyle w:val="StringTok"/>
                <w:sz w:val="16"/>
                <w:szCs w:val="16"/>
              </w:rPr>
              <w:t>"GET"</w:t>
            </w:r>
            <w:r w:rsidRPr="00E17C0F">
              <w:rPr>
                <w:rStyle w:val="NormalTok"/>
                <w:sz w:val="16"/>
                <w:szCs w:val="16"/>
              </w:rPr>
              <w:t xml:space="preserve">, </w:t>
            </w:r>
            <w:r w:rsidRPr="00E17C0F">
              <w:rPr>
                <w:rStyle w:val="StringTok"/>
                <w:sz w:val="16"/>
                <w:szCs w:val="16"/>
              </w:rPr>
              <w:t>"POST"</w:t>
            </w:r>
            <w:r w:rsidRPr="00E17C0F">
              <w:rPr>
                <w:rStyle w:val="NormalTok"/>
                <w:sz w:val="16"/>
                <w:szCs w:val="16"/>
              </w:rPr>
              <w:t>])</w:t>
            </w:r>
            <w:r w:rsidRPr="00E17C0F">
              <w:rPr>
                <w:sz w:val="16"/>
                <w:szCs w:val="16"/>
              </w:rPr>
              <w:br/>
            </w:r>
            <w:r w:rsidRPr="00E17C0F">
              <w:rPr>
                <w:rStyle w:val="AttributeTok"/>
                <w:sz w:val="16"/>
                <w:szCs w:val="16"/>
              </w:rPr>
              <w:t>@admin_only</w:t>
            </w:r>
            <w:r w:rsidRPr="00E17C0F">
              <w:rPr>
                <w:sz w:val="16"/>
                <w:szCs w:val="16"/>
              </w:rPr>
              <w:br/>
            </w:r>
            <w:r w:rsidRPr="00E17C0F">
              <w:rPr>
                <w:rStyle w:val="KeywordTok"/>
                <w:sz w:val="16"/>
                <w:szCs w:val="16"/>
              </w:rPr>
              <w:t>def</w:t>
            </w:r>
            <w:r w:rsidRPr="00E17C0F">
              <w:rPr>
                <w:rStyle w:val="NormalTok"/>
                <w:sz w:val="16"/>
                <w:szCs w:val="16"/>
              </w:rPr>
              <w:t xml:space="preserve"> add_new_post():</w:t>
            </w:r>
            <w:r w:rsidRPr="00E17C0F">
              <w:rPr>
                <w:sz w:val="16"/>
                <w:szCs w:val="16"/>
              </w:rPr>
              <w:br/>
            </w:r>
            <w:r w:rsidRPr="00E17C0F">
              <w:rPr>
                <w:rStyle w:val="NormalTok"/>
                <w:sz w:val="16"/>
                <w:szCs w:val="16"/>
              </w:rPr>
              <w:t xml:space="preserve">    form </w:t>
            </w:r>
            <w:r w:rsidRPr="00E17C0F">
              <w:rPr>
                <w:rStyle w:val="OperatorTok"/>
                <w:sz w:val="16"/>
                <w:szCs w:val="16"/>
              </w:rPr>
              <w:t>=</w:t>
            </w:r>
            <w:r w:rsidRPr="00E17C0F">
              <w:rPr>
                <w:rStyle w:val="NormalTok"/>
                <w:sz w:val="16"/>
                <w:szCs w:val="16"/>
              </w:rPr>
              <w:t xml:space="preserve"> CreatePostForm()</w:t>
            </w:r>
            <w:r w:rsidRPr="00E17C0F">
              <w:rPr>
                <w:sz w:val="16"/>
                <w:szCs w:val="16"/>
              </w:rPr>
              <w:br/>
            </w:r>
            <w:r w:rsidRPr="00E17C0F">
              <w:rPr>
                <w:rStyle w:val="NormalTok"/>
                <w:sz w:val="16"/>
                <w:szCs w:val="16"/>
              </w:rPr>
              <w:t xml:space="preserve">    </w:t>
            </w:r>
            <w:r w:rsidRPr="00E17C0F">
              <w:rPr>
                <w:rStyle w:val="CommentTok"/>
                <w:sz w:val="16"/>
                <w:szCs w:val="16"/>
              </w:rPr>
              <w:t># ... Code to add new post ...</w:t>
            </w:r>
            <w:r w:rsidRPr="00E17C0F">
              <w:rPr>
                <w:sz w:val="16"/>
                <w:szCs w:val="16"/>
              </w:rPr>
              <w:br/>
            </w:r>
            <w:r w:rsidRPr="00E17C0F">
              <w:rPr>
                <w:sz w:val="16"/>
                <w:szCs w:val="16"/>
              </w:rPr>
              <w:br/>
            </w:r>
            <w:r w:rsidRPr="00E17C0F">
              <w:rPr>
                <w:rStyle w:val="AttributeTok"/>
                <w:sz w:val="16"/>
                <w:szCs w:val="16"/>
              </w:rPr>
              <w:t>@app.route</w:t>
            </w:r>
            <w:r w:rsidRPr="00E17C0F">
              <w:rPr>
                <w:rStyle w:val="NormalTok"/>
                <w:sz w:val="16"/>
                <w:szCs w:val="16"/>
              </w:rPr>
              <w:t>(</w:t>
            </w:r>
            <w:r w:rsidRPr="00E17C0F">
              <w:rPr>
                <w:rStyle w:val="StringTok"/>
                <w:sz w:val="16"/>
                <w:szCs w:val="16"/>
              </w:rPr>
              <w:t>"/edit-post/&lt;int:post_id&gt;"</w:t>
            </w:r>
            <w:r w:rsidRPr="00E17C0F">
              <w:rPr>
                <w:rStyle w:val="NormalTok"/>
                <w:sz w:val="16"/>
                <w:szCs w:val="16"/>
              </w:rPr>
              <w:t>, methods</w:t>
            </w:r>
            <w:r w:rsidRPr="00E17C0F">
              <w:rPr>
                <w:rStyle w:val="OperatorTok"/>
                <w:sz w:val="16"/>
                <w:szCs w:val="16"/>
              </w:rPr>
              <w:t>=</w:t>
            </w:r>
            <w:r w:rsidRPr="00E17C0F">
              <w:rPr>
                <w:rStyle w:val="NormalTok"/>
                <w:sz w:val="16"/>
                <w:szCs w:val="16"/>
              </w:rPr>
              <w:t>[</w:t>
            </w:r>
            <w:r w:rsidRPr="00E17C0F">
              <w:rPr>
                <w:rStyle w:val="StringTok"/>
                <w:sz w:val="16"/>
                <w:szCs w:val="16"/>
              </w:rPr>
              <w:t>"GET"</w:t>
            </w:r>
            <w:r w:rsidRPr="00E17C0F">
              <w:rPr>
                <w:rStyle w:val="NormalTok"/>
                <w:sz w:val="16"/>
                <w:szCs w:val="16"/>
              </w:rPr>
              <w:t xml:space="preserve">, </w:t>
            </w:r>
            <w:r w:rsidRPr="00E17C0F">
              <w:rPr>
                <w:rStyle w:val="StringTok"/>
                <w:sz w:val="16"/>
                <w:szCs w:val="16"/>
              </w:rPr>
              <w:t>"POST"</w:t>
            </w:r>
            <w:r w:rsidRPr="00E17C0F">
              <w:rPr>
                <w:rStyle w:val="NormalTok"/>
                <w:sz w:val="16"/>
                <w:szCs w:val="16"/>
              </w:rPr>
              <w:t>])</w:t>
            </w:r>
            <w:r w:rsidRPr="00E17C0F">
              <w:rPr>
                <w:sz w:val="16"/>
                <w:szCs w:val="16"/>
              </w:rPr>
              <w:br/>
            </w:r>
            <w:r w:rsidRPr="00E17C0F">
              <w:rPr>
                <w:rStyle w:val="AttributeTok"/>
                <w:sz w:val="16"/>
                <w:szCs w:val="16"/>
              </w:rPr>
              <w:t>@admin_only</w:t>
            </w:r>
            <w:r w:rsidRPr="00E17C0F">
              <w:rPr>
                <w:sz w:val="16"/>
                <w:szCs w:val="16"/>
              </w:rPr>
              <w:br/>
            </w:r>
            <w:r w:rsidRPr="00E17C0F">
              <w:rPr>
                <w:rStyle w:val="KeywordTok"/>
                <w:sz w:val="16"/>
                <w:szCs w:val="16"/>
              </w:rPr>
              <w:t>def</w:t>
            </w:r>
            <w:r w:rsidRPr="00E17C0F">
              <w:rPr>
                <w:rStyle w:val="NormalTok"/>
                <w:sz w:val="16"/>
                <w:szCs w:val="16"/>
              </w:rPr>
              <w:t xml:space="preserve"> edit_post(post_id):</w:t>
            </w:r>
            <w:r w:rsidRPr="00E17C0F">
              <w:rPr>
                <w:sz w:val="16"/>
                <w:szCs w:val="16"/>
              </w:rPr>
              <w:br/>
            </w:r>
            <w:r w:rsidRPr="00E17C0F">
              <w:rPr>
                <w:rStyle w:val="NormalTok"/>
                <w:sz w:val="16"/>
                <w:szCs w:val="16"/>
              </w:rPr>
              <w:t xml:space="preserve">    post </w:t>
            </w:r>
            <w:r w:rsidRPr="00E17C0F">
              <w:rPr>
                <w:rStyle w:val="OperatorTok"/>
                <w:sz w:val="16"/>
                <w:szCs w:val="16"/>
              </w:rPr>
              <w:t>=</w:t>
            </w:r>
            <w:r w:rsidRPr="00E17C0F">
              <w:rPr>
                <w:rStyle w:val="NormalTok"/>
                <w:sz w:val="16"/>
                <w:szCs w:val="16"/>
              </w:rPr>
              <w:t xml:space="preserve"> BlogPost.query.get(post_id)</w:t>
            </w:r>
            <w:r w:rsidRPr="00E17C0F">
              <w:rPr>
                <w:sz w:val="16"/>
                <w:szCs w:val="16"/>
              </w:rPr>
              <w:br/>
            </w:r>
            <w:r w:rsidRPr="00E17C0F">
              <w:rPr>
                <w:rStyle w:val="NormalTok"/>
                <w:sz w:val="16"/>
                <w:szCs w:val="16"/>
              </w:rPr>
              <w:t xml:space="preserve">    </w:t>
            </w:r>
            <w:r w:rsidRPr="00E17C0F">
              <w:rPr>
                <w:rStyle w:val="CommentTok"/>
                <w:sz w:val="16"/>
                <w:szCs w:val="16"/>
              </w:rPr>
              <w:t># ... Code to edit the post ...</w:t>
            </w:r>
            <w:r w:rsidRPr="00E17C0F">
              <w:rPr>
                <w:sz w:val="16"/>
                <w:szCs w:val="16"/>
              </w:rPr>
              <w:br/>
            </w:r>
            <w:r w:rsidRPr="00E17C0F">
              <w:rPr>
                <w:sz w:val="16"/>
                <w:szCs w:val="16"/>
              </w:rPr>
              <w:br/>
            </w:r>
            <w:r w:rsidRPr="00E17C0F">
              <w:rPr>
                <w:rStyle w:val="AttributeTok"/>
                <w:sz w:val="16"/>
                <w:szCs w:val="16"/>
              </w:rPr>
              <w:t>@app.route</w:t>
            </w:r>
            <w:r w:rsidRPr="00E17C0F">
              <w:rPr>
                <w:rStyle w:val="NormalTok"/>
                <w:sz w:val="16"/>
                <w:szCs w:val="16"/>
              </w:rPr>
              <w:t>(</w:t>
            </w:r>
            <w:r w:rsidRPr="00E17C0F">
              <w:rPr>
                <w:rStyle w:val="StringTok"/>
                <w:sz w:val="16"/>
                <w:szCs w:val="16"/>
              </w:rPr>
              <w:t>"/delete/&lt;int:post_id&gt;"</w:t>
            </w:r>
            <w:r w:rsidRPr="00E17C0F">
              <w:rPr>
                <w:rStyle w:val="NormalTok"/>
                <w:sz w:val="16"/>
                <w:szCs w:val="16"/>
              </w:rPr>
              <w:t>)</w:t>
            </w:r>
            <w:r w:rsidRPr="00E17C0F">
              <w:rPr>
                <w:sz w:val="16"/>
                <w:szCs w:val="16"/>
              </w:rPr>
              <w:br/>
            </w:r>
            <w:r w:rsidRPr="00E17C0F">
              <w:rPr>
                <w:rStyle w:val="AttributeTok"/>
                <w:sz w:val="16"/>
                <w:szCs w:val="16"/>
              </w:rPr>
              <w:t>@admin_only</w:t>
            </w:r>
            <w:r w:rsidRPr="00E17C0F">
              <w:rPr>
                <w:sz w:val="16"/>
                <w:szCs w:val="16"/>
              </w:rPr>
              <w:br/>
            </w:r>
            <w:r w:rsidRPr="00E17C0F">
              <w:rPr>
                <w:rStyle w:val="KeywordTok"/>
                <w:sz w:val="16"/>
                <w:szCs w:val="16"/>
              </w:rPr>
              <w:t>def</w:t>
            </w:r>
            <w:r w:rsidRPr="00E17C0F">
              <w:rPr>
                <w:rStyle w:val="NormalTok"/>
                <w:sz w:val="16"/>
                <w:szCs w:val="16"/>
              </w:rPr>
              <w:t xml:space="preserve"> delete_post(post_id):</w:t>
            </w:r>
            <w:r w:rsidRPr="00E17C0F">
              <w:rPr>
                <w:sz w:val="16"/>
                <w:szCs w:val="16"/>
              </w:rPr>
              <w:br/>
            </w:r>
            <w:r w:rsidRPr="00E17C0F">
              <w:rPr>
                <w:rStyle w:val="NormalTok"/>
                <w:sz w:val="16"/>
                <w:szCs w:val="16"/>
              </w:rPr>
              <w:t xml:space="preserve">    post_to_delete </w:t>
            </w:r>
            <w:r w:rsidRPr="00E17C0F">
              <w:rPr>
                <w:rStyle w:val="OperatorTok"/>
                <w:sz w:val="16"/>
                <w:szCs w:val="16"/>
              </w:rPr>
              <w:t>=</w:t>
            </w:r>
            <w:r w:rsidRPr="00E17C0F">
              <w:rPr>
                <w:rStyle w:val="NormalTok"/>
                <w:sz w:val="16"/>
                <w:szCs w:val="16"/>
              </w:rPr>
              <w:t xml:space="preserve"> BlogPost.query.get(post_id)</w:t>
            </w:r>
            <w:r w:rsidRPr="00E17C0F">
              <w:rPr>
                <w:sz w:val="16"/>
                <w:szCs w:val="16"/>
              </w:rPr>
              <w:br/>
            </w:r>
            <w:r w:rsidRPr="00E17C0F">
              <w:rPr>
                <w:rStyle w:val="NormalTok"/>
                <w:sz w:val="16"/>
                <w:szCs w:val="16"/>
              </w:rPr>
              <w:t xml:space="preserve">    </w:t>
            </w:r>
            <w:r w:rsidRPr="00E17C0F">
              <w:rPr>
                <w:rStyle w:val="CommentTok"/>
                <w:sz w:val="16"/>
                <w:szCs w:val="16"/>
              </w:rPr>
              <w:t># ... Code to delete the post ...</w:t>
            </w:r>
            <w:r w:rsidRPr="00E17C0F">
              <w:rPr>
                <w:sz w:val="16"/>
                <w:szCs w:val="16"/>
              </w:rPr>
              <w:br/>
            </w:r>
            <w:r w:rsidRPr="00E17C0F">
              <w:rPr>
                <w:sz w:val="16"/>
                <w:szCs w:val="16"/>
              </w:rPr>
              <w:br/>
            </w:r>
            <w:r w:rsidRPr="00E17C0F">
              <w:rPr>
                <w:rStyle w:val="ControlFlowTok"/>
                <w:sz w:val="16"/>
                <w:szCs w:val="16"/>
              </w:rPr>
              <w:t>if</w:t>
            </w:r>
            <w:r w:rsidRPr="00E17C0F">
              <w:rPr>
                <w:rStyle w:val="NormalTok"/>
                <w:sz w:val="16"/>
                <w:szCs w:val="16"/>
              </w:rPr>
              <w:t xml:space="preserve"> </w:t>
            </w:r>
            <w:r w:rsidRPr="00E17C0F">
              <w:rPr>
                <w:rStyle w:val="VariableTok"/>
                <w:sz w:val="16"/>
                <w:szCs w:val="16"/>
              </w:rPr>
              <w:t>__name__</w:t>
            </w:r>
            <w:r w:rsidRPr="00E17C0F">
              <w:rPr>
                <w:rStyle w:val="NormalTok"/>
                <w:sz w:val="16"/>
                <w:szCs w:val="16"/>
              </w:rPr>
              <w:t xml:space="preserve"> </w:t>
            </w:r>
            <w:r w:rsidRPr="00E17C0F">
              <w:rPr>
                <w:rStyle w:val="OperatorTok"/>
                <w:sz w:val="16"/>
                <w:szCs w:val="16"/>
              </w:rPr>
              <w:t>==</w:t>
            </w:r>
            <w:r w:rsidRPr="00E17C0F">
              <w:rPr>
                <w:rStyle w:val="NormalTok"/>
                <w:sz w:val="16"/>
                <w:szCs w:val="16"/>
              </w:rPr>
              <w:t xml:space="preserve"> </w:t>
            </w:r>
            <w:r w:rsidRPr="00E17C0F">
              <w:rPr>
                <w:rStyle w:val="StringTok"/>
                <w:sz w:val="16"/>
                <w:szCs w:val="16"/>
              </w:rPr>
              <w:t>"__main__"</w:t>
            </w:r>
            <w:r w:rsidRPr="00E17C0F">
              <w:rPr>
                <w:rStyle w:val="NormalTok"/>
                <w:sz w:val="16"/>
                <w:szCs w:val="16"/>
              </w:rPr>
              <w:t>:</w:t>
            </w:r>
            <w:r w:rsidRPr="00E17C0F">
              <w:rPr>
                <w:sz w:val="16"/>
                <w:szCs w:val="16"/>
              </w:rPr>
              <w:br/>
            </w:r>
            <w:r w:rsidRPr="00E17C0F">
              <w:rPr>
                <w:rStyle w:val="NormalTok"/>
                <w:sz w:val="16"/>
                <w:szCs w:val="16"/>
              </w:rPr>
              <w:t xml:space="preserve">    app.run(debug</w:t>
            </w:r>
            <w:r w:rsidRPr="00E17C0F">
              <w:rPr>
                <w:rStyle w:val="OperatorTok"/>
                <w:sz w:val="16"/>
                <w:szCs w:val="16"/>
              </w:rPr>
              <w:t>=</w:t>
            </w:r>
            <w:r w:rsidRPr="00E17C0F">
              <w:rPr>
                <w:rStyle w:val="VariableTok"/>
                <w:sz w:val="16"/>
                <w:szCs w:val="16"/>
              </w:rPr>
              <w:t>True</w:t>
            </w:r>
            <w:r w:rsidRPr="00E17C0F">
              <w:rPr>
                <w:rStyle w:val="NormalTok"/>
                <w:sz w:val="16"/>
                <w:szCs w:val="16"/>
              </w:rPr>
              <w:t>)</w:t>
            </w:r>
            <w:r w:rsidRPr="00E17C0F">
              <w:rPr>
                <w:sz w:val="16"/>
                <w:szCs w:val="16"/>
              </w:rPr>
              <w:br/>
            </w:r>
          </w:p>
          <w:p w14:paraId="38C9462B" w14:textId="2A8FAE48" w:rsidR="00E17C0F" w:rsidRPr="00E17C0F" w:rsidRDefault="00E17C0F" w:rsidP="00E17C0F">
            <w:pPr>
              <w:spacing w:after="0" w:line="259" w:lineRule="auto"/>
              <w:ind w:left="0" w:right="0" w:firstLine="0"/>
              <w:jc w:val="left"/>
              <w:rPr>
                <w:sz w:val="16"/>
                <w:szCs w:val="16"/>
              </w:rPr>
            </w:pPr>
          </w:p>
          <w:p w14:paraId="1C95B69E" w14:textId="054357E0" w:rsidR="00E17C0F" w:rsidRPr="00E17C0F" w:rsidRDefault="00E17C0F" w:rsidP="00E17C0F">
            <w:pPr>
              <w:spacing w:after="0" w:line="259" w:lineRule="auto"/>
              <w:ind w:left="0" w:right="0" w:firstLine="0"/>
              <w:jc w:val="left"/>
              <w:rPr>
                <w:sz w:val="16"/>
                <w:szCs w:val="16"/>
              </w:rPr>
            </w:pPr>
            <w:r w:rsidRPr="00E17C0F">
              <w:rPr>
                <w:sz w:val="16"/>
                <w:szCs w:val="16"/>
              </w:rPr>
              <w:t xml:space="preserve">Fig 2. Python </w:t>
            </w:r>
            <w:r>
              <w:rPr>
                <w:sz w:val="16"/>
                <w:szCs w:val="16"/>
              </w:rPr>
              <w:t>route</w:t>
            </w:r>
            <w:r>
              <w:rPr>
                <w:sz w:val="16"/>
                <w:szCs w:val="16"/>
              </w:rPr>
              <w:t xml:space="preserve"> structure of</w:t>
            </w:r>
            <w:r w:rsidRPr="00E17C0F">
              <w:rPr>
                <w:sz w:val="16"/>
                <w:szCs w:val="16"/>
              </w:rPr>
              <w:t xml:space="preserve"> Blog-Template</w:t>
            </w:r>
          </w:p>
        </w:tc>
      </w:tr>
    </w:tbl>
    <w:bookmarkEnd w:id="2"/>
    <w:p w14:paraId="3D0CFF2D" w14:textId="4E11DEDC" w:rsidR="00E17C0F" w:rsidRPr="00E17C0F" w:rsidRDefault="00E17C0F" w:rsidP="00E17C0F">
      <w:pPr>
        <w:pStyle w:val="Heading2"/>
        <w:ind w:left="9"/>
        <w:rPr>
          <w:sz w:val="18"/>
          <w:szCs w:val="20"/>
        </w:rPr>
      </w:pPr>
      <w:r>
        <w:rPr>
          <w:sz w:val="18"/>
          <w:szCs w:val="20"/>
        </w:rPr>
        <w:t>C</w:t>
      </w:r>
      <w:r w:rsidRPr="00E17C0F">
        <w:rPr>
          <w:sz w:val="18"/>
          <w:szCs w:val="20"/>
        </w:rPr>
        <w:t>.</w:t>
      </w:r>
      <w:r w:rsidRPr="00E17C0F">
        <w:rPr>
          <w:rFonts w:ascii="Arial" w:eastAsia="Arial" w:hAnsi="Arial" w:cs="Arial"/>
          <w:sz w:val="18"/>
          <w:szCs w:val="20"/>
        </w:rPr>
        <w:t xml:space="preserve"> </w:t>
      </w:r>
      <w:r w:rsidRPr="00E17C0F">
        <w:rPr>
          <w:sz w:val="18"/>
          <w:szCs w:val="20"/>
        </w:rPr>
        <w:t xml:space="preserve">Test </w:t>
      </w:r>
      <w:r>
        <w:rPr>
          <w:sz w:val="18"/>
          <w:szCs w:val="20"/>
        </w:rPr>
        <w:t>Suite Implementation</w:t>
      </w:r>
    </w:p>
    <w:p w14:paraId="3BF59E35" w14:textId="6F4DF00D" w:rsidR="00E17C0F" w:rsidRDefault="00E17C0F" w:rsidP="00E17C0F">
      <w:pPr>
        <w:ind w:left="0" w:right="0" w:firstLine="9"/>
      </w:pPr>
      <w:r>
        <w:rPr>
          <w:b/>
          <w:bCs/>
          <w:sz w:val="18"/>
          <w:szCs w:val="20"/>
        </w:rPr>
        <w:tab/>
      </w:r>
      <w:r w:rsidRPr="00E17C0F">
        <w:rPr>
          <w:b/>
          <w:bCs/>
          <w:sz w:val="18"/>
          <w:szCs w:val="20"/>
        </w:rPr>
        <w:t>Plan</w:t>
      </w:r>
      <w:r>
        <w:rPr>
          <w:b/>
          <w:bCs/>
        </w:rPr>
        <w:t>:</w:t>
      </w:r>
      <w:r>
        <w:t xml:space="preserve"> Run the test script (or use another script to schedule the test script). The schedule script should be able to increase the number of users after each successful test. The process is described below</w:t>
      </w:r>
      <w:r>
        <w:t>.</w:t>
      </w:r>
    </w:p>
    <w:p w14:paraId="1F20814C" w14:textId="598B95E0" w:rsidR="00E17C0F" w:rsidRDefault="00E17C0F" w:rsidP="00E17C0F">
      <w:pPr>
        <w:ind w:left="0" w:right="0" w:firstLine="9"/>
      </w:pPr>
      <w:r>
        <w:tab/>
      </w:r>
      <w:r>
        <w:rPr>
          <w:b/>
          <w:bCs/>
        </w:rPr>
        <w:t>Test Script:</w:t>
      </w:r>
      <w:r>
        <w:t xml:space="preserve"> Set the wait time for each user from 1 to 300 seconds so that each user will be able to navigate and read 1 post or do some comments. Task number 1 is to navigate to the contact page (and stay there for 40 seconds). After 50 seconds navigate to post 1. PyCharm IDE is used to run the code</w:t>
      </w:r>
      <w:r>
        <w:t xml:space="preserve">. </w:t>
      </w:r>
      <w:r>
        <w:t>This is the content of the test script (locust_test.py)</w:t>
      </w:r>
    </w:p>
    <w:p w14:paraId="5B01A311" w14:textId="1A08DB0F" w:rsidR="00E17C0F" w:rsidRDefault="00E17C0F" w:rsidP="00E17C0F">
      <w:pPr>
        <w:ind w:left="0" w:right="0" w:firstLine="9"/>
      </w:pPr>
      <w:r>
        <w:tab/>
      </w:r>
      <w:r w:rsidRPr="00E17C0F">
        <w:rPr>
          <w:b/>
          <w:bCs/>
        </w:rPr>
        <w:t>Execute:</w:t>
      </w:r>
      <w:r>
        <w:t xml:space="preserve"> </w:t>
      </w:r>
      <w:r>
        <w:t>Run this script within the Terminal of PyCharm IDE</w:t>
      </w:r>
      <w:proofErr w:type="gramStart"/>
      <w:r>
        <w:t xml:space="preserve">: </w:t>
      </w:r>
      <w:r>
        <w:t xml:space="preserve"> “</w:t>
      </w:r>
      <w:proofErr w:type="gramEnd"/>
      <w:r w:rsidRPr="00E17C0F">
        <w:rPr>
          <w:rStyle w:val="ExtensionTok"/>
          <w:rFonts w:ascii="Times New Roman" w:hAnsi="Times New Roman"/>
          <w:sz w:val="20"/>
          <w:szCs w:val="20"/>
        </w:rPr>
        <w:t>locust</w:t>
      </w:r>
      <w:r w:rsidRPr="00E17C0F">
        <w:rPr>
          <w:rStyle w:val="NormalTok"/>
          <w:rFonts w:ascii="Times New Roman" w:hAnsi="Times New Roman"/>
          <w:sz w:val="20"/>
          <w:szCs w:val="20"/>
        </w:rPr>
        <w:t xml:space="preserve"> </w:t>
      </w:r>
      <w:r w:rsidRPr="00E17C0F">
        <w:rPr>
          <w:rStyle w:val="AttributeTok"/>
          <w:rFonts w:ascii="Times New Roman" w:hAnsi="Times New Roman"/>
          <w:sz w:val="20"/>
          <w:szCs w:val="20"/>
        </w:rPr>
        <w:t>-f</w:t>
      </w:r>
      <w:r w:rsidRPr="00E17C0F">
        <w:rPr>
          <w:rStyle w:val="NormalTok"/>
          <w:rFonts w:ascii="Times New Roman" w:hAnsi="Times New Roman"/>
          <w:sz w:val="20"/>
          <w:szCs w:val="20"/>
        </w:rPr>
        <w:t xml:space="preserve"> locust_test.py</w:t>
      </w:r>
      <w:r>
        <w:rPr>
          <w:rStyle w:val="NormalTok"/>
          <w:rFonts w:ascii="Times New Roman" w:hAnsi="Times New Roman"/>
          <w:sz w:val="20"/>
          <w:szCs w:val="20"/>
        </w:rPr>
        <w:t>”</w:t>
      </w:r>
      <w:r>
        <w:rPr>
          <w:rStyle w:val="NormalTok"/>
        </w:rPr>
        <w:t>.</w:t>
      </w:r>
      <w:r>
        <w:rPr>
          <w:rStyle w:val="NormalTok"/>
        </w:rPr>
        <w:t xml:space="preserve"> </w:t>
      </w:r>
      <w:r>
        <w:t>Then go to “</w:t>
      </w:r>
      <w:hyperlink r:id="rId11">
        <w:r>
          <w:rPr>
            <w:rStyle w:val="Hyperlink"/>
          </w:rPr>
          <w:t>http://localhost:8089/</w:t>
        </w:r>
      </w:hyperlink>
      <w:r>
        <w:t>” for monitoring</w:t>
      </w:r>
      <w:r>
        <w:t>.</w:t>
      </w:r>
    </w:p>
    <w:p w14:paraId="53F15C6F" w14:textId="77777777" w:rsidR="00E17C0F" w:rsidRDefault="00E17C0F" w:rsidP="00E17C0F">
      <w:pPr>
        <w:ind w:left="0" w:right="0" w:firstLine="9"/>
      </w:pPr>
      <w:r>
        <w:tab/>
      </w:r>
      <w:r w:rsidRPr="00E17C0F">
        <w:rPr>
          <w:b/>
          <w:bCs/>
        </w:rPr>
        <w:t>Automation Testing</w:t>
      </w:r>
      <w:r>
        <w:rPr>
          <w:b/>
          <w:bCs/>
        </w:rPr>
        <w:t xml:space="preserve">: </w:t>
      </w:r>
      <w:r>
        <w:t>For automation testing without the WEB UI, run this script instead: “</w:t>
      </w:r>
      <w:r w:rsidRPr="00E17C0F">
        <w:rPr>
          <w:rStyle w:val="ExtensionTok"/>
          <w:rFonts w:ascii="Times New Roman" w:hAnsi="Times New Roman"/>
          <w:sz w:val="20"/>
          <w:szCs w:val="20"/>
        </w:rPr>
        <w:t>locust</w:t>
      </w:r>
      <w:r w:rsidRPr="00E17C0F">
        <w:rPr>
          <w:rStyle w:val="NormalTok"/>
          <w:rFonts w:ascii="Times New Roman" w:hAnsi="Times New Roman"/>
          <w:sz w:val="20"/>
          <w:szCs w:val="20"/>
        </w:rPr>
        <w:t xml:space="preserve"> </w:t>
      </w:r>
      <w:r w:rsidRPr="00E17C0F">
        <w:rPr>
          <w:rStyle w:val="AttributeTok"/>
          <w:rFonts w:ascii="Times New Roman" w:hAnsi="Times New Roman"/>
          <w:sz w:val="20"/>
          <w:szCs w:val="20"/>
        </w:rPr>
        <w:t>-f</w:t>
      </w:r>
      <w:r w:rsidRPr="00E17C0F">
        <w:rPr>
          <w:rStyle w:val="NormalTok"/>
          <w:rFonts w:ascii="Times New Roman" w:hAnsi="Times New Roman"/>
          <w:sz w:val="20"/>
          <w:szCs w:val="20"/>
        </w:rPr>
        <w:t xml:space="preserve"> locust_test.py </w:t>
      </w:r>
      <w:r w:rsidRPr="00E17C0F">
        <w:rPr>
          <w:rStyle w:val="AttributeTok"/>
          <w:rFonts w:ascii="Times New Roman" w:hAnsi="Times New Roman"/>
          <w:sz w:val="20"/>
          <w:szCs w:val="20"/>
        </w:rPr>
        <w:t>-u</w:t>
      </w:r>
      <w:r w:rsidRPr="00E17C0F">
        <w:rPr>
          <w:rStyle w:val="NormalTok"/>
          <w:rFonts w:ascii="Times New Roman" w:hAnsi="Times New Roman"/>
          <w:sz w:val="20"/>
          <w:szCs w:val="20"/>
        </w:rPr>
        <w:t xml:space="preserve"> 1000 </w:t>
      </w:r>
      <w:r w:rsidRPr="00E17C0F">
        <w:rPr>
          <w:rStyle w:val="AttributeTok"/>
          <w:rFonts w:ascii="Times New Roman" w:hAnsi="Times New Roman"/>
          <w:sz w:val="20"/>
          <w:szCs w:val="20"/>
        </w:rPr>
        <w:t>-r</w:t>
      </w:r>
      <w:r w:rsidRPr="00E17C0F">
        <w:rPr>
          <w:rStyle w:val="NormalTok"/>
          <w:rFonts w:ascii="Times New Roman" w:hAnsi="Times New Roman"/>
          <w:sz w:val="20"/>
          <w:szCs w:val="20"/>
        </w:rPr>
        <w:t xml:space="preserve"> 100 </w:t>
      </w:r>
      <w:r w:rsidRPr="00E17C0F">
        <w:rPr>
          <w:rStyle w:val="AttributeTok"/>
          <w:rFonts w:ascii="Times New Roman" w:hAnsi="Times New Roman"/>
          <w:sz w:val="20"/>
          <w:szCs w:val="20"/>
        </w:rPr>
        <w:t>--run-time</w:t>
      </w:r>
      <w:r w:rsidRPr="00E17C0F">
        <w:rPr>
          <w:rStyle w:val="NormalTok"/>
          <w:rFonts w:ascii="Times New Roman" w:hAnsi="Times New Roman"/>
          <w:sz w:val="20"/>
          <w:szCs w:val="20"/>
        </w:rPr>
        <w:t xml:space="preserve"> 1h30m </w:t>
      </w:r>
      <w:r w:rsidRPr="00E17C0F">
        <w:rPr>
          <w:rStyle w:val="AttributeTok"/>
          <w:rFonts w:ascii="Times New Roman" w:hAnsi="Times New Roman"/>
          <w:sz w:val="20"/>
          <w:szCs w:val="20"/>
        </w:rPr>
        <w:t>--stop-timeout</w:t>
      </w:r>
      <w:r w:rsidRPr="00E17C0F">
        <w:rPr>
          <w:rStyle w:val="NormalTok"/>
          <w:rFonts w:ascii="Times New Roman" w:hAnsi="Times New Roman"/>
          <w:sz w:val="20"/>
          <w:szCs w:val="20"/>
        </w:rPr>
        <w:t xml:space="preserve"> 99.”</w:t>
      </w:r>
      <w:r>
        <w:rPr>
          <w:rStyle w:val="NormalTok"/>
        </w:rPr>
        <w:t xml:space="preserve"> </w:t>
      </w:r>
      <w:r>
        <w:t>To schedule a full test suite, we need to write another Python script that increments the users as our test plan and simply schedules it. Depend on the application report on peak time (</w:t>
      </w:r>
      <w:proofErr w:type="gramStart"/>
      <w:r>
        <w:t>e.g.</w:t>
      </w:r>
      <w:proofErr w:type="gramEnd"/>
      <w:r>
        <w:t xml:space="preserve"> 2 million people operate at the same time). The tester can simply set the user to that </w:t>
      </w:r>
      <w:proofErr w:type="gramStart"/>
      <w:r>
        <w:t>peak, and</w:t>
      </w:r>
      <w:proofErr w:type="gramEnd"/>
      <w:r>
        <w:t xml:space="preserve"> schedule the performance test when they have a change in the system (or just for regular maintainable)</w:t>
      </w:r>
      <w:r>
        <w:t>.</w:t>
      </w:r>
    </w:p>
    <w:p w14:paraId="4F21CB25" w14:textId="5F9F9640" w:rsidR="00E17C0F" w:rsidRDefault="00E17C0F" w:rsidP="00E17C0F">
      <w:pPr>
        <w:ind w:left="0" w:right="0" w:firstLine="9"/>
      </w:pPr>
      <w:r w:rsidRPr="00E17C0F">
        <w:rPr>
          <w:noProof/>
          <w:sz w:val="18"/>
          <w:szCs w:val="20"/>
        </w:rPr>
        <w:lastRenderedPageBreak/>
        <mc:AlternateContent>
          <mc:Choice Requires="wps">
            <w:drawing>
              <wp:anchor distT="45720" distB="45720" distL="114300" distR="114300" simplePos="0" relativeHeight="251659264" behindDoc="0" locked="0" layoutInCell="1" allowOverlap="1" wp14:anchorId="4465F14A" wp14:editId="626E6B46">
                <wp:simplePos x="0" y="0"/>
                <wp:positionH relativeFrom="margin">
                  <wp:align>right</wp:align>
                </wp:positionH>
                <wp:positionV relativeFrom="paragraph">
                  <wp:posOffset>530860</wp:posOffset>
                </wp:positionV>
                <wp:extent cx="3101975" cy="4022090"/>
                <wp:effectExtent l="0" t="0" r="22225"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1975" cy="4022090"/>
                        </a:xfrm>
                        <a:prstGeom prst="rect">
                          <a:avLst/>
                        </a:prstGeom>
                        <a:solidFill>
                          <a:srgbClr val="FFFFFF"/>
                        </a:solidFill>
                        <a:ln w="9525">
                          <a:solidFill>
                            <a:schemeClr val="bg1"/>
                          </a:solidFill>
                          <a:miter lim="800000"/>
                          <a:headEnd/>
                          <a:tailEnd/>
                        </a:ln>
                      </wps:spPr>
                      <wps:txbx>
                        <w:txbxContent>
                          <w:p w14:paraId="0B146434" w14:textId="5630B03E" w:rsidR="00E17C0F" w:rsidRPr="00E17C0F" w:rsidRDefault="00E17C0F">
                            <w:pPr>
                              <w:rPr>
                                <w:sz w:val="16"/>
                                <w:szCs w:val="16"/>
                              </w:rPr>
                            </w:pPr>
                            <w:r w:rsidRPr="00E17C0F">
                              <w:rPr>
                                <w:noProof/>
                                <w:sz w:val="16"/>
                                <w:szCs w:val="16"/>
                              </w:rPr>
                              <w:drawing>
                                <wp:inline distT="0" distB="0" distL="0" distR="0" wp14:anchorId="1AF7E151" wp14:editId="1A1803B8">
                                  <wp:extent cx="1881360" cy="3341370"/>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11289" cy="3394525"/>
                                          </a:xfrm>
                                          <a:prstGeom prst="rect">
                                            <a:avLst/>
                                          </a:prstGeom>
                                          <a:noFill/>
                                          <a:ln>
                                            <a:noFill/>
                                          </a:ln>
                                        </pic:spPr>
                                      </pic:pic>
                                    </a:graphicData>
                                  </a:graphic>
                                </wp:inline>
                              </w:drawing>
                            </w:r>
                          </w:p>
                          <w:p w14:paraId="24E61BEF" w14:textId="1BF90350" w:rsidR="00E17C0F" w:rsidRPr="00E17C0F" w:rsidRDefault="00E17C0F" w:rsidP="00E17C0F">
                            <w:pPr>
                              <w:jc w:val="left"/>
                              <w:rPr>
                                <w:sz w:val="16"/>
                                <w:szCs w:val="16"/>
                              </w:rPr>
                            </w:pPr>
                            <w:r w:rsidRPr="00E17C0F">
                              <w:rPr>
                                <w:sz w:val="16"/>
                                <w:szCs w:val="16"/>
                              </w:rPr>
                              <w:t>Fig 3. Tets Suite Design Proc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65F14A" id="_x0000_t202" coordsize="21600,21600" o:spt="202" path="m,l,21600r21600,l21600,xe">
                <v:stroke joinstyle="miter"/>
                <v:path gradientshapeok="t" o:connecttype="rect"/>
              </v:shapetype>
              <v:shape id="Text Box 2" o:spid="_x0000_s1026" type="#_x0000_t202" style="position:absolute;left:0;text-align:left;margin-left:193.05pt;margin-top:41.8pt;width:244.25pt;height:316.7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" strokecolor="white [3212]">
                <v:textbox>
                  <w:txbxContent>
                    <w:p w14:paraId="0B146434" w14:textId="5630B03E" w:rsidR="00E17C0F" w:rsidRPr="00E17C0F" w:rsidRDefault="00E17C0F">
                      <w:pPr>
                        <w:rPr>
                          <w:sz w:val="16"/>
                          <w:szCs w:val="16"/>
                        </w:rPr>
                      </w:pPr>
                      <w:r w:rsidRPr="00E17C0F">
                        <w:rPr>
                          <w:noProof/>
                          <w:sz w:val="16"/>
                          <w:szCs w:val="16"/>
                        </w:rPr>
                        <w:drawing>
                          <wp:inline distT="0" distB="0" distL="0" distR="0" wp14:anchorId="1AF7E151" wp14:editId="1A1803B8">
                            <wp:extent cx="1881360" cy="3341370"/>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11289" cy="3394525"/>
                                    </a:xfrm>
                                    <a:prstGeom prst="rect">
                                      <a:avLst/>
                                    </a:prstGeom>
                                    <a:noFill/>
                                    <a:ln>
                                      <a:noFill/>
                                    </a:ln>
                                  </pic:spPr>
                                </pic:pic>
                              </a:graphicData>
                            </a:graphic>
                          </wp:inline>
                        </w:drawing>
                      </w:r>
                    </w:p>
                    <w:p w14:paraId="24E61BEF" w14:textId="1BF90350" w:rsidR="00E17C0F" w:rsidRPr="00E17C0F" w:rsidRDefault="00E17C0F" w:rsidP="00E17C0F">
                      <w:pPr>
                        <w:jc w:val="left"/>
                        <w:rPr>
                          <w:sz w:val="16"/>
                          <w:szCs w:val="16"/>
                        </w:rPr>
                      </w:pPr>
                      <w:r w:rsidRPr="00E17C0F">
                        <w:rPr>
                          <w:sz w:val="16"/>
                          <w:szCs w:val="16"/>
                        </w:rPr>
                        <w:t>Fig 3. Tets Suite Design Process</w:t>
                      </w:r>
                    </w:p>
                  </w:txbxContent>
                </v:textbox>
                <w10:wrap type="square" anchorx="margin"/>
              </v:shape>
            </w:pict>
          </mc:Fallback>
        </mc:AlternateContent>
      </w:r>
      <w:r w:rsidRPr="00E17C0F">
        <w:rPr>
          <w:noProof/>
          <w:sz w:val="18"/>
          <w:szCs w:val="20"/>
        </w:rPr>
        <mc:AlternateContent>
          <mc:Choice Requires="wps">
            <w:drawing>
              <wp:anchor distT="45720" distB="45720" distL="114300" distR="114300" simplePos="0" relativeHeight="251663360" behindDoc="0" locked="0" layoutInCell="1" allowOverlap="1" wp14:anchorId="63CCCE86" wp14:editId="79D1A4FF">
                <wp:simplePos x="0" y="0"/>
                <wp:positionH relativeFrom="column">
                  <wp:posOffset>96520</wp:posOffset>
                </wp:positionH>
                <wp:positionV relativeFrom="paragraph">
                  <wp:posOffset>4427855</wp:posOffset>
                </wp:positionV>
                <wp:extent cx="2889885" cy="3684270"/>
                <wp:effectExtent l="0" t="0" r="24765" b="1143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9885" cy="3684270"/>
                        </a:xfrm>
                        <a:prstGeom prst="rect">
                          <a:avLst/>
                        </a:prstGeom>
                        <a:solidFill>
                          <a:srgbClr val="FFFFFF"/>
                        </a:solidFill>
                        <a:ln w="9525">
                          <a:solidFill>
                            <a:schemeClr val="bg1"/>
                          </a:solidFill>
                          <a:miter lim="800000"/>
                          <a:headEnd/>
                          <a:tailEnd/>
                        </a:ln>
                      </wps:spPr>
                      <wps:txbx>
                        <w:txbxContent>
                          <w:p w14:paraId="5D1E1EAC" w14:textId="0D66308F" w:rsidR="00E17C0F" w:rsidRDefault="00E17C0F">
                            <w:r>
                              <w:rPr>
                                <w:noProof/>
                              </w:rPr>
                              <w:drawing>
                                <wp:inline distT="0" distB="0" distL="0" distR="0" wp14:anchorId="32F7570C" wp14:editId="10D51029">
                                  <wp:extent cx="2351405" cy="31565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51405" cy="3156585"/>
                                          </a:xfrm>
                                          <a:prstGeom prst="rect">
                                            <a:avLst/>
                                          </a:prstGeom>
                                          <a:noFill/>
                                          <a:ln>
                                            <a:noFill/>
                                          </a:ln>
                                        </pic:spPr>
                                      </pic:pic>
                                    </a:graphicData>
                                  </a:graphic>
                                </wp:inline>
                              </w:drawing>
                            </w:r>
                          </w:p>
                          <w:p w14:paraId="08236C18" w14:textId="597B09E8" w:rsidR="00E17C0F" w:rsidRPr="00E17C0F" w:rsidRDefault="00E17C0F" w:rsidP="00E17C0F">
                            <w:pPr>
                              <w:jc w:val="left"/>
                              <w:rPr>
                                <w:sz w:val="16"/>
                                <w:szCs w:val="16"/>
                              </w:rPr>
                            </w:pPr>
                            <w:r w:rsidRPr="00E17C0F">
                              <w:rPr>
                                <w:sz w:val="16"/>
                                <w:szCs w:val="16"/>
                              </w:rPr>
                              <w:t xml:space="preserve">Fig </w:t>
                            </w:r>
                            <w:r>
                              <w:rPr>
                                <w:sz w:val="16"/>
                                <w:szCs w:val="16"/>
                              </w:rPr>
                              <w:t>5</w:t>
                            </w:r>
                            <w:r w:rsidRPr="00E17C0F">
                              <w:rPr>
                                <w:sz w:val="16"/>
                                <w:szCs w:val="16"/>
                              </w:rPr>
                              <w:t xml:space="preserve">. Tets Suite </w:t>
                            </w:r>
                            <w:r>
                              <w:rPr>
                                <w:sz w:val="16"/>
                                <w:szCs w:val="16"/>
                              </w:rPr>
                              <w:t>Implementation</w:t>
                            </w:r>
                            <w:r w:rsidRPr="00E17C0F">
                              <w:rPr>
                                <w:sz w:val="16"/>
                                <w:szCs w:val="16"/>
                              </w:rPr>
                              <w:t xml:space="preserve"> Process</w:t>
                            </w:r>
                          </w:p>
                          <w:p w14:paraId="24618956" w14:textId="77777777" w:rsidR="00E17C0F" w:rsidRDefault="00E17C0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CCCE86" id="_x0000_s1027" type="#_x0000_t202" style="position:absolute;left:0;text-align:left;margin-left:7.6pt;margin-top:348.65pt;width:227.55pt;height:290.1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" strokecolor="white [3212]">
                <v:textbox>
                  <w:txbxContent>
                    <w:p w14:paraId="5D1E1EAC" w14:textId="0D66308F" w:rsidR="00E17C0F" w:rsidRDefault="00E17C0F">
                      <w:r>
                        <w:rPr>
                          <w:noProof/>
                        </w:rPr>
                        <w:drawing>
                          <wp:inline distT="0" distB="0" distL="0" distR="0" wp14:anchorId="32F7570C" wp14:editId="10D51029">
                            <wp:extent cx="2351405" cy="31565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51405" cy="3156585"/>
                                    </a:xfrm>
                                    <a:prstGeom prst="rect">
                                      <a:avLst/>
                                    </a:prstGeom>
                                    <a:noFill/>
                                    <a:ln>
                                      <a:noFill/>
                                    </a:ln>
                                  </pic:spPr>
                                </pic:pic>
                              </a:graphicData>
                            </a:graphic>
                          </wp:inline>
                        </w:drawing>
                      </w:r>
                    </w:p>
                    <w:p w14:paraId="08236C18" w14:textId="597B09E8" w:rsidR="00E17C0F" w:rsidRPr="00E17C0F" w:rsidRDefault="00E17C0F" w:rsidP="00E17C0F">
                      <w:pPr>
                        <w:jc w:val="left"/>
                        <w:rPr>
                          <w:sz w:val="16"/>
                          <w:szCs w:val="16"/>
                        </w:rPr>
                      </w:pPr>
                      <w:r w:rsidRPr="00E17C0F">
                        <w:rPr>
                          <w:sz w:val="16"/>
                          <w:szCs w:val="16"/>
                        </w:rPr>
                        <w:t xml:space="preserve">Fig </w:t>
                      </w:r>
                      <w:r>
                        <w:rPr>
                          <w:sz w:val="16"/>
                          <w:szCs w:val="16"/>
                        </w:rPr>
                        <w:t>5</w:t>
                      </w:r>
                      <w:r w:rsidRPr="00E17C0F">
                        <w:rPr>
                          <w:sz w:val="16"/>
                          <w:szCs w:val="16"/>
                        </w:rPr>
                        <w:t xml:space="preserve">. Tets Suite </w:t>
                      </w:r>
                      <w:r>
                        <w:rPr>
                          <w:sz w:val="16"/>
                          <w:szCs w:val="16"/>
                        </w:rPr>
                        <w:t>Implementation</w:t>
                      </w:r>
                      <w:r w:rsidRPr="00E17C0F">
                        <w:rPr>
                          <w:sz w:val="16"/>
                          <w:szCs w:val="16"/>
                        </w:rPr>
                        <w:t xml:space="preserve"> Process</w:t>
                      </w:r>
                    </w:p>
                    <w:p w14:paraId="24618956" w14:textId="77777777" w:rsidR="00E17C0F" w:rsidRDefault="00E17C0F"/>
                  </w:txbxContent>
                </v:textbox>
                <w10:wrap type="square"/>
              </v:shape>
            </w:pict>
          </mc:Fallback>
        </mc:AlternateContent>
      </w:r>
      <w:r>
        <w:rPr>
          <w:noProof/>
        </w:rPr>
        <mc:AlternateContent>
          <mc:Choice Requires="wps">
            <w:drawing>
              <wp:anchor distT="45720" distB="45720" distL="114300" distR="114300" simplePos="0" relativeHeight="251661312" behindDoc="0" locked="0" layoutInCell="1" allowOverlap="1" wp14:anchorId="753A10F7" wp14:editId="52C7FC12">
                <wp:simplePos x="0" y="0"/>
                <wp:positionH relativeFrom="margin">
                  <wp:align>left</wp:align>
                </wp:positionH>
                <wp:positionV relativeFrom="paragraph">
                  <wp:posOffset>530860</wp:posOffset>
                </wp:positionV>
                <wp:extent cx="3505200" cy="3798570"/>
                <wp:effectExtent l="0" t="0" r="0" b="0"/>
                <wp:wrapThrough wrapText="bothSides">
                  <wp:wrapPolygon edited="0">
                    <wp:start x="0" y="0"/>
                    <wp:lineTo x="0" y="21448"/>
                    <wp:lineTo x="21483" y="21448"/>
                    <wp:lineTo x="21483" y="0"/>
                    <wp:lineTo x="0" y="0"/>
                  </wp:wrapPolygon>
                </wp:wrapThrough>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798570"/>
                        </a:xfrm>
                        <a:prstGeom prst="rect">
                          <a:avLst/>
                        </a:prstGeom>
                        <a:solidFill>
                          <a:srgbClr val="FFFFFF"/>
                        </a:solidFill>
                        <a:ln w="9525">
                          <a:noFill/>
                          <a:miter lim="800000"/>
                          <a:headEnd/>
                          <a:tailEnd/>
                        </a:ln>
                      </wps:spPr>
                      <wps:txbx>
                        <w:txbxContent>
                          <w:p w14:paraId="0E51E92E" w14:textId="6A72165E" w:rsidR="00E17C0F" w:rsidRDefault="00E17C0F" w:rsidP="00E17C0F">
                            <w:pPr>
                              <w:jc w:val="left"/>
                              <w:rPr>
                                <w:rStyle w:val="NormalTok"/>
                                <w:sz w:val="16"/>
                                <w:szCs w:val="16"/>
                              </w:rPr>
                            </w:pPr>
                            <w:r w:rsidRPr="00E17C0F">
                              <w:rPr>
                                <w:rStyle w:val="ImportTok"/>
                                <w:sz w:val="16"/>
                                <w:szCs w:val="16"/>
                              </w:rPr>
                              <w:t>from</w:t>
                            </w:r>
                            <w:r w:rsidRPr="00E17C0F">
                              <w:rPr>
                                <w:rStyle w:val="NormalTok"/>
                                <w:sz w:val="16"/>
                                <w:szCs w:val="16"/>
                              </w:rPr>
                              <w:t xml:space="preserve"> locust </w:t>
                            </w:r>
                            <w:r w:rsidRPr="00E17C0F">
                              <w:rPr>
                                <w:rStyle w:val="ImportTok"/>
                                <w:sz w:val="16"/>
                                <w:szCs w:val="16"/>
                              </w:rPr>
                              <w:t>import</w:t>
                            </w:r>
                            <w:r w:rsidRPr="00E17C0F">
                              <w:rPr>
                                <w:rStyle w:val="NormalTok"/>
                                <w:sz w:val="16"/>
                                <w:szCs w:val="16"/>
                              </w:rPr>
                              <w:t xml:space="preserve"> HttpUser, task, between</w:t>
                            </w:r>
                            <w:r w:rsidRPr="00E17C0F">
                              <w:rPr>
                                <w:sz w:val="16"/>
                                <w:szCs w:val="16"/>
                              </w:rPr>
                              <w:br/>
                            </w:r>
                            <w:r w:rsidRPr="00E17C0F">
                              <w:rPr>
                                <w:sz w:val="16"/>
                                <w:szCs w:val="16"/>
                              </w:rPr>
                              <w:br/>
                            </w:r>
                            <w:r w:rsidRPr="00E17C0F">
                              <w:rPr>
                                <w:sz w:val="16"/>
                                <w:szCs w:val="16"/>
                              </w:rPr>
                              <w:br/>
                            </w:r>
                            <w:r w:rsidRPr="00E17C0F">
                              <w:rPr>
                                <w:rStyle w:val="KeywordTok"/>
                                <w:sz w:val="16"/>
                                <w:szCs w:val="16"/>
                              </w:rPr>
                              <w:t>class</w:t>
                            </w:r>
                            <w:r w:rsidRPr="00E17C0F">
                              <w:rPr>
                                <w:rStyle w:val="NormalTok"/>
                                <w:sz w:val="16"/>
                                <w:szCs w:val="16"/>
                              </w:rPr>
                              <w:t xml:space="preserve"> TestCases(HttpUser):</w:t>
                            </w:r>
                            <w:r w:rsidRPr="00E17C0F">
                              <w:rPr>
                                <w:sz w:val="16"/>
                                <w:szCs w:val="16"/>
                              </w:rPr>
                              <w:br/>
                            </w:r>
                            <w:r w:rsidRPr="00E17C0F">
                              <w:rPr>
                                <w:rStyle w:val="NormalTok"/>
                                <w:sz w:val="16"/>
                                <w:szCs w:val="16"/>
                              </w:rPr>
                              <w:t xml:space="preserve">    host </w:t>
                            </w:r>
                            <w:r w:rsidRPr="00E17C0F">
                              <w:rPr>
                                <w:rStyle w:val="OperatorTok"/>
                                <w:sz w:val="16"/>
                                <w:szCs w:val="16"/>
                              </w:rPr>
                              <w:t>=</w:t>
                            </w:r>
                            <w:r w:rsidRPr="00E17C0F">
                              <w:rPr>
                                <w:rStyle w:val="NormalTok"/>
                                <w:sz w:val="16"/>
                                <w:szCs w:val="16"/>
                              </w:rPr>
                              <w:t xml:space="preserve"> </w:t>
                            </w:r>
                            <w:r w:rsidRPr="00E17C0F">
                              <w:rPr>
                                <w:rStyle w:val="StringTok"/>
                                <w:sz w:val="16"/>
                                <w:szCs w:val="16"/>
                              </w:rPr>
                              <w:t>"https://template-blog.herokuapp.com/"</w:t>
                            </w:r>
                            <w:r w:rsidRPr="00E17C0F">
                              <w:rPr>
                                <w:sz w:val="16"/>
                                <w:szCs w:val="16"/>
                              </w:rPr>
                              <w:br/>
                            </w:r>
                            <w:r w:rsidRPr="00E17C0F">
                              <w:rPr>
                                <w:rStyle w:val="NormalTok"/>
                                <w:sz w:val="16"/>
                                <w:szCs w:val="16"/>
                              </w:rPr>
                              <w:t xml:space="preserve">    </w:t>
                            </w:r>
                            <w:r w:rsidRPr="00E17C0F">
                              <w:rPr>
                                <w:rStyle w:val="CommentTok"/>
                                <w:sz w:val="16"/>
                                <w:szCs w:val="16"/>
                              </w:rPr>
                              <w:t># Set the wait time for each user from 1 to 300 seconds</w:t>
                            </w:r>
                            <w:r w:rsidRPr="00E17C0F">
                              <w:rPr>
                                <w:sz w:val="16"/>
                                <w:szCs w:val="16"/>
                              </w:rPr>
                              <w:br/>
                            </w:r>
                            <w:r w:rsidRPr="00E17C0F">
                              <w:rPr>
                                <w:rStyle w:val="NormalTok"/>
                                <w:sz w:val="16"/>
                                <w:szCs w:val="16"/>
                              </w:rPr>
                              <w:t xml:space="preserve">    </w:t>
                            </w:r>
                            <w:r w:rsidRPr="00E17C0F">
                              <w:rPr>
                                <w:rStyle w:val="CommentTok"/>
                                <w:sz w:val="16"/>
                                <w:szCs w:val="16"/>
                              </w:rPr>
                              <w:t># So that each user will be able to navigate and read 1 post or do some comment</w:t>
                            </w:r>
                            <w:r w:rsidRPr="00E17C0F">
                              <w:rPr>
                                <w:sz w:val="16"/>
                                <w:szCs w:val="16"/>
                              </w:rPr>
                              <w:br/>
                            </w:r>
                            <w:r w:rsidRPr="00E17C0F">
                              <w:rPr>
                                <w:rStyle w:val="NormalTok"/>
                                <w:sz w:val="16"/>
                                <w:szCs w:val="16"/>
                              </w:rPr>
                              <w:t xml:space="preserve">    wait_time </w:t>
                            </w:r>
                            <w:r w:rsidRPr="00E17C0F">
                              <w:rPr>
                                <w:rStyle w:val="OperatorTok"/>
                                <w:sz w:val="16"/>
                                <w:szCs w:val="16"/>
                              </w:rPr>
                              <w:t>=</w:t>
                            </w:r>
                            <w:r w:rsidRPr="00E17C0F">
                              <w:rPr>
                                <w:rStyle w:val="NormalTok"/>
                                <w:sz w:val="16"/>
                                <w:szCs w:val="16"/>
                              </w:rPr>
                              <w:t xml:space="preserve"> between(</w:t>
                            </w:r>
                            <w:r w:rsidRPr="00E17C0F">
                              <w:rPr>
                                <w:rStyle w:val="DecValTok"/>
                                <w:sz w:val="16"/>
                                <w:szCs w:val="16"/>
                              </w:rPr>
                              <w:t>1</w:t>
                            </w:r>
                            <w:r w:rsidRPr="00E17C0F">
                              <w:rPr>
                                <w:rStyle w:val="NormalTok"/>
                                <w:sz w:val="16"/>
                                <w:szCs w:val="16"/>
                              </w:rPr>
                              <w:t xml:space="preserve">, </w:t>
                            </w:r>
                            <w:r w:rsidRPr="00E17C0F">
                              <w:rPr>
                                <w:rStyle w:val="DecValTok"/>
                                <w:sz w:val="16"/>
                                <w:szCs w:val="16"/>
                              </w:rPr>
                              <w:t>300</w:t>
                            </w:r>
                            <w:r w:rsidRPr="00E17C0F">
                              <w:rPr>
                                <w:rStyle w:val="NormalTok"/>
                                <w:sz w:val="16"/>
                                <w:szCs w:val="16"/>
                              </w:rPr>
                              <w:t>)</w:t>
                            </w:r>
                            <w:r w:rsidRPr="00E17C0F">
                              <w:rPr>
                                <w:sz w:val="16"/>
                                <w:szCs w:val="16"/>
                              </w:rPr>
                              <w:br/>
                            </w:r>
                            <w:r w:rsidRPr="00E17C0F">
                              <w:rPr>
                                <w:rStyle w:val="NormalTok"/>
                                <w:sz w:val="16"/>
                                <w:szCs w:val="16"/>
                              </w:rPr>
                              <w:t xml:space="preserve">    </w:t>
                            </w:r>
                            <w:r w:rsidRPr="00E17C0F">
                              <w:rPr>
                                <w:sz w:val="16"/>
                                <w:szCs w:val="16"/>
                              </w:rPr>
                              <w:br/>
                            </w:r>
                            <w:r w:rsidRPr="00E17C0F">
                              <w:rPr>
                                <w:rStyle w:val="NormalTok"/>
                                <w:sz w:val="16"/>
                                <w:szCs w:val="16"/>
                              </w:rPr>
                              <w:t xml:space="preserve">    </w:t>
                            </w:r>
                            <w:r w:rsidRPr="00E17C0F">
                              <w:rPr>
                                <w:rStyle w:val="CommentTok"/>
                                <w:sz w:val="16"/>
                                <w:szCs w:val="16"/>
                              </w:rPr>
                              <w:t># When a user in login the user</w:t>
                            </w:r>
                            <w:r w:rsidRPr="00E17C0F">
                              <w:rPr>
                                <w:sz w:val="16"/>
                                <w:szCs w:val="16"/>
                              </w:rPr>
                              <w:br/>
                            </w:r>
                            <w:r w:rsidRPr="00E17C0F">
                              <w:rPr>
                                <w:rStyle w:val="NormalTok"/>
                                <w:sz w:val="16"/>
                                <w:szCs w:val="16"/>
                              </w:rPr>
                              <w:t xml:space="preserve">    </w:t>
                            </w:r>
                            <w:r w:rsidRPr="00E17C0F">
                              <w:rPr>
                                <w:rStyle w:val="KeywordTok"/>
                                <w:sz w:val="16"/>
                                <w:szCs w:val="16"/>
                              </w:rPr>
                              <w:t>def</w:t>
                            </w:r>
                            <w:r w:rsidRPr="00E17C0F">
                              <w:rPr>
                                <w:rStyle w:val="NormalTok"/>
                                <w:sz w:val="16"/>
                                <w:szCs w:val="16"/>
                              </w:rPr>
                              <w:t xml:space="preserve"> on_start(</w:t>
                            </w:r>
                            <w:r w:rsidRPr="00E17C0F">
                              <w:rPr>
                                <w:rStyle w:val="VariableTok"/>
                                <w:sz w:val="16"/>
                                <w:szCs w:val="16"/>
                              </w:rPr>
                              <w:t>self</w:t>
                            </w:r>
                            <w:r w:rsidRPr="00E17C0F">
                              <w:rPr>
                                <w:rStyle w:val="NormalTok"/>
                                <w:sz w:val="16"/>
                                <w:szCs w:val="16"/>
                              </w:rPr>
                              <w:t>):</w:t>
                            </w:r>
                            <w:r w:rsidRPr="00E17C0F">
                              <w:rPr>
                                <w:sz w:val="16"/>
                                <w:szCs w:val="16"/>
                              </w:rPr>
                              <w:br/>
                            </w:r>
                            <w:r w:rsidRPr="00E17C0F">
                              <w:rPr>
                                <w:rStyle w:val="NormalTok"/>
                                <w:sz w:val="16"/>
                                <w:szCs w:val="16"/>
                              </w:rPr>
                              <w:t xml:space="preserve">        </w:t>
                            </w:r>
                            <w:r w:rsidRPr="00E17C0F">
                              <w:rPr>
                                <w:rStyle w:val="VariableTok"/>
                                <w:sz w:val="16"/>
                                <w:szCs w:val="16"/>
                              </w:rPr>
                              <w:t>self</w:t>
                            </w:r>
                            <w:r w:rsidRPr="00E17C0F">
                              <w:rPr>
                                <w:rStyle w:val="NormalTok"/>
                                <w:sz w:val="16"/>
                                <w:szCs w:val="16"/>
                              </w:rPr>
                              <w:t>.client.post(</w:t>
                            </w:r>
                            <w:r w:rsidRPr="00E17C0F">
                              <w:rPr>
                                <w:rStyle w:val="StringTok"/>
                                <w:sz w:val="16"/>
                                <w:szCs w:val="16"/>
                              </w:rPr>
                              <w:t>"/login"</w:t>
                            </w:r>
                            <w:r w:rsidRPr="00E17C0F">
                              <w:rPr>
                                <w:rStyle w:val="NormalTok"/>
                                <w:sz w:val="16"/>
                                <w:szCs w:val="16"/>
                              </w:rPr>
                              <w:t>, json</w:t>
                            </w:r>
                            <w:r w:rsidRPr="00E17C0F">
                              <w:rPr>
                                <w:rStyle w:val="OperatorTok"/>
                                <w:sz w:val="16"/>
                                <w:szCs w:val="16"/>
                              </w:rPr>
                              <w:t>=</w:t>
                            </w:r>
                            <w:r w:rsidRPr="00E17C0F">
                              <w:rPr>
                                <w:rStyle w:val="NormalTok"/>
                                <w:sz w:val="16"/>
                                <w:szCs w:val="16"/>
                              </w:rPr>
                              <w:t>{</w:t>
                            </w:r>
                            <w:r w:rsidRPr="00E17C0F">
                              <w:rPr>
                                <w:rStyle w:val="StringTok"/>
                                <w:sz w:val="16"/>
                                <w:szCs w:val="16"/>
                              </w:rPr>
                              <w:t>"Email"</w:t>
                            </w:r>
                            <w:r w:rsidRPr="00E17C0F">
                              <w:rPr>
                                <w:rStyle w:val="NormalTok"/>
                                <w:sz w:val="16"/>
                                <w:szCs w:val="16"/>
                              </w:rPr>
                              <w:t xml:space="preserve">: </w:t>
                            </w:r>
                            <w:r w:rsidRPr="00E17C0F">
                              <w:rPr>
                                <w:rStyle w:val="StringTok"/>
                                <w:sz w:val="16"/>
                                <w:szCs w:val="16"/>
                              </w:rPr>
                              <w:t>"jackyhuynh87@gmail.com"</w:t>
                            </w:r>
                            <w:r w:rsidRPr="00E17C0F">
                              <w:rPr>
                                <w:rStyle w:val="NormalTok"/>
                                <w:sz w:val="16"/>
                                <w:szCs w:val="16"/>
                              </w:rPr>
                              <w:t xml:space="preserve">, </w:t>
                            </w:r>
                            <w:r w:rsidRPr="00E17C0F">
                              <w:rPr>
                                <w:rStyle w:val="StringTok"/>
                                <w:sz w:val="16"/>
                                <w:szCs w:val="16"/>
                              </w:rPr>
                              <w:t>"Password"</w:t>
                            </w:r>
                            <w:r w:rsidRPr="00E17C0F">
                              <w:rPr>
                                <w:rStyle w:val="NormalTok"/>
                                <w:sz w:val="16"/>
                                <w:szCs w:val="16"/>
                              </w:rPr>
                              <w:t>:</w:t>
                            </w:r>
                            <w:r w:rsidRPr="00E17C0F">
                              <w:rPr>
                                <w:rStyle w:val="StringTok"/>
                                <w:sz w:val="16"/>
                                <w:szCs w:val="16"/>
                              </w:rPr>
                              <w:t>"1234"</w:t>
                            </w:r>
                            <w:r w:rsidRPr="00E17C0F">
                              <w:rPr>
                                <w:rStyle w:val="NormalTok"/>
                                <w:sz w:val="16"/>
                                <w:szCs w:val="16"/>
                              </w:rPr>
                              <w:t>})</w:t>
                            </w:r>
                            <w:r w:rsidRPr="00E17C0F">
                              <w:rPr>
                                <w:sz w:val="16"/>
                                <w:szCs w:val="16"/>
                              </w:rPr>
                              <w:br/>
                            </w:r>
                            <w:r w:rsidRPr="00E17C0F">
                              <w:rPr>
                                <w:sz w:val="16"/>
                                <w:szCs w:val="16"/>
                              </w:rPr>
                              <w:br/>
                            </w:r>
                            <w:r w:rsidRPr="00E17C0F">
                              <w:rPr>
                                <w:rStyle w:val="NormalTok"/>
                                <w:sz w:val="16"/>
                                <w:szCs w:val="16"/>
                              </w:rPr>
                              <w:t xml:space="preserve">    </w:t>
                            </w:r>
                            <w:r w:rsidRPr="00E17C0F">
                              <w:rPr>
                                <w:rStyle w:val="CommentTok"/>
                                <w:sz w:val="16"/>
                                <w:szCs w:val="16"/>
                              </w:rPr>
                              <w:t># task number 1 is to navigate to the contact page (and stay there for 40 seconds)</w:t>
                            </w:r>
                            <w:r w:rsidRPr="00E17C0F">
                              <w:rPr>
                                <w:sz w:val="16"/>
                                <w:szCs w:val="16"/>
                              </w:rPr>
                              <w:br/>
                            </w:r>
                            <w:r w:rsidRPr="00E17C0F">
                              <w:rPr>
                                <w:rStyle w:val="NormalTok"/>
                                <w:sz w:val="16"/>
                                <w:szCs w:val="16"/>
                              </w:rPr>
                              <w:t xml:space="preserve">    </w:t>
                            </w:r>
                            <w:r w:rsidRPr="00E17C0F">
                              <w:rPr>
                                <w:rStyle w:val="AttributeTok"/>
                                <w:sz w:val="16"/>
                                <w:szCs w:val="16"/>
                              </w:rPr>
                              <w:t>@task</w:t>
                            </w:r>
                            <w:r w:rsidRPr="00E17C0F">
                              <w:rPr>
                                <w:rStyle w:val="NormalTok"/>
                                <w:sz w:val="16"/>
                                <w:szCs w:val="16"/>
                              </w:rPr>
                              <w:t>(</w:t>
                            </w:r>
                            <w:r w:rsidRPr="00E17C0F">
                              <w:rPr>
                                <w:rStyle w:val="DecValTok"/>
                                <w:sz w:val="16"/>
                                <w:szCs w:val="16"/>
                              </w:rPr>
                              <w:t>10</w:t>
                            </w:r>
                            <w:r w:rsidRPr="00E17C0F">
                              <w:rPr>
                                <w:rStyle w:val="NormalTok"/>
                                <w:sz w:val="16"/>
                                <w:szCs w:val="16"/>
                              </w:rPr>
                              <w:t>)</w:t>
                            </w:r>
                            <w:r w:rsidRPr="00E17C0F">
                              <w:rPr>
                                <w:sz w:val="16"/>
                                <w:szCs w:val="16"/>
                              </w:rPr>
                              <w:br/>
                            </w:r>
                            <w:r w:rsidRPr="00E17C0F">
                              <w:rPr>
                                <w:rStyle w:val="NormalTok"/>
                                <w:sz w:val="16"/>
                                <w:szCs w:val="16"/>
                              </w:rPr>
                              <w:t xml:space="preserve">    </w:t>
                            </w:r>
                            <w:r w:rsidRPr="00E17C0F">
                              <w:rPr>
                                <w:rStyle w:val="KeywordTok"/>
                                <w:sz w:val="16"/>
                                <w:szCs w:val="16"/>
                              </w:rPr>
                              <w:t>def</w:t>
                            </w:r>
                            <w:r w:rsidRPr="00E17C0F">
                              <w:rPr>
                                <w:rStyle w:val="NormalTok"/>
                                <w:sz w:val="16"/>
                                <w:szCs w:val="16"/>
                              </w:rPr>
                              <w:t xml:space="preserve"> visit_contact(</w:t>
                            </w:r>
                            <w:r w:rsidRPr="00E17C0F">
                              <w:rPr>
                                <w:rStyle w:val="VariableTok"/>
                                <w:sz w:val="16"/>
                                <w:szCs w:val="16"/>
                              </w:rPr>
                              <w:t>self</w:t>
                            </w:r>
                            <w:r w:rsidRPr="00E17C0F">
                              <w:rPr>
                                <w:rStyle w:val="NormalTok"/>
                                <w:sz w:val="16"/>
                                <w:szCs w:val="16"/>
                              </w:rPr>
                              <w:t>):</w:t>
                            </w:r>
                            <w:r w:rsidRPr="00E17C0F">
                              <w:rPr>
                                <w:sz w:val="16"/>
                                <w:szCs w:val="16"/>
                              </w:rPr>
                              <w:br/>
                            </w:r>
                            <w:r w:rsidRPr="00E17C0F">
                              <w:rPr>
                                <w:rStyle w:val="NormalTok"/>
                                <w:sz w:val="16"/>
                                <w:szCs w:val="16"/>
                              </w:rPr>
                              <w:t xml:space="preserve">        </w:t>
                            </w:r>
                            <w:r w:rsidRPr="00E17C0F">
                              <w:rPr>
                                <w:rStyle w:val="VariableTok"/>
                                <w:sz w:val="16"/>
                                <w:szCs w:val="16"/>
                              </w:rPr>
                              <w:t>self</w:t>
                            </w:r>
                            <w:r w:rsidRPr="00E17C0F">
                              <w:rPr>
                                <w:rStyle w:val="NormalTok"/>
                                <w:sz w:val="16"/>
                                <w:szCs w:val="16"/>
                              </w:rPr>
                              <w:t>.client.get(</w:t>
                            </w:r>
                            <w:r w:rsidRPr="00E17C0F">
                              <w:rPr>
                                <w:rStyle w:val="StringTok"/>
                                <w:sz w:val="16"/>
                                <w:szCs w:val="16"/>
                              </w:rPr>
                              <w:t>"/contact"</w:t>
                            </w:r>
                            <w:r w:rsidRPr="00E17C0F">
                              <w:rPr>
                                <w:rStyle w:val="NormalTok"/>
                                <w:sz w:val="16"/>
                                <w:szCs w:val="16"/>
                              </w:rPr>
                              <w:t>)</w:t>
                            </w:r>
                            <w:r w:rsidRPr="00E17C0F">
                              <w:rPr>
                                <w:sz w:val="16"/>
                                <w:szCs w:val="16"/>
                              </w:rPr>
                              <w:br/>
                            </w:r>
                            <w:r w:rsidRPr="00E17C0F">
                              <w:rPr>
                                <w:sz w:val="16"/>
                                <w:szCs w:val="16"/>
                              </w:rPr>
                              <w:br/>
                            </w:r>
                            <w:r w:rsidRPr="00E17C0F">
                              <w:rPr>
                                <w:rStyle w:val="NormalTok"/>
                                <w:sz w:val="16"/>
                                <w:szCs w:val="16"/>
                              </w:rPr>
                              <w:t xml:space="preserve">    </w:t>
                            </w:r>
                            <w:r w:rsidRPr="00E17C0F">
                              <w:rPr>
                                <w:rStyle w:val="CommentTok"/>
                                <w:sz w:val="16"/>
                                <w:szCs w:val="16"/>
                              </w:rPr>
                              <w:t># after 50 seconds navigate to post 1</w:t>
                            </w:r>
                            <w:r w:rsidRPr="00E17C0F">
                              <w:rPr>
                                <w:sz w:val="16"/>
                                <w:szCs w:val="16"/>
                              </w:rPr>
                              <w:br/>
                            </w:r>
                            <w:r w:rsidRPr="00E17C0F">
                              <w:rPr>
                                <w:rStyle w:val="NormalTok"/>
                                <w:sz w:val="16"/>
                                <w:szCs w:val="16"/>
                              </w:rPr>
                              <w:t xml:space="preserve">    </w:t>
                            </w:r>
                            <w:r w:rsidRPr="00E17C0F">
                              <w:rPr>
                                <w:rStyle w:val="AttributeTok"/>
                                <w:sz w:val="16"/>
                                <w:szCs w:val="16"/>
                              </w:rPr>
                              <w:t>@task</w:t>
                            </w:r>
                            <w:r w:rsidRPr="00E17C0F">
                              <w:rPr>
                                <w:rStyle w:val="NormalTok"/>
                                <w:sz w:val="16"/>
                                <w:szCs w:val="16"/>
                              </w:rPr>
                              <w:t>(</w:t>
                            </w:r>
                            <w:r w:rsidRPr="00E17C0F">
                              <w:rPr>
                                <w:rStyle w:val="DecValTok"/>
                                <w:sz w:val="16"/>
                                <w:szCs w:val="16"/>
                              </w:rPr>
                              <w:t>50</w:t>
                            </w:r>
                            <w:r w:rsidRPr="00E17C0F">
                              <w:rPr>
                                <w:rStyle w:val="NormalTok"/>
                                <w:sz w:val="16"/>
                                <w:szCs w:val="16"/>
                              </w:rPr>
                              <w:t>)</w:t>
                            </w:r>
                            <w:r w:rsidRPr="00E17C0F">
                              <w:rPr>
                                <w:sz w:val="16"/>
                                <w:szCs w:val="16"/>
                              </w:rPr>
                              <w:br/>
                            </w:r>
                            <w:r w:rsidRPr="00E17C0F">
                              <w:rPr>
                                <w:rStyle w:val="NormalTok"/>
                                <w:sz w:val="16"/>
                                <w:szCs w:val="16"/>
                              </w:rPr>
                              <w:t xml:space="preserve">    </w:t>
                            </w:r>
                            <w:r w:rsidRPr="00E17C0F">
                              <w:rPr>
                                <w:rStyle w:val="KeywordTok"/>
                                <w:sz w:val="16"/>
                                <w:szCs w:val="16"/>
                              </w:rPr>
                              <w:t>def</w:t>
                            </w:r>
                            <w:r w:rsidRPr="00E17C0F">
                              <w:rPr>
                                <w:rStyle w:val="NormalTok"/>
                                <w:sz w:val="16"/>
                                <w:szCs w:val="16"/>
                              </w:rPr>
                              <w:t xml:space="preserve"> visit_post_1(</w:t>
                            </w:r>
                            <w:r w:rsidRPr="00E17C0F">
                              <w:rPr>
                                <w:rStyle w:val="VariableTok"/>
                                <w:sz w:val="16"/>
                                <w:szCs w:val="16"/>
                              </w:rPr>
                              <w:t>self</w:t>
                            </w:r>
                            <w:r w:rsidRPr="00E17C0F">
                              <w:rPr>
                                <w:rStyle w:val="NormalTok"/>
                                <w:sz w:val="16"/>
                                <w:szCs w:val="16"/>
                              </w:rPr>
                              <w:t>):</w:t>
                            </w:r>
                            <w:r w:rsidRPr="00E17C0F">
                              <w:rPr>
                                <w:sz w:val="16"/>
                                <w:szCs w:val="16"/>
                              </w:rPr>
                              <w:br/>
                            </w:r>
                            <w:r w:rsidRPr="00E17C0F">
                              <w:rPr>
                                <w:rStyle w:val="NormalTok"/>
                                <w:sz w:val="16"/>
                                <w:szCs w:val="16"/>
                              </w:rPr>
                              <w:t xml:space="preserve">        </w:t>
                            </w:r>
                            <w:r w:rsidRPr="00E17C0F">
                              <w:rPr>
                                <w:rStyle w:val="VariableTok"/>
                                <w:sz w:val="16"/>
                                <w:szCs w:val="16"/>
                              </w:rPr>
                              <w:t>self</w:t>
                            </w:r>
                            <w:r w:rsidRPr="00E17C0F">
                              <w:rPr>
                                <w:rStyle w:val="NormalTok"/>
                                <w:sz w:val="16"/>
                                <w:szCs w:val="16"/>
                              </w:rPr>
                              <w:t>. client.get(</w:t>
                            </w:r>
                            <w:r w:rsidRPr="00E17C0F">
                              <w:rPr>
                                <w:rStyle w:val="StringTok"/>
                                <w:sz w:val="16"/>
                                <w:szCs w:val="16"/>
                              </w:rPr>
                              <w:t>"/post/1"</w:t>
                            </w:r>
                            <w:r w:rsidRPr="00E17C0F">
                              <w:rPr>
                                <w:rStyle w:val="NormalTok"/>
                                <w:sz w:val="16"/>
                                <w:szCs w:val="16"/>
                              </w:rPr>
                              <w:t>)</w:t>
                            </w:r>
                          </w:p>
                          <w:p w14:paraId="4BB3D6A9" w14:textId="77777777" w:rsidR="00E17C0F" w:rsidRDefault="00E17C0F" w:rsidP="00E17C0F">
                            <w:pPr>
                              <w:jc w:val="left"/>
                              <w:rPr>
                                <w:rStyle w:val="NormalTok"/>
                                <w:sz w:val="16"/>
                                <w:szCs w:val="16"/>
                              </w:rPr>
                            </w:pPr>
                          </w:p>
                          <w:p w14:paraId="0E0C8098" w14:textId="7CAB1E3C" w:rsidR="00E17C0F" w:rsidRPr="00E17C0F" w:rsidRDefault="00E17C0F" w:rsidP="00E17C0F">
                            <w:pPr>
                              <w:jc w:val="left"/>
                              <w:rPr>
                                <w:sz w:val="16"/>
                                <w:szCs w:val="16"/>
                              </w:rPr>
                            </w:pPr>
                            <w:r>
                              <w:rPr>
                                <w:sz w:val="16"/>
                                <w:szCs w:val="16"/>
                              </w:rPr>
                              <w:t>Fig 4. Locust Performance Test Script for Blog Template (locust_test.p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3A10F7" id="_x0000_s1028" type="#_x0000_t202" style="position:absolute;left:0;text-align:left;margin-left:0;margin-top:41.8pt;width:276pt;height:299.1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" stroked="f">
                <v:textbox>
                  <w:txbxContent>
                    <w:p w14:paraId="0E51E92E" w14:textId="6A72165E" w:rsidR="00E17C0F" w:rsidRDefault="00E17C0F" w:rsidP="00E17C0F">
                      <w:pPr>
                        <w:jc w:val="left"/>
                        <w:rPr>
                          <w:rStyle w:val="NormalTok"/>
                          <w:sz w:val="16"/>
                          <w:szCs w:val="16"/>
                        </w:rPr>
                      </w:pPr>
                      <w:r w:rsidRPr="00E17C0F">
                        <w:rPr>
                          <w:rStyle w:val="ImportTok"/>
                          <w:sz w:val="16"/>
                          <w:szCs w:val="16"/>
                        </w:rPr>
                        <w:t>from</w:t>
                      </w:r>
                      <w:r w:rsidRPr="00E17C0F">
                        <w:rPr>
                          <w:rStyle w:val="NormalTok"/>
                          <w:sz w:val="16"/>
                          <w:szCs w:val="16"/>
                        </w:rPr>
                        <w:t xml:space="preserve"> locust </w:t>
                      </w:r>
                      <w:r w:rsidRPr="00E17C0F">
                        <w:rPr>
                          <w:rStyle w:val="ImportTok"/>
                          <w:sz w:val="16"/>
                          <w:szCs w:val="16"/>
                        </w:rPr>
                        <w:t>import</w:t>
                      </w:r>
                      <w:r w:rsidRPr="00E17C0F">
                        <w:rPr>
                          <w:rStyle w:val="NormalTok"/>
                          <w:sz w:val="16"/>
                          <w:szCs w:val="16"/>
                        </w:rPr>
                        <w:t xml:space="preserve"> HttpUser, task, between</w:t>
                      </w:r>
                      <w:r w:rsidRPr="00E17C0F">
                        <w:rPr>
                          <w:sz w:val="16"/>
                          <w:szCs w:val="16"/>
                        </w:rPr>
                        <w:br/>
                      </w:r>
                      <w:r w:rsidRPr="00E17C0F">
                        <w:rPr>
                          <w:sz w:val="16"/>
                          <w:szCs w:val="16"/>
                        </w:rPr>
                        <w:br/>
                      </w:r>
                      <w:r w:rsidRPr="00E17C0F">
                        <w:rPr>
                          <w:sz w:val="16"/>
                          <w:szCs w:val="16"/>
                        </w:rPr>
                        <w:br/>
                      </w:r>
                      <w:r w:rsidRPr="00E17C0F">
                        <w:rPr>
                          <w:rStyle w:val="KeywordTok"/>
                          <w:sz w:val="16"/>
                          <w:szCs w:val="16"/>
                        </w:rPr>
                        <w:t>class</w:t>
                      </w:r>
                      <w:r w:rsidRPr="00E17C0F">
                        <w:rPr>
                          <w:rStyle w:val="NormalTok"/>
                          <w:sz w:val="16"/>
                          <w:szCs w:val="16"/>
                        </w:rPr>
                        <w:t xml:space="preserve"> TestCases(HttpUser):</w:t>
                      </w:r>
                      <w:r w:rsidRPr="00E17C0F">
                        <w:rPr>
                          <w:sz w:val="16"/>
                          <w:szCs w:val="16"/>
                        </w:rPr>
                        <w:br/>
                      </w:r>
                      <w:r w:rsidRPr="00E17C0F">
                        <w:rPr>
                          <w:rStyle w:val="NormalTok"/>
                          <w:sz w:val="16"/>
                          <w:szCs w:val="16"/>
                        </w:rPr>
                        <w:t xml:space="preserve">    host </w:t>
                      </w:r>
                      <w:r w:rsidRPr="00E17C0F">
                        <w:rPr>
                          <w:rStyle w:val="OperatorTok"/>
                          <w:sz w:val="16"/>
                          <w:szCs w:val="16"/>
                        </w:rPr>
                        <w:t>=</w:t>
                      </w:r>
                      <w:r w:rsidRPr="00E17C0F">
                        <w:rPr>
                          <w:rStyle w:val="NormalTok"/>
                          <w:sz w:val="16"/>
                          <w:szCs w:val="16"/>
                        </w:rPr>
                        <w:t xml:space="preserve"> </w:t>
                      </w:r>
                      <w:r w:rsidRPr="00E17C0F">
                        <w:rPr>
                          <w:rStyle w:val="StringTok"/>
                          <w:sz w:val="16"/>
                          <w:szCs w:val="16"/>
                        </w:rPr>
                        <w:t>"https://template-blog.herokuapp.com/"</w:t>
                      </w:r>
                      <w:r w:rsidRPr="00E17C0F">
                        <w:rPr>
                          <w:sz w:val="16"/>
                          <w:szCs w:val="16"/>
                        </w:rPr>
                        <w:br/>
                      </w:r>
                      <w:r w:rsidRPr="00E17C0F">
                        <w:rPr>
                          <w:rStyle w:val="NormalTok"/>
                          <w:sz w:val="16"/>
                          <w:szCs w:val="16"/>
                        </w:rPr>
                        <w:t xml:space="preserve">    </w:t>
                      </w:r>
                      <w:r w:rsidRPr="00E17C0F">
                        <w:rPr>
                          <w:rStyle w:val="CommentTok"/>
                          <w:sz w:val="16"/>
                          <w:szCs w:val="16"/>
                        </w:rPr>
                        <w:t># Set the wait time for each user from 1 to 300 seconds</w:t>
                      </w:r>
                      <w:r w:rsidRPr="00E17C0F">
                        <w:rPr>
                          <w:sz w:val="16"/>
                          <w:szCs w:val="16"/>
                        </w:rPr>
                        <w:br/>
                      </w:r>
                      <w:r w:rsidRPr="00E17C0F">
                        <w:rPr>
                          <w:rStyle w:val="NormalTok"/>
                          <w:sz w:val="16"/>
                          <w:szCs w:val="16"/>
                        </w:rPr>
                        <w:t xml:space="preserve">    </w:t>
                      </w:r>
                      <w:r w:rsidRPr="00E17C0F">
                        <w:rPr>
                          <w:rStyle w:val="CommentTok"/>
                          <w:sz w:val="16"/>
                          <w:szCs w:val="16"/>
                        </w:rPr>
                        <w:t># So that each user will be able to navigate and read 1 post or do some comment</w:t>
                      </w:r>
                      <w:r w:rsidRPr="00E17C0F">
                        <w:rPr>
                          <w:sz w:val="16"/>
                          <w:szCs w:val="16"/>
                        </w:rPr>
                        <w:br/>
                      </w:r>
                      <w:r w:rsidRPr="00E17C0F">
                        <w:rPr>
                          <w:rStyle w:val="NormalTok"/>
                          <w:sz w:val="16"/>
                          <w:szCs w:val="16"/>
                        </w:rPr>
                        <w:t xml:space="preserve">    wait_time </w:t>
                      </w:r>
                      <w:r w:rsidRPr="00E17C0F">
                        <w:rPr>
                          <w:rStyle w:val="OperatorTok"/>
                          <w:sz w:val="16"/>
                          <w:szCs w:val="16"/>
                        </w:rPr>
                        <w:t>=</w:t>
                      </w:r>
                      <w:r w:rsidRPr="00E17C0F">
                        <w:rPr>
                          <w:rStyle w:val="NormalTok"/>
                          <w:sz w:val="16"/>
                          <w:szCs w:val="16"/>
                        </w:rPr>
                        <w:t xml:space="preserve"> between(</w:t>
                      </w:r>
                      <w:r w:rsidRPr="00E17C0F">
                        <w:rPr>
                          <w:rStyle w:val="DecValTok"/>
                          <w:sz w:val="16"/>
                          <w:szCs w:val="16"/>
                        </w:rPr>
                        <w:t>1</w:t>
                      </w:r>
                      <w:r w:rsidRPr="00E17C0F">
                        <w:rPr>
                          <w:rStyle w:val="NormalTok"/>
                          <w:sz w:val="16"/>
                          <w:szCs w:val="16"/>
                        </w:rPr>
                        <w:t xml:space="preserve">, </w:t>
                      </w:r>
                      <w:r w:rsidRPr="00E17C0F">
                        <w:rPr>
                          <w:rStyle w:val="DecValTok"/>
                          <w:sz w:val="16"/>
                          <w:szCs w:val="16"/>
                        </w:rPr>
                        <w:t>300</w:t>
                      </w:r>
                      <w:r w:rsidRPr="00E17C0F">
                        <w:rPr>
                          <w:rStyle w:val="NormalTok"/>
                          <w:sz w:val="16"/>
                          <w:szCs w:val="16"/>
                        </w:rPr>
                        <w:t>)</w:t>
                      </w:r>
                      <w:r w:rsidRPr="00E17C0F">
                        <w:rPr>
                          <w:sz w:val="16"/>
                          <w:szCs w:val="16"/>
                        </w:rPr>
                        <w:br/>
                      </w:r>
                      <w:r w:rsidRPr="00E17C0F">
                        <w:rPr>
                          <w:rStyle w:val="NormalTok"/>
                          <w:sz w:val="16"/>
                          <w:szCs w:val="16"/>
                        </w:rPr>
                        <w:t xml:space="preserve">    </w:t>
                      </w:r>
                      <w:r w:rsidRPr="00E17C0F">
                        <w:rPr>
                          <w:sz w:val="16"/>
                          <w:szCs w:val="16"/>
                        </w:rPr>
                        <w:br/>
                      </w:r>
                      <w:r w:rsidRPr="00E17C0F">
                        <w:rPr>
                          <w:rStyle w:val="NormalTok"/>
                          <w:sz w:val="16"/>
                          <w:szCs w:val="16"/>
                        </w:rPr>
                        <w:t xml:space="preserve">    </w:t>
                      </w:r>
                      <w:r w:rsidRPr="00E17C0F">
                        <w:rPr>
                          <w:rStyle w:val="CommentTok"/>
                          <w:sz w:val="16"/>
                          <w:szCs w:val="16"/>
                        </w:rPr>
                        <w:t># When a user in login the user</w:t>
                      </w:r>
                      <w:r w:rsidRPr="00E17C0F">
                        <w:rPr>
                          <w:sz w:val="16"/>
                          <w:szCs w:val="16"/>
                        </w:rPr>
                        <w:br/>
                      </w:r>
                      <w:r w:rsidRPr="00E17C0F">
                        <w:rPr>
                          <w:rStyle w:val="NormalTok"/>
                          <w:sz w:val="16"/>
                          <w:szCs w:val="16"/>
                        </w:rPr>
                        <w:t xml:space="preserve">    </w:t>
                      </w:r>
                      <w:r w:rsidRPr="00E17C0F">
                        <w:rPr>
                          <w:rStyle w:val="KeywordTok"/>
                          <w:sz w:val="16"/>
                          <w:szCs w:val="16"/>
                        </w:rPr>
                        <w:t>def</w:t>
                      </w:r>
                      <w:r w:rsidRPr="00E17C0F">
                        <w:rPr>
                          <w:rStyle w:val="NormalTok"/>
                          <w:sz w:val="16"/>
                          <w:szCs w:val="16"/>
                        </w:rPr>
                        <w:t xml:space="preserve"> on_start(</w:t>
                      </w:r>
                      <w:r w:rsidRPr="00E17C0F">
                        <w:rPr>
                          <w:rStyle w:val="VariableTok"/>
                          <w:sz w:val="16"/>
                          <w:szCs w:val="16"/>
                        </w:rPr>
                        <w:t>self</w:t>
                      </w:r>
                      <w:r w:rsidRPr="00E17C0F">
                        <w:rPr>
                          <w:rStyle w:val="NormalTok"/>
                          <w:sz w:val="16"/>
                          <w:szCs w:val="16"/>
                        </w:rPr>
                        <w:t>):</w:t>
                      </w:r>
                      <w:r w:rsidRPr="00E17C0F">
                        <w:rPr>
                          <w:sz w:val="16"/>
                          <w:szCs w:val="16"/>
                        </w:rPr>
                        <w:br/>
                      </w:r>
                      <w:r w:rsidRPr="00E17C0F">
                        <w:rPr>
                          <w:rStyle w:val="NormalTok"/>
                          <w:sz w:val="16"/>
                          <w:szCs w:val="16"/>
                        </w:rPr>
                        <w:t xml:space="preserve">        </w:t>
                      </w:r>
                      <w:r w:rsidRPr="00E17C0F">
                        <w:rPr>
                          <w:rStyle w:val="VariableTok"/>
                          <w:sz w:val="16"/>
                          <w:szCs w:val="16"/>
                        </w:rPr>
                        <w:t>self</w:t>
                      </w:r>
                      <w:r w:rsidRPr="00E17C0F">
                        <w:rPr>
                          <w:rStyle w:val="NormalTok"/>
                          <w:sz w:val="16"/>
                          <w:szCs w:val="16"/>
                        </w:rPr>
                        <w:t>.client.post(</w:t>
                      </w:r>
                      <w:r w:rsidRPr="00E17C0F">
                        <w:rPr>
                          <w:rStyle w:val="StringTok"/>
                          <w:sz w:val="16"/>
                          <w:szCs w:val="16"/>
                        </w:rPr>
                        <w:t>"/login"</w:t>
                      </w:r>
                      <w:r w:rsidRPr="00E17C0F">
                        <w:rPr>
                          <w:rStyle w:val="NormalTok"/>
                          <w:sz w:val="16"/>
                          <w:szCs w:val="16"/>
                        </w:rPr>
                        <w:t>, json</w:t>
                      </w:r>
                      <w:r w:rsidRPr="00E17C0F">
                        <w:rPr>
                          <w:rStyle w:val="OperatorTok"/>
                          <w:sz w:val="16"/>
                          <w:szCs w:val="16"/>
                        </w:rPr>
                        <w:t>=</w:t>
                      </w:r>
                      <w:r w:rsidRPr="00E17C0F">
                        <w:rPr>
                          <w:rStyle w:val="NormalTok"/>
                          <w:sz w:val="16"/>
                          <w:szCs w:val="16"/>
                        </w:rPr>
                        <w:t>{</w:t>
                      </w:r>
                      <w:r w:rsidRPr="00E17C0F">
                        <w:rPr>
                          <w:rStyle w:val="StringTok"/>
                          <w:sz w:val="16"/>
                          <w:szCs w:val="16"/>
                        </w:rPr>
                        <w:t>"Email"</w:t>
                      </w:r>
                      <w:r w:rsidRPr="00E17C0F">
                        <w:rPr>
                          <w:rStyle w:val="NormalTok"/>
                          <w:sz w:val="16"/>
                          <w:szCs w:val="16"/>
                        </w:rPr>
                        <w:t xml:space="preserve">: </w:t>
                      </w:r>
                      <w:r w:rsidRPr="00E17C0F">
                        <w:rPr>
                          <w:rStyle w:val="StringTok"/>
                          <w:sz w:val="16"/>
                          <w:szCs w:val="16"/>
                        </w:rPr>
                        <w:t>"jackyhuynh87@gmail.com"</w:t>
                      </w:r>
                      <w:r w:rsidRPr="00E17C0F">
                        <w:rPr>
                          <w:rStyle w:val="NormalTok"/>
                          <w:sz w:val="16"/>
                          <w:szCs w:val="16"/>
                        </w:rPr>
                        <w:t xml:space="preserve">, </w:t>
                      </w:r>
                      <w:r w:rsidRPr="00E17C0F">
                        <w:rPr>
                          <w:rStyle w:val="StringTok"/>
                          <w:sz w:val="16"/>
                          <w:szCs w:val="16"/>
                        </w:rPr>
                        <w:t>"Password"</w:t>
                      </w:r>
                      <w:r w:rsidRPr="00E17C0F">
                        <w:rPr>
                          <w:rStyle w:val="NormalTok"/>
                          <w:sz w:val="16"/>
                          <w:szCs w:val="16"/>
                        </w:rPr>
                        <w:t>:</w:t>
                      </w:r>
                      <w:r w:rsidRPr="00E17C0F">
                        <w:rPr>
                          <w:rStyle w:val="StringTok"/>
                          <w:sz w:val="16"/>
                          <w:szCs w:val="16"/>
                        </w:rPr>
                        <w:t>"1234"</w:t>
                      </w:r>
                      <w:r w:rsidRPr="00E17C0F">
                        <w:rPr>
                          <w:rStyle w:val="NormalTok"/>
                          <w:sz w:val="16"/>
                          <w:szCs w:val="16"/>
                        </w:rPr>
                        <w:t>})</w:t>
                      </w:r>
                      <w:r w:rsidRPr="00E17C0F">
                        <w:rPr>
                          <w:sz w:val="16"/>
                          <w:szCs w:val="16"/>
                        </w:rPr>
                        <w:br/>
                      </w:r>
                      <w:r w:rsidRPr="00E17C0F">
                        <w:rPr>
                          <w:sz w:val="16"/>
                          <w:szCs w:val="16"/>
                        </w:rPr>
                        <w:br/>
                      </w:r>
                      <w:r w:rsidRPr="00E17C0F">
                        <w:rPr>
                          <w:rStyle w:val="NormalTok"/>
                          <w:sz w:val="16"/>
                          <w:szCs w:val="16"/>
                        </w:rPr>
                        <w:t xml:space="preserve">    </w:t>
                      </w:r>
                      <w:r w:rsidRPr="00E17C0F">
                        <w:rPr>
                          <w:rStyle w:val="CommentTok"/>
                          <w:sz w:val="16"/>
                          <w:szCs w:val="16"/>
                        </w:rPr>
                        <w:t># task number 1 is to navigate to the contact page (and stay there for 40 seconds)</w:t>
                      </w:r>
                      <w:r w:rsidRPr="00E17C0F">
                        <w:rPr>
                          <w:sz w:val="16"/>
                          <w:szCs w:val="16"/>
                        </w:rPr>
                        <w:br/>
                      </w:r>
                      <w:r w:rsidRPr="00E17C0F">
                        <w:rPr>
                          <w:rStyle w:val="NormalTok"/>
                          <w:sz w:val="16"/>
                          <w:szCs w:val="16"/>
                        </w:rPr>
                        <w:t xml:space="preserve">    </w:t>
                      </w:r>
                      <w:r w:rsidRPr="00E17C0F">
                        <w:rPr>
                          <w:rStyle w:val="AttributeTok"/>
                          <w:sz w:val="16"/>
                          <w:szCs w:val="16"/>
                        </w:rPr>
                        <w:t>@task</w:t>
                      </w:r>
                      <w:r w:rsidRPr="00E17C0F">
                        <w:rPr>
                          <w:rStyle w:val="NormalTok"/>
                          <w:sz w:val="16"/>
                          <w:szCs w:val="16"/>
                        </w:rPr>
                        <w:t>(</w:t>
                      </w:r>
                      <w:r w:rsidRPr="00E17C0F">
                        <w:rPr>
                          <w:rStyle w:val="DecValTok"/>
                          <w:sz w:val="16"/>
                          <w:szCs w:val="16"/>
                        </w:rPr>
                        <w:t>10</w:t>
                      </w:r>
                      <w:r w:rsidRPr="00E17C0F">
                        <w:rPr>
                          <w:rStyle w:val="NormalTok"/>
                          <w:sz w:val="16"/>
                          <w:szCs w:val="16"/>
                        </w:rPr>
                        <w:t>)</w:t>
                      </w:r>
                      <w:r w:rsidRPr="00E17C0F">
                        <w:rPr>
                          <w:sz w:val="16"/>
                          <w:szCs w:val="16"/>
                        </w:rPr>
                        <w:br/>
                      </w:r>
                      <w:r w:rsidRPr="00E17C0F">
                        <w:rPr>
                          <w:rStyle w:val="NormalTok"/>
                          <w:sz w:val="16"/>
                          <w:szCs w:val="16"/>
                        </w:rPr>
                        <w:t xml:space="preserve">    </w:t>
                      </w:r>
                      <w:r w:rsidRPr="00E17C0F">
                        <w:rPr>
                          <w:rStyle w:val="KeywordTok"/>
                          <w:sz w:val="16"/>
                          <w:szCs w:val="16"/>
                        </w:rPr>
                        <w:t>def</w:t>
                      </w:r>
                      <w:r w:rsidRPr="00E17C0F">
                        <w:rPr>
                          <w:rStyle w:val="NormalTok"/>
                          <w:sz w:val="16"/>
                          <w:szCs w:val="16"/>
                        </w:rPr>
                        <w:t xml:space="preserve"> visit_contact(</w:t>
                      </w:r>
                      <w:r w:rsidRPr="00E17C0F">
                        <w:rPr>
                          <w:rStyle w:val="VariableTok"/>
                          <w:sz w:val="16"/>
                          <w:szCs w:val="16"/>
                        </w:rPr>
                        <w:t>self</w:t>
                      </w:r>
                      <w:r w:rsidRPr="00E17C0F">
                        <w:rPr>
                          <w:rStyle w:val="NormalTok"/>
                          <w:sz w:val="16"/>
                          <w:szCs w:val="16"/>
                        </w:rPr>
                        <w:t>):</w:t>
                      </w:r>
                      <w:r w:rsidRPr="00E17C0F">
                        <w:rPr>
                          <w:sz w:val="16"/>
                          <w:szCs w:val="16"/>
                        </w:rPr>
                        <w:br/>
                      </w:r>
                      <w:r w:rsidRPr="00E17C0F">
                        <w:rPr>
                          <w:rStyle w:val="NormalTok"/>
                          <w:sz w:val="16"/>
                          <w:szCs w:val="16"/>
                        </w:rPr>
                        <w:t xml:space="preserve">        </w:t>
                      </w:r>
                      <w:r w:rsidRPr="00E17C0F">
                        <w:rPr>
                          <w:rStyle w:val="VariableTok"/>
                          <w:sz w:val="16"/>
                          <w:szCs w:val="16"/>
                        </w:rPr>
                        <w:t>self</w:t>
                      </w:r>
                      <w:r w:rsidRPr="00E17C0F">
                        <w:rPr>
                          <w:rStyle w:val="NormalTok"/>
                          <w:sz w:val="16"/>
                          <w:szCs w:val="16"/>
                        </w:rPr>
                        <w:t>.client.get(</w:t>
                      </w:r>
                      <w:r w:rsidRPr="00E17C0F">
                        <w:rPr>
                          <w:rStyle w:val="StringTok"/>
                          <w:sz w:val="16"/>
                          <w:szCs w:val="16"/>
                        </w:rPr>
                        <w:t>"/contact"</w:t>
                      </w:r>
                      <w:r w:rsidRPr="00E17C0F">
                        <w:rPr>
                          <w:rStyle w:val="NormalTok"/>
                          <w:sz w:val="16"/>
                          <w:szCs w:val="16"/>
                        </w:rPr>
                        <w:t>)</w:t>
                      </w:r>
                      <w:r w:rsidRPr="00E17C0F">
                        <w:rPr>
                          <w:sz w:val="16"/>
                          <w:szCs w:val="16"/>
                        </w:rPr>
                        <w:br/>
                      </w:r>
                      <w:r w:rsidRPr="00E17C0F">
                        <w:rPr>
                          <w:sz w:val="16"/>
                          <w:szCs w:val="16"/>
                        </w:rPr>
                        <w:br/>
                      </w:r>
                      <w:r w:rsidRPr="00E17C0F">
                        <w:rPr>
                          <w:rStyle w:val="NormalTok"/>
                          <w:sz w:val="16"/>
                          <w:szCs w:val="16"/>
                        </w:rPr>
                        <w:t xml:space="preserve">    </w:t>
                      </w:r>
                      <w:r w:rsidRPr="00E17C0F">
                        <w:rPr>
                          <w:rStyle w:val="CommentTok"/>
                          <w:sz w:val="16"/>
                          <w:szCs w:val="16"/>
                        </w:rPr>
                        <w:t># after 50 seconds navigate to post 1</w:t>
                      </w:r>
                      <w:r w:rsidRPr="00E17C0F">
                        <w:rPr>
                          <w:sz w:val="16"/>
                          <w:szCs w:val="16"/>
                        </w:rPr>
                        <w:br/>
                      </w:r>
                      <w:r w:rsidRPr="00E17C0F">
                        <w:rPr>
                          <w:rStyle w:val="NormalTok"/>
                          <w:sz w:val="16"/>
                          <w:szCs w:val="16"/>
                        </w:rPr>
                        <w:t xml:space="preserve">    </w:t>
                      </w:r>
                      <w:r w:rsidRPr="00E17C0F">
                        <w:rPr>
                          <w:rStyle w:val="AttributeTok"/>
                          <w:sz w:val="16"/>
                          <w:szCs w:val="16"/>
                        </w:rPr>
                        <w:t>@task</w:t>
                      </w:r>
                      <w:r w:rsidRPr="00E17C0F">
                        <w:rPr>
                          <w:rStyle w:val="NormalTok"/>
                          <w:sz w:val="16"/>
                          <w:szCs w:val="16"/>
                        </w:rPr>
                        <w:t>(</w:t>
                      </w:r>
                      <w:r w:rsidRPr="00E17C0F">
                        <w:rPr>
                          <w:rStyle w:val="DecValTok"/>
                          <w:sz w:val="16"/>
                          <w:szCs w:val="16"/>
                        </w:rPr>
                        <w:t>50</w:t>
                      </w:r>
                      <w:r w:rsidRPr="00E17C0F">
                        <w:rPr>
                          <w:rStyle w:val="NormalTok"/>
                          <w:sz w:val="16"/>
                          <w:szCs w:val="16"/>
                        </w:rPr>
                        <w:t>)</w:t>
                      </w:r>
                      <w:r w:rsidRPr="00E17C0F">
                        <w:rPr>
                          <w:sz w:val="16"/>
                          <w:szCs w:val="16"/>
                        </w:rPr>
                        <w:br/>
                      </w:r>
                      <w:r w:rsidRPr="00E17C0F">
                        <w:rPr>
                          <w:rStyle w:val="NormalTok"/>
                          <w:sz w:val="16"/>
                          <w:szCs w:val="16"/>
                        </w:rPr>
                        <w:t xml:space="preserve">    </w:t>
                      </w:r>
                      <w:r w:rsidRPr="00E17C0F">
                        <w:rPr>
                          <w:rStyle w:val="KeywordTok"/>
                          <w:sz w:val="16"/>
                          <w:szCs w:val="16"/>
                        </w:rPr>
                        <w:t>def</w:t>
                      </w:r>
                      <w:r w:rsidRPr="00E17C0F">
                        <w:rPr>
                          <w:rStyle w:val="NormalTok"/>
                          <w:sz w:val="16"/>
                          <w:szCs w:val="16"/>
                        </w:rPr>
                        <w:t xml:space="preserve"> visit_post_1(</w:t>
                      </w:r>
                      <w:r w:rsidRPr="00E17C0F">
                        <w:rPr>
                          <w:rStyle w:val="VariableTok"/>
                          <w:sz w:val="16"/>
                          <w:szCs w:val="16"/>
                        </w:rPr>
                        <w:t>self</w:t>
                      </w:r>
                      <w:r w:rsidRPr="00E17C0F">
                        <w:rPr>
                          <w:rStyle w:val="NormalTok"/>
                          <w:sz w:val="16"/>
                          <w:szCs w:val="16"/>
                        </w:rPr>
                        <w:t>):</w:t>
                      </w:r>
                      <w:r w:rsidRPr="00E17C0F">
                        <w:rPr>
                          <w:sz w:val="16"/>
                          <w:szCs w:val="16"/>
                        </w:rPr>
                        <w:br/>
                      </w:r>
                      <w:r w:rsidRPr="00E17C0F">
                        <w:rPr>
                          <w:rStyle w:val="NormalTok"/>
                          <w:sz w:val="16"/>
                          <w:szCs w:val="16"/>
                        </w:rPr>
                        <w:t xml:space="preserve">        </w:t>
                      </w:r>
                      <w:r w:rsidRPr="00E17C0F">
                        <w:rPr>
                          <w:rStyle w:val="VariableTok"/>
                          <w:sz w:val="16"/>
                          <w:szCs w:val="16"/>
                        </w:rPr>
                        <w:t>self</w:t>
                      </w:r>
                      <w:r w:rsidRPr="00E17C0F">
                        <w:rPr>
                          <w:rStyle w:val="NormalTok"/>
                          <w:sz w:val="16"/>
                          <w:szCs w:val="16"/>
                        </w:rPr>
                        <w:t>. client.get(</w:t>
                      </w:r>
                      <w:r w:rsidRPr="00E17C0F">
                        <w:rPr>
                          <w:rStyle w:val="StringTok"/>
                          <w:sz w:val="16"/>
                          <w:szCs w:val="16"/>
                        </w:rPr>
                        <w:t>"/post/1"</w:t>
                      </w:r>
                      <w:r w:rsidRPr="00E17C0F">
                        <w:rPr>
                          <w:rStyle w:val="NormalTok"/>
                          <w:sz w:val="16"/>
                          <w:szCs w:val="16"/>
                        </w:rPr>
                        <w:t>)</w:t>
                      </w:r>
                    </w:p>
                    <w:p w14:paraId="4BB3D6A9" w14:textId="77777777" w:rsidR="00E17C0F" w:rsidRDefault="00E17C0F" w:rsidP="00E17C0F">
                      <w:pPr>
                        <w:jc w:val="left"/>
                        <w:rPr>
                          <w:rStyle w:val="NormalTok"/>
                          <w:sz w:val="16"/>
                          <w:szCs w:val="16"/>
                        </w:rPr>
                      </w:pPr>
                    </w:p>
                    <w:p w14:paraId="0E0C8098" w14:textId="7CAB1E3C" w:rsidR="00E17C0F" w:rsidRPr="00E17C0F" w:rsidRDefault="00E17C0F" w:rsidP="00E17C0F">
                      <w:pPr>
                        <w:jc w:val="left"/>
                        <w:rPr>
                          <w:sz w:val="16"/>
                          <w:szCs w:val="16"/>
                        </w:rPr>
                      </w:pPr>
                      <w:r>
                        <w:rPr>
                          <w:sz w:val="16"/>
                          <w:szCs w:val="16"/>
                        </w:rPr>
                        <w:t>Fig 4. Locust Performance Test Script for Blog Template (locust_test.py)</w:t>
                      </w:r>
                    </w:p>
                  </w:txbxContent>
                </v:textbox>
                <w10:wrap type="through" anchorx="margin"/>
              </v:shape>
            </w:pict>
          </mc:Fallback>
        </mc:AlternateContent>
      </w:r>
      <w:r>
        <w:tab/>
      </w:r>
      <w:r>
        <w:t>Call this: “</w:t>
      </w:r>
      <w:r w:rsidRPr="00E17C0F">
        <w:rPr>
          <w:rStyle w:val="ExtensionTok"/>
          <w:rFonts w:ascii="Times New Roman" w:hAnsi="Times New Roman"/>
          <w:sz w:val="20"/>
          <w:szCs w:val="20"/>
        </w:rPr>
        <w:t>python3</w:t>
      </w:r>
      <w:r w:rsidRPr="00E17C0F">
        <w:rPr>
          <w:rStyle w:val="NormalTok"/>
          <w:rFonts w:ascii="Times New Roman" w:hAnsi="Times New Roman"/>
          <w:sz w:val="20"/>
          <w:szCs w:val="20"/>
        </w:rPr>
        <w:t xml:space="preserve"> schedule-script.py”</w:t>
      </w:r>
      <w:r>
        <w:rPr>
          <w:rStyle w:val="NormalTok"/>
        </w:rPr>
        <w:t xml:space="preserve">. </w:t>
      </w:r>
      <w:r>
        <w:t>Schedule script (schedule-script.py) can be used to scan and detect code changes, then run a performance test if needed.</w:t>
      </w:r>
    </w:p>
    <w:p w14:paraId="427D1B7A" w14:textId="61FC971B" w:rsidR="00E17C0F" w:rsidRPr="00E17C0F" w:rsidRDefault="00E17C0F" w:rsidP="00E17C0F">
      <w:pPr>
        <w:pStyle w:val="Heading2"/>
        <w:ind w:left="9"/>
        <w:rPr>
          <w:sz w:val="18"/>
          <w:szCs w:val="20"/>
        </w:rPr>
      </w:pPr>
      <w:r>
        <w:rPr>
          <w:sz w:val="18"/>
          <w:szCs w:val="20"/>
        </w:rPr>
        <w:t>C</w:t>
      </w:r>
      <w:r w:rsidRPr="00E17C0F">
        <w:rPr>
          <w:sz w:val="18"/>
          <w:szCs w:val="20"/>
        </w:rPr>
        <w:t>.</w:t>
      </w:r>
      <w:r w:rsidRPr="00E17C0F">
        <w:rPr>
          <w:rFonts w:ascii="Arial" w:eastAsia="Arial" w:hAnsi="Arial" w:cs="Arial"/>
          <w:sz w:val="18"/>
          <w:szCs w:val="20"/>
        </w:rPr>
        <w:t xml:space="preserve"> </w:t>
      </w:r>
      <w:r>
        <w:rPr>
          <w:sz w:val="18"/>
          <w:szCs w:val="20"/>
        </w:rPr>
        <w:t>Result</w:t>
      </w:r>
    </w:p>
    <w:p w14:paraId="02FF1397" w14:textId="77777777" w:rsidR="00E17C0F" w:rsidRDefault="00E17C0F" w:rsidP="00E17C0F">
      <w:pPr>
        <w:pStyle w:val="FirstParagraph"/>
        <w:rPr>
          <w:rFonts w:ascii="Times New Roman" w:hAnsi="Times New Roman" w:cs="Times New Roman"/>
          <w:sz w:val="20"/>
          <w:szCs w:val="20"/>
        </w:rPr>
      </w:pPr>
      <w:r>
        <w:rPr>
          <w:b/>
          <w:bCs/>
          <w:sz w:val="18"/>
          <w:szCs w:val="20"/>
        </w:rPr>
        <w:tab/>
      </w:r>
      <w:r w:rsidRPr="00E17C0F">
        <w:rPr>
          <w:rFonts w:ascii="Times New Roman" w:hAnsi="Times New Roman" w:cs="Times New Roman"/>
          <w:b/>
          <w:bCs/>
          <w:sz w:val="20"/>
          <w:szCs w:val="20"/>
        </w:rPr>
        <w:t>Plan:</w:t>
      </w:r>
      <w:r w:rsidRPr="00E17C0F">
        <w:rPr>
          <w:rFonts w:ascii="Times New Roman" w:hAnsi="Times New Roman" w:cs="Times New Roman"/>
          <w:sz w:val="20"/>
          <w:szCs w:val="20"/>
        </w:rPr>
        <w:t xml:space="preserve"> Run the test script (or use another script to schedule the test script). The schedule script should be able to increase the number of users after each successful test. The process is described below</w:t>
      </w:r>
      <w:r w:rsidRPr="00E17C0F">
        <w:rPr>
          <w:rFonts w:ascii="Times New Roman" w:hAnsi="Times New Roman" w:cs="Times New Roman"/>
          <w:sz w:val="20"/>
          <w:szCs w:val="20"/>
        </w:rPr>
        <w:t xml:space="preserve"> </w:t>
      </w:r>
      <w:r w:rsidRPr="00E17C0F">
        <w:rPr>
          <w:rFonts w:ascii="Times New Roman" w:hAnsi="Times New Roman" w:cs="Times New Roman"/>
          <w:sz w:val="20"/>
          <w:szCs w:val="20"/>
        </w:rPr>
        <w:t xml:space="preserve">Result for the first test case 1000 users at 1.00 spawn rate. The result return with a 0% fails rate. Testers can download the PDF, CVS version for </w:t>
      </w:r>
    </w:p>
    <w:p w14:paraId="79923399" w14:textId="6B6DAFA1" w:rsidR="00E17C0F" w:rsidRPr="00E17C0F" w:rsidRDefault="00E17C0F" w:rsidP="00E17C0F">
      <w:pPr>
        <w:spacing w:after="160" w:line="259" w:lineRule="auto"/>
        <w:ind w:left="0" w:right="0" w:firstLine="0"/>
        <w:jc w:val="left"/>
        <w:rPr>
          <w:rFonts w:eastAsiaTheme="minorHAnsi"/>
          <w:color w:val="auto"/>
          <w:szCs w:val="20"/>
        </w:rPr>
      </w:pPr>
      <w:r w:rsidRPr="00E17C0F">
        <w:rPr>
          <w:szCs w:val="20"/>
        </w:rPr>
        <w:t>data analysis. Web UI can also be used for monitoring with real-time monitoring and interactive chart.</w:t>
      </w:r>
    </w:p>
    <w:p w14:paraId="78D270CF" w14:textId="3C455D46" w:rsidR="00E17C0F" w:rsidRDefault="00E17C0F" w:rsidP="00E17C0F">
      <w:pPr>
        <w:pStyle w:val="BodyText"/>
      </w:pPr>
      <w:r>
        <w:t>In</w:t>
      </w:r>
      <w:r>
        <w:t xml:space="preserve"> </w:t>
      </w:r>
      <w:r>
        <w:t>my latest test, Template-Blog was able to handle 20,000 users at a 0.5 spawn rate.</w:t>
      </w:r>
    </w:p>
    <w:p w14:paraId="0CEB85EA" w14:textId="79D88EAB" w:rsidR="00E17C0F" w:rsidRDefault="00E17C0F" w:rsidP="00E17C0F">
      <w:pPr>
        <w:ind w:left="0" w:right="0" w:firstLine="9"/>
      </w:pPr>
      <w:r>
        <w:rPr>
          <w:b/>
          <w:bCs/>
        </w:rPr>
        <w:t>Test Result</w:t>
      </w:r>
      <w:r>
        <w:t xml:space="preserve"> This is printed within my IDE (Py Charm).</w:t>
      </w:r>
    </w:p>
    <w:p w14:paraId="03E62ACA" w14:textId="77777777" w:rsidR="009F1696" w:rsidRDefault="009F1696" w:rsidP="00E17C0F">
      <w:pPr>
        <w:ind w:left="0" w:right="0" w:firstLine="9"/>
      </w:pPr>
    </w:p>
    <w:p w14:paraId="04FDAB7C" w14:textId="585AD926" w:rsidR="009F1696" w:rsidRPr="00E17C0F" w:rsidRDefault="008F05E6" w:rsidP="009F1696">
      <w:pPr>
        <w:pStyle w:val="Heading1"/>
        <w:ind w:right="128"/>
      </w:pPr>
      <w:r>
        <w:rPr>
          <w:sz w:val="20"/>
        </w:rPr>
        <w:t>V</w:t>
      </w:r>
      <w:r w:rsidR="009F1696" w:rsidRPr="00E17C0F">
        <w:rPr>
          <w:sz w:val="20"/>
        </w:rPr>
        <w:t>.</w:t>
      </w:r>
      <w:r w:rsidR="009F1696" w:rsidRPr="00E17C0F">
        <w:rPr>
          <w:rFonts w:ascii="Arial" w:eastAsia="Arial" w:hAnsi="Arial" w:cs="Arial"/>
          <w:sz w:val="20"/>
        </w:rPr>
        <w:t xml:space="preserve"> </w:t>
      </w:r>
      <w:r w:rsidR="009F1696">
        <w:rPr>
          <w:sz w:val="20"/>
        </w:rPr>
        <w:t>A</w:t>
      </w:r>
      <w:r w:rsidR="009F1696" w:rsidRPr="009F1696">
        <w:rPr>
          <w:szCs w:val="18"/>
        </w:rPr>
        <w:t>DVANTAGES</w:t>
      </w:r>
      <w:r w:rsidR="009F1696">
        <w:rPr>
          <w:sz w:val="20"/>
        </w:rPr>
        <w:t xml:space="preserve"> A</w:t>
      </w:r>
      <w:r w:rsidR="009F1696" w:rsidRPr="009F1696">
        <w:rPr>
          <w:szCs w:val="18"/>
        </w:rPr>
        <w:t>ND</w:t>
      </w:r>
      <w:r w:rsidR="009F1696">
        <w:rPr>
          <w:sz w:val="20"/>
        </w:rPr>
        <w:t xml:space="preserve"> D</w:t>
      </w:r>
      <w:r w:rsidR="009F1696" w:rsidRPr="009F1696">
        <w:rPr>
          <w:szCs w:val="18"/>
        </w:rPr>
        <w:t>ISADVANTAGES</w:t>
      </w:r>
      <w:r w:rsidR="009F1696">
        <w:rPr>
          <w:sz w:val="20"/>
        </w:rPr>
        <w:t xml:space="preserve"> O</w:t>
      </w:r>
      <w:r w:rsidR="009F1696" w:rsidRPr="009F1696">
        <w:rPr>
          <w:szCs w:val="18"/>
        </w:rPr>
        <w:t>F</w:t>
      </w:r>
      <w:r w:rsidR="009F1696">
        <w:rPr>
          <w:sz w:val="20"/>
        </w:rPr>
        <w:t xml:space="preserve"> L</w:t>
      </w:r>
      <w:r w:rsidR="009F1696" w:rsidRPr="009F1696">
        <w:rPr>
          <w:szCs w:val="18"/>
        </w:rPr>
        <w:t>OCUST</w:t>
      </w:r>
    </w:p>
    <w:p w14:paraId="12A876E3" w14:textId="5CF9660F" w:rsidR="009F1696" w:rsidRPr="00E17C0F" w:rsidRDefault="009F1696" w:rsidP="009F1696">
      <w:pPr>
        <w:pStyle w:val="Heading2"/>
        <w:ind w:left="9"/>
        <w:jc w:val="both"/>
      </w:pPr>
      <w:r w:rsidRPr="00E17C0F">
        <w:t>A.</w:t>
      </w:r>
      <w:r w:rsidRPr="00E17C0F">
        <w:rPr>
          <w:rFonts w:ascii="Arial" w:eastAsia="Arial" w:hAnsi="Arial" w:cs="Arial"/>
        </w:rPr>
        <w:t xml:space="preserve"> </w:t>
      </w:r>
      <w:r>
        <w:t>Advantages:</w:t>
      </w:r>
    </w:p>
    <w:p w14:paraId="15081460" w14:textId="72026690" w:rsidR="009F1696" w:rsidRPr="00E17C0F" w:rsidRDefault="009F1696" w:rsidP="009F1696">
      <w:pPr>
        <w:ind w:left="-1" w:right="0"/>
      </w:pPr>
      <w:r>
        <w:t xml:space="preserve">Verifies the speed, accuracy, and stability of the software match expectation. Assists the system by authenticating the responsiveness and managing the scalability and reliability of software features. It is free and </w:t>
      </w:r>
      <w:r>
        <w:t>open source</w:t>
      </w:r>
      <w:r w:rsidRPr="00E17C0F">
        <w:t>.</w:t>
      </w:r>
    </w:p>
    <w:p w14:paraId="3589D336" w14:textId="220D10DE" w:rsidR="009F1696" w:rsidRPr="00E17C0F" w:rsidRDefault="009F1696" w:rsidP="009F1696">
      <w:pPr>
        <w:pStyle w:val="Heading2"/>
        <w:ind w:left="9"/>
        <w:jc w:val="both"/>
      </w:pPr>
      <w:r>
        <w:t>B</w:t>
      </w:r>
      <w:r w:rsidRPr="00E17C0F">
        <w:t>.</w:t>
      </w:r>
      <w:r w:rsidRPr="00E17C0F">
        <w:rPr>
          <w:rFonts w:ascii="Arial" w:eastAsia="Arial" w:hAnsi="Arial" w:cs="Arial"/>
        </w:rPr>
        <w:t xml:space="preserve"> </w:t>
      </w:r>
      <w:r>
        <w:t>Disa</w:t>
      </w:r>
      <w:r>
        <w:t>dvantages:</w:t>
      </w:r>
    </w:p>
    <w:p w14:paraId="03789C48" w14:textId="6DD8A4A9" w:rsidR="009F1696" w:rsidRDefault="009F1696" w:rsidP="009F1696">
      <w:pPr>
        <w:ind w:left="-1" w:right="0"/>
      </w:pPr>
      <w:r>
        <w:t>Locust can be a costly mistake if done haphazardly, leading to inaccurate results and conclusions. Need Python programming knowledge to perform the test (must be very familiar with Python to design complicated test cases)</w:t>
      </w:r>
      <w:r w:rsidRPr="00E17C0F">
        <w:t>.</w:t>
      </w:r>
    </w:p>
    <w:p w14:paraId="2B31D611" w14:textId="77777777" w:rsidR="008F05E6" w:rsidRPr="00E17C0F" w:rsidRDefault="008F05E6" w:rsidP="009F1696">
      <w:pPr>
        <w:ind w:left="-1" w:right="0"/>
      </w:pPr>
    </w:p>
    <w:p w14:paraId="1BD75C59" w14:textId="2C199E3F" w:rsidR="00E17C0F" w:rsidRPr="008F05E6" w:rsidRDefault="008F05E6" w:rsidP="008F05E6">
      <w:pPr>
        <w:keepNext/>
        <w:keepLines/>
        <w:spacing w:after="56" w:line="259" w:lineRule="auto"/>
        <w:ind w:left="10" w:right="35" w:hanging="10"/>
        <w:jc w:val="center"/>
        <w:outlineLvl w:val="2"/>
        <w:rPr>
          <w:sz w:val="16"/>
        </w:rPr>
      </w:pPr>
      <w:r w:rsidRPr="008F05E6">
        <w:t>R</w:t>
      </w:r>
      <w:r w:rsidRPr="008F05E6">
        <w:rPr>
          <w:sz w:val="16"/>
        </w:rPr>
        <w:t>EFERENCES</w:t>
      </w:r>
      <w:r w:rsidRPr="008F05E6">
        <w:t xml:space="preserve"> </w:t>
      </w:r>
    </w:p>
    <w:p w14:paraId="03683004" w14:textId="1719FD0A" w:rsidR="008F05E6" w:rsidRPr="008F05E6" w:rsidRDefault="008F05E6" w:rsidP="008F05E6">
      <w:pPr>
        <w:numPr>
          <w:ilvl w:val="0"/>
          <w:numId w:val="4"/>
        </w:numPr>
        <w:spacing w:after="48" w:line="237" w:lineRule="auto"/>
        <w:ind w:right="0" w:hanging="353"/>
      </w:pPr>
      <w:r w:rsidRPr="008F05E6">
        <w:rPr>
          <w:sz w:val="16"/>
          <w:szCs w:val="16"/>
        </w:rPr>
        <w:t>E. J. Weyuker and F. I. Vokolos, “Experience with performance testing of software systems: issues, an approach, and case study,” in IEEE Transactions on Software Engineering, vol. 26, no. 12, pp. 1147-1156, Dec. 2000, DOI: 10.1109/32.888628</w:t>
      </w:r>
      <w:r w:rsidRPr="008F05E6">
        <w:rPr>
          <w:sz w:val="16"/>
        </w:rPr>
        <w:t xml:space="preserve">. </w:t>
      </w:r>
      <w:r w:rsidRPr="008F05E6">
        <w:rPr>
          <w:i/>
          <w:sz w:val="16"/>
        </w:rPr>
        <w:t>(references)</w:t>
      </w:r>
      <w:r w:rsidRPr="008F05E6">
        <w:rPr>
          <w:sz w:val="16"/>
        </w:rPr>
        <w:t xml:space="preserve"> </w:t>
      </w:r>
    </w:p>
    <w:p w14:paraId="4F06B68F" w14:textId="151D16A1" w:rsidR="008F05E6" w:rsidRPr="008F05E6" w:rsidRDefault="008F05E6" w:rsidP="008F05E6">
      <w:pPr>
        <w:numPr>
          <w:ilvl w:val="0"/>
          <w:numId w:val="4"/>
        </w:numPr>
        <w:spacing w:after="48" w:line="237" w:lineRule="auto"/>
        <w:ind w:right="0" w:hanging="353"/>
        <w:rPr>
          <w:sz w:val="16"/>
          <w:szCs w:val="18"/>
        </w:rPr>
      </w:pPr>
      <w:r w:rsidRPr="008F05E6">
        <w:rPr>
          <w:sz w:val="16"/>
          <w:szCs w:val="18"/>
        </w:rPr>
        <w:t xml:space="preserve">Kumar. K., “Write your first performance/load test in Python.”, Retrieved from </w:t>
      </w:r>
      <w:hyperlink r:id="rId14">
        <w:r w:rsidRPr="008F05E6">
          <w:rPr>
            <w:rStyle w:val="Hyperlink"/>
            <w:sz w:val="16"/>
            <w:szCs w:val="18"/>
          </w:rPr>
          <w:t>https://medium.com/@kundan3034/write-your-first-performance-load-test-in-python-e8e2132ef775</w:t>
        </w:r>
      </w:hyperlink>
      <w:r w:rsidRPr="008F05E6">
        <w:rPr>
          <w:sz w:val="12"/>
          <w:szCs w:val="18"/>
        </w:rPr>
        <w:t xml:space="preserve">. </w:t>
      </w:r>
    </w:p>
    <w:p w14:paraId="4F967320" w14:textId="16CE0802" w:rsidR="008F05E6" w:rsidRPr="008F05E6" w:rsidRDefault="008F05E6" w:rsidP="008F05E6">
      <w:pPr>
        <w:numPr>
          <w:ilvl w:val="0"/>
          <w:numId w:val="4"/>
        </w:numPr>
        <w:spacing w:after="78" w:line="237" w:lineRule="auto"/>
        <w:ind w:right="0" w:hanging="353"/>
      </w:pPr>
      <w:r w:rsidRPr="008F05E6">
        <w:rPr>
          <w:sz w:val="16"/>
          <w:szCs w:val="18"/>
        </w:rPr>
        <w:t xml:space="preserve">Tutorial Points (n.d.), “Performance Testing”, Retrieved from </w:t>
      </w:r>
      <w:hyperlink r:id="rId15">
        <w:r w:rsidRPr="008F05E6">
          <w:rPr>
            <w:rStyle w:val="Hyperlink"/>
            <w:sz w:val="16"/>
            <w:szCs w:val="18"/>
          </w:rPr>
          <w:t>https://www.tutorialspoint.com/software_testing_dictionary/performance_testing.htm</w:t>
        </w:r>
      </w:hyperlink>
      <w:r w:rsidRPr="008F05E6">
        <w:rPr>
          <w:sz w:val="16"/>
        </w:rPr>
        <w:t xml:space="preserve">. </w:t>
      </w:r>
    </w:p>
    <w:p w14:paraId="59CB7109" w14:textId="2A36ED83" w:rsidR="008F05E6" w:rsidRPr="008F05E6" w:rsidRDefault="008F05E6" w:rsidP="008F05E6">
      <w:pPr>
        <w:numPr>
          <w:ilvl w:val="0"/>
          <w:numId w:val="4"/>
        </w:numPr>
        <w:spacing w:after="77" w:line="237" w:lineRule="auto"/>
        <w:ind w:right="0" w:hanging="353"/>
      </w:pPr>
      <w:r w:rsidRPr="008F05E6">
        <w:rPr>
          <w:sz w:val="16"/>
          <w:szCs w:val="18"/>
        </w:rPr>
        <w:t>D. Jayasinghe et al., “Expertus: A Generator Approach to Automate Performance Testing in IaaS Clouds,” 2012 IEEE Fifth International Conference on Cloud Computing, 2012, pp. 115-122, DOI: 10.1109/CLOUD.2012.</w:t>
      </w:r>
      <w:proofErr w:type="gramStart"/>
      <w:r w:rsidRPr="008F05E6">
        <w:rPr>
          <w:sz w:val="16"/>
          <w:szCs w:val="18"/>
        </w:rPr>
        <w:t>98.</w:t>
      </w:r>
      <w:r w:rsidRPr="008F05E6">
        <w:rPr>
          <w:sz w:val="12"/>
          <w:szCs w:val="18"/>
        </w:rPr>
        <w:t>K</w:t>
      </w:r>
      <w:r w:rsidRPr="008F05E6">
        <w:rPr>
          <w:sz w:val="16"/>
        </w:rPr>
        <w:t>.</w:t>
      </w:r>
      <w:proofErr w:type="gramEnd"/>
      <w:r w:rsidRPr="008F05E6">
        <w:rPr>
          <w:sz w:val="16"/>
        </w:rPr>
        <w:t xml:space="preserve"> </w:t>
      </w:r>
    </w:p>
    <w:p w14:paraId="6CBC3B03" w14:textId="4C6A5E5B" w:rsidR="008F05E6" w:rsidRPr="008F05E6" w:rsidRDefault="008F05E6" w:rsidP="008F05E6">
      <w:pPr>
        <w:numPr>
          <w:ilvl w:val="0"/>
          <w:numId w:val="4"/>
        </w:numPr>
        <w:spacing w:after="77" w:line="237" w:lineRule="auto"/>
        <w:ind w:right="0" w:hanging="353"/>
      </w:pPr>
      <w:r w:rsidRPr="008F05E6">
        <w:rPr>
          <w:sz w:val="16"/>
          <w:szCs w:val="18"/>
        </w:rPr>
        <w:lastRenderedPageBreak/>
        <w:t xml:space="preserve">Bystron. C., Heyman. J., Hamren J., Heyman. H. and Holmberg. L., Locust, Retrieved from </w:t>
      </w:r>
      <w:hyperlink r:id="rId16">
        <w:r w:rsidRPr="008F05E6">
          <w:rPr>
            <w:rStyle w:val="Hyperlink"/>
            <w:sz w:val="16"/>
            <w:szCs w:val="18"/>
          </w:rPr>
          <w:t>https://github.com/locustio/locust</w:t>
        </w:r>
      </w:hyperlink>
      <w:r w:rsidRPr="008F05E6">
        <w:rPr>
          <w:sz w:val="16"/>
        </w:rPr>
        <w:t xml:space="preserve">. </w:t>
      </w:r>
    </w:p>
    <w:p w14:paraId="0C30CCA4" w14:textId="4F26D107" w:rsidR="008F05E6" w:rsidRPr="008F05E6" w:rsidRDefault="008F05E6" w:rsidP="008F05E6">
      <w:pPr>
        <w:numPr>
          <w:ilvl w:val="0"/>
          <w:numId w:val="4"/>
        </w:numPr>
        <w:spacing w:after="48" w:line="237" w:lineRule="auto"/>
        <w:ind w:right="0" w:hanging="353"/>
      </w:pPr>
      <w:r w:rsidRPr="008F05E6">
        <w:rPr>
          <w:sz w:val="16"/>
        </w:rPr>
        <w:t xml:space="preserve">Y. Yorozu, M. Hirano, K. Oka, and Y. Tagawa, “Electron spectroscopy studies on magneto-optical media and plastic substrate interface,” IEEE Transl. J. Magn. Japan, vol. 2, pp. 740–741, August 1987 [Digests 9th Annual Conf. Magnetics Japan, p. 301, 1982]. </w:t>
      </w:r>
    </w:p>
    <w:p w14:paraId="5316940C" w14:textId="31F4C44E" w:rsidR="00E17C0F" w:rsidRPr="00E17C0F" w:rsidRDefault="008F05E6" w:rsidP="00E17C0F">
      <w:pPr>
        <w:ind w:left="0" w:right="0" w:firstLine="9"/>
        <w:rPr>
          <w:b/>
          <w:bCs/>
          <w:sz w:val="18"/>
          <w:szCs w:val="20"/>
        </w:rPr>
      </w:pPr>
      <w:r w:rsidRPr="00E17C0F">
        <w:rPr>
          <w:noProof/>
          <w:sz w:val="18"/>
          <w:szCs w:val="20"/>
        </w:rPr>
        <mc:AlternateContent>
          <mc:Choice Requires="wps">
            <w:drawing>
              <wp:anchor distT="45720" distB="45720" distL="114300" distR="114300" simplePos="0" relativeHeight="251669504" behindDoc="0" locked="0" layoutInCell="1" allowOverlap="1" wp14:anchorId="3E5311E0" wp14:editId="0A88EBAB">
                <wp:simplePos x="0" y="0"/>
                <wp:positionH relativeFrom="page">
                  <wp:posOffset>730885</wp:posOffset>
                </wp:positionH>
                <wp:positionV relativeFrom="paragraph">
                  <wp:posOffset>338455</wp:posOffset>
                </wp:positionV>
                <wp:extent cx="6394450" cy="1769745"/>
                <wp:effectExtent l="0" t="0" r="6350" b="190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4450" cy="1769745"/>
                        </a:xfrm>
                        <a:prstGeom prst="rect">
                          <a:avLst/>
                        </a:prstGeom>
                        <a:solidFill>
                          <a:srgbClr val="FFFFFF"/>
                        </a:solidFill>
                        <a:ln w="9525">
                          <a:noFill/>
                          <a:miter lim="800000"/>
                          <a:headEnd/>
                          <a:tailEnd/>
                        </a:ln>
                      </wps:spPr>
                      <wps:txbx>
                        <w:txbxContent>
                          <w:p w14:paraId="4CAF8396" w14:textId="041256A5" w:rsidR="00E17C0F" w:rsidRDefault="00E17C0F">
                            <w:r>
                              <w:rPr>
                                <w:noProof/>
                              </w:rPr>
                              <w:drawing>
                                <wp:inline distT="0" distB="0" distL="0" distR="0" wp14:anchorId="784C99D7" wp14:editId="00F901FB">
                                  <wp:extent cx="5943600" cy="1385109"/>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2946" cy="1391948"/>
                                          </a:xfrm>
                                          <a:prstGeom prst="rect">
                                            <a:avLst/>
                                          </a:prstGeom>
                                          <a:noFill/>
                                          <a:ln>
                                            <a:noFill/>
                                          </a:ln>
                                        </pic:spPr>
                                      </pic:pic>
                                    </a:graphicData>
                                  </a:graphic>
                                </wp:inline>
                              </w:drawing>
                            </w:r>
                          </w:p>
                          <w:p w14:paraId="151D5FE6" w14:textId="601F17B4" w:rsidR="00E17C0F" w:rsidRPr="00E17C0F" w:rsidRDefault="00E17C0F" w:rsidP="00E17C0F">
                            <w:pPr>
                              <w:pStyle w:val="FirstParagraph"/>
                              <w:rPr>
                                <w:sz w:val="16"/>
                                <w:szCs w:val="18"/>
                              </w:rPr>
                            </w:pPr>
                            <w:r w:rsidRPr="00E17C0F">
                              <w:rPr>
                                <w:sz w:val="16"/>
                                <w:szCs w:val="18"/>
                              </w:rPr>
                              <w:t xml:space="preserve">Fig </w:t>
                            </w:r>
                            <w:r>
                              <w:rPr>
                                <w:sz w:val="16"/>
                                <w:szCs w:val="18"/>
                              </w:rPr>
                              <w:t>7</w:t>
                            </w:r>
                            <w:r w:rsidRPr="00E17C0F">
                              <w:rPr>
                                <w:sz w:val="16"/>
                                <w:szCs w:val="18"/>
                              </w:rPr>
                              <w:t>. Number of User Chart</w:t>
                            </w:r>
                            <w:r w:rsidR="009F1696">
                              <w:rPr>
                                <w:sz w:val="16"/>
                                <w:szCs w:val="18"/>
                              </w:rPr>
                              <w:t>.</w:t>
                            </w:r>
                            <w:r w:rsidRPr="00E17C0F">
                              <w:rPr>
                                <w:sz w:val="16"/>
                                <w:szCs w:val="18"/>
                              </w:rPr>
                              <w:t xml:space="preserve"> This is the WEB UI chart (1000 users at 1.00 spawn rate) </w:t>
                            </w:r>
                          </w:p>
                          <w:p w14:paraId="5ABC32A7" w14:textId="22F4C244" w:rsidR="00E17C0F" w:rsidRPr="00E17C0F" w:rsidRDefault="00E17C0F" w:rsidP="00E17C0F">
                            <w:pPr>
                              <w:ind w:left="0" w:right="0" w:firstLine="9"/>
                              <w:rPr>
                                <w:sz w:val="16"/>
                                <w:szCs w:val="18"/>
                              </w:rPr>
                            </w:pPr>
                          </w:p>
                          <w:p w14:paraId="4E92B828" w14:textId="77777777" w:rsidR="00E17C0F" w:rsidRDefault="00E17C0F"/>
                          <w:p w14:paraId="4D03A2EF" w14:textId="77777777" w:rsidR="00E17C0F" w:rsidRDefault="00E17C0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5311E0" id="_x0000_s1029" type="#_x0000_t202" style="position:absolute;left:0;text-align:left;margin-left:57.55pt;margin-top:26.65pt;width:503.5pt;height:139.35pt;z-index:2516695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" stroked="f">
                <v:textbox>
                  <w:txbxContent>
                    <w:p w14:paraId="4CAF8396" w14:textId="041256A5" w:rsidR="00E17C0F" w:rsidRDefault="00E17C0F">
                      <w:r>
                        <w:rPr>
                          <w:noProof/>
                        </w:rPr>
                        <w:drawing>
                          <wp:inline distT="0" distB="0" distL="0" distR="0" wp14:anchorId="784C99D7" wp14:editId="00F901FB">
                            <wp:extent cx="5943600" cy="1385109"/>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2946" cy="1391948"/>
                                    </a:xfrm>
                                    <a:prstGeom prst="rect">
                                      <a:avLst/>
                                    </a:prstGeom>
                                    <a:noFill/>
                                    <a:ln>
                                      <a:noFill/>
                                    </a:ln>
                                  </pic:spPr>
                                </pic:pic>
                              </a:graphicData>
                            </a:graphic>
                          </wp:inline>
                        </w:drawing>
                      </w:r>
                    </w:p>
                    <w:p w14:paraId="151D5FE6" w14:textId="601F17B4" w:rsidR="00E17C0F" w:rsidRPr="00E17C0F" w:rsidRDefault="00E17C0F" w:rsidP="00E17C0F">
                      <w:pPr>
                        <w:pStyle w:val="FirstParagraph"/>
                        <w:rPr>
                          <w:sz w:val="16"/>
                          <w:szCs w:val="18"/>
                        </w:rPr>
                      </w:pPr>
                      <w:r w:rsidRPr="00E17C0F">
                        <w:rPr>
                          <w:sz w:val="16"/>
                          <w:szCs w:val="18"/>
                        </w:rPr>
                        <w:t xml:space="preserve">Fig </w:t>
                      </w:r>
                      <w:r>
                        <w:rPr>
                          <w:sz w:val="16"/>
                          <w:szCs w:val="18"/>
                        </w:rPr>
                        <w:t>7</w:t>
                      </w:r>
                      <w:r w:rsidRPr="00E17C0F">
                        <w:rPr>
                          <w:sz w:val="16"/>
                          <w:szCs w:val="18"/>
                        </w:rPr>
                        <w:t>. Number of User Chart</w:t>
                      </w:r>
                      <w:r w:rsidR="009F1696">
                        <w:rPr>
                          <w:sz w:val="16"/>
                          <w:szCs w:val="18"/>
                        </w:rPr>
                        <w:t>.</w:t>
                      </w:r>
                      <w:r w:rsidRPr="00E17C0F">
                        <w:rPr>
                          <w:sz w:val="16"/>
                          <w:szCs w:val="18"/>
                        </w:rPr>
                        <w:t xml:space="preserve"> This is the WEB UI chart (1000 users at 1.00 spawn rate) </w:t>
                      </w:r>
                    </w:p>
                    <w:p w14:paraId="5ABC32A7" w14:textId="22F4C244" w:rsidR="00E17C0F" w:rsidRPr="00E17C0F" w:rsidRDefault="00E17C0F" w:rsidP="00E17C0F">
                      <w:pPr>
                        <w:ind w:left="0" w:right="0" w:firstLine="9"/>
                        <w:rPr>
                          <w:sz w:val="16"/>
                          <w:szCs w:val="18"/>
                        </w:rPr>
                      </w:pPr>
                    </w:p>
                    <w:p w14:paraId="4E92B828" w14:textId="77777777" w:rsidR="00E17C0F" w:rsidRDefault="00E17C0F"/>
                    <w:p w14:paraId="4D03A2EF" w14:textId="77777777" w:rsidR="00E17C0F" w:rsidRDefault="00E17C0F"/>
                  </w:txbxContent>
                </v:textbox>
                <w10:wrap type="square" anchorx="page"/>
              </v:shape>
            </w:pict>
          </mc:Fallback>
        </mc:AlternateContent>
      </w:r>
    </w:p>
    <w:p w14:paraId="15714CC2" w14:textId="135B47A2" w:rsidR="00E17C0F" w:rsidRDefault="00E17C0F" w:rsidP="00E17C0F">
      <w:pPr>
        <w:spacing w:after="0" w:line="259" w:lineRule="auto"/>
        <w:ind w:left="0" w:right="0" w:firstLine="0"/>
        <w:jc w:val="left"/>
        <w:rPr>
          <w:sz w:val="18"/>
          <w:szCs w:val="20"/>
        </w:rPr>
      </w:pPr>
    </w:p>
    <w:p w14:paraId="58AFDE10" w14:textId="5B854F33" w:rsidR="005E2744" w:rsidRPr="00E17C0F" w:rsidRDefault="008F05E6" w:rsidP="00E17C0F">
      <w:pPr>
        <w:spacing w:after="160" w:line="259" w:lineRule="auto"/>
        <w:ind w:left="0" w:right="0" w:firstLine="0"/>
        <w:jc w:val="left"/>
        <w:rPr>
          <w:sz w:val="18"/>
          <w:szCs w:val="20"/>
        </w:rPr>
      </w:pPr>
      <w:r w:rsidRPr="00E17C0F">
        <w:rPr>
          <w:noProof/>
          <w:sz w:val="18"/>
          <w:szCs w:val="20"/>
        </w:rPr>
        <mc:AlternateContent>
          <mc:Choice Requires="wps">
            <w:drawing>
              <wp:anchor distT="45720" distB="45720" distL="114300" distR="114300" simplePos="0" relativeHeight="251673600" behindDoc="0" locked="0" layoutInCell="1" allowOverlap="1" wp14:anchorId="149D558C" wp14:editId="243C36D7">
                <wp:simplePos x="0" y="0"/>
                <wp:positionH relativeFrom="margin">
                  <wp:align>right</wp:align>
                </wp:positionH>
                <wp:positionV relativeFrom="paragraph">
                  <wp:posOffset>2163445</wp:posOffset>
                </wp:positionV>
                <wp:extent cx="6394450" cy="1769745"/>
                <wp:effectExtent l="0" t="0" r="6350" b="190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4450" cy="1769745"/>
                        </a:xfrm>
                        <a:prstGeom prst="rect">
                          <a:avLst/>
                        </a:prstGeom>
                        <a:solidFill>
                          <a:srgbClr val="FFFFFF"/>
                        </a:solidFill>
                        <a:ln w="9525">
                          <a:noFill/>
                          <a:miter lim="800000"/>
                          <a:headEnd/>
                          <a:tailEnd/>
                        </a:ln>
                      </wps:spPr>
                      <wps:txbx>
                        <w:txbxContent>
                          <w:p w14:paraId="7F182957" w14:textId="65358C5D" w:rsidR="009F1696" w:rsidRDefault="009F1696" w:rsidP="009F1696">
                            <w:r>
                              <w:rPr>
                                <w:noProof/>
                              </w:rPr>
                              <w:drawing>
                                <wp:inline distT="0" distB="0" distL="0" distR="0" wp14:anchorId="7B76FBC9" wp14:editId="5CE413DF">
                                  <wp:extent cx="6286500" cy="14363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86500" cy="1436370"/>
                                          </a:xfrm>
                                          <a:prstGeom prst="rect">
                                            <a:avLst/>
                                          </a:prstGeom>
                                          <a:noFill/>
                                          <a:ln>
                                            <a:noFill/>
                                          </a:ln>
                                        </pic:spPr>
                                      </pic:pic>
                                    </a:graphicData>
                                  </a:graphic>
                                </wp:inline>
                              </w:drawing>
                            </w:r>
                          </w:p>
                          <w:p w14:paraId="5CF6FC71" w14:textId="7D27D6A3" w:rsidR="009F1696" w:rsidRPr="00E17C0F" w:rsidRDefault="009F1696" w:rsidP="009F1696">
                            <w:pPr>
                              <w:pStyle w:val="FirstParagraph"/>
                              <w:rPr>
                                <w:sz w:val="16"/>
                                <w:szCs w:val="18"/>
                              </w:rPr>
                            </w:pPr>
                            <w:r w:rsidRPr="00E17C0F">
                              <w:rPr>
                                <w:sz w:val="16"/>
                                <w:szCs w:val="18"/>
                              </w:rPr>
                              <w:t xml:space="preserve">Fig </w:t>
                            </w:r>
                            <w:r>
                              <w:rPr>
                                <w:sz w:val="16"/>
                                <w:szCs w:val="18"/>
                              </w:rPr>
                              <w:t>9</w:t>
                            </w:r>
                            <w:r w:rsidRPr="00E17C0F">
                              <w:rPr>
                                <w:sz w:val="16"/>
                                <w:szCs w:val="18"/>
                              </w:rPr>
                              <w:t xml:space="preserve">. </w:t>
                            </w:r>
                            <w:r>
                              <w:rPr>
                                <w:sz w:val="16"/>
                                <w:szCs w:val="18"/>
                              </w:rPr>
                              <w:t xml:space="preserve">Total Request per second. </w:t>
                            </w:r>
                            <w:r w:rsidRPr="00E17C0F">
                              <w:rPr>
                                <w:sz w:val="16"/>
                                <w:szCs w:val="18"/>
                              </w:rPr>
                              <w:t xml:space="preserve">This is the WEB UI chart (1000 users at 1.00 spawn rate) </w:t>
                            </w:r>
                          </w:p>
                          <w:p w14:paraId="0A3F756A" w14:textId="77777777" w:rsidR="009F1696" w:rsidRPr="00E17C0F" w:rsidRDefault="009F1696" w:rsidP="009F1696">
                            <w:pPr>
                              <w:ind w:left="0" w:right="0" w:firstLine="9"/>
                              <w:rPr>
                                <w:sz w:val="16"/>
                                <w:szCs w:val="18"/>
                              </w:rPr>
                            </w:pPr>
                          </w:p>
                          <w:p w14:paraId="3F88085F" w14:textId="77777777" w:rsidR="009F1696" w:rsidRDefault="009F1696" w:rsidP="009F1696"/>
                          <w:p w14:paraId="60B60C70" w14:textId="77777777" w:rsidR="009F1696" w:rsidRDefault="009F1696" w:rsidP="009F169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9D558C" id="_x0000_s1030" type="#_x0000_t202" style="position:absolute;margin-left:452.3pt;margin-top:170.35pt;width:503.5pt;height:139.35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" stroked="f">
                <v:textbox>
                  <w:txbxContent>
                    <w:p w14:paraId="7F182957" w14:textId="65358C5D" w:rsidR="009F1696" w:rsidRDefault="009F1696" w:rsidP="009F1696">
                      <w:r>
                        <w:rPr>
                          <w:noProof/>
                        </w:rPr>
                        <w:drawing>
                          <wp:inline distT="0" distB="0" distL="0" distR="0" wp14:anchorId="7B76FBC9" wp14:editId="5CE413DF">
                            <wp:extent cx="6286500" cy="14363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86500" cy="1436370"/>
                                    </a:xfrm>
                                    <a:prstGeom prst="rect">
                                      <a:avLst/>
                                    </a:prstGeom>
                                    <a:noFill/>
                                    <a:ln>
                                      <a:noFill/>
                                    </a:ln>
                                  </pic:spPr>
                                </pic:pic>
                              </a:graphicData>
                            </a:graphic>
                          </wp:inline>
                        </w:drawing>
                      </w:r>
                    </w:p>
                    <w:p w14:paraId="5CF6FC71" w14:textId="7D27D6A3" w:rsidR="009F1696" w:rsidRPr="00E17C0F" w:rsidRDefault="009F1696" w:rsidP="009F1696">
                      <w:pPr>
                        <w:pStyle w:val="FirstParagraph"/>
                        <w:rPr>
                          <w:sz w:val="16"/>
                          <w:szCs w:val="18"/>
                        </w:rPr>
                      </w:pPr>
                      <w:r w:rsidRPr="00E17C0F">
                        <w:rPr>
                          <w:sz w:val="16"/>
                          <w:szCs w:val="18"/>
                        </w:rPr>
                        <w:t xml:space="preserve">Fig </w:t>
                      </w:r>
                      <w:r>
                        <w:rPr>
                          <w:sz w:val="16"/>
                          <w:szCs w:val="18"/>
                        </w:rPr>
                        <w:t>9</w:t>
                      </w:r>
                      <w:r w:rsidRPr="00E17C0F">
                        <w:rPr>
                          <w:sz w:val="16"/>
                          <w:szCs w:val="18"/>
                        </w:rPr>
                        <w:t xml:space="preserve">. </w:t>
                      </w:r>
                      <w:r>
                        <w:rPr>
                          <w:sz w:val="16"/>
                          <w:szCs w:val="18"/>
                        </w:rPr>
                        <w:t xml:space="preserve">Total Request per second. </w:t>
                      </w:r>
                      <w:r w:rsidRPr="00E17C0F">
                        <w:rPr>
                          <w:sz w:val="16"/>
                          <w:szCs w:val="18"/>
                        </w:rPr>
                        <w:t xml:space="preserve">This is the WEB UI chart (1000 users at 1.00 spawn rate) </w:t>
                      </w:r>
                    </w:p>
                    <w:p w14:paraId="0A3F756A" w14:textId="77777777" w:rsidR="009F1696" w:rsidRPr="00E17C0F" w:rsidRDefault="009F1696" w:rsidP="009F1696">
                      <w:pPr>
                        <w:ind w:left="0" w:right="0" w:firstLine="9"/>
                        <w:rPr>
                          <w:sz w:val="16"/>
                          <w:szCs w:val="18"/>
                        </w:rPr>
                      </w:pPr>
                    </w:p>
                    <w:p w14:paraId="3F88085F" w14:textId="77777777" w:rsidR="009F1696" w:rsidRDefault="009F1696" w:rsidP="009F1696"/>
                    <w:p w14:paraId="60B60C70" w14:textId="77777777" w:rsidR="009F1696" w:rsidRDefault="009F1696" w:rsidP="009F1696"/>
                  </w:txbxContent>
                </v:textbox>
                <w10:wrap type="square" anchorx="margin"/>
              </v:shape>
            </w:pict>
          </mc:Fallback>
        </mc:AlternateContent>
      </w:r>
      <w:r w:rsidRPr="00E17C0F">
        <w:rPr>
          <w:noProof/>
          <w:sz w:val="18"/>
          <w:szCs w:val="20"/>
        </w:rPr>
        <mc:AlternateContent>
          <mc:Choice Requires="wps">
            <w:drawing>
              <wp:anchor distT="45720" distB="45720" distL="114300" distR="114300" simplePos="0" relativeHeight="251671552" behindDoc="0" locked="0" layoutInCell="1" allowOverlap="1" wp14:anchorId="14B45D62" wp14:editId="62696DAC">
                <wp:simplePos x="0" y="0"/>
                <wp:positionH relativeFrom="page">
                  <wp:posOffset>673735</wp:posOffset>
                </wp:positionH>
                <wp:positionV relativeFrom="paragraph">
                  <wp:posOffset>104775</wp:posOffset>
                </wp:positionV>
                <wp:extent cx="6394450" cy="1769745"/>
                <wp:effectExtent l="0" t="0" r="6350" b="190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4450" cy="1769745"/>
                        </a:xfrm>
                        <a:prstGeom prst="rect">
                          <a:avLst/>
                        </a:prstGeom>
                        <a:solidFill>
                          <a:srgbClr val="FFFFFF"/>
                        </a:solidFill>
                        <a:ln w="9525">
                          <a:noFill/>
                          <a:miter lim="800000"/>
                          <a:headEnd/>
                          <a:tailEnd/>
                        </a:ln>
                      </wps:spPr>
                      <wps:txbx>
                        <w:txbxContent>
                          <w:p w14:paraId="4EC54CF8" w14:textId="43FB7174" w:rsidR="009F1696" w:rsidRDefault="009F1696" w:rsidP="009F1696">
                            <w:r>
                              <w:rPr>
                                <w:noProof/>
                              </w:rPr>
                              <w:drawing>
                                <wp:inline distT="0" distB="0" distL="0" distR="0" wp14:anchorId="244EB883" wp14:editId="75B53692">
                                  <wp:extent cx="6189980" cy="143637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89980" cy="1436370"/>
                                          </a:xfrm>
                                          <a:prstGeom prst="rect">
                                            <a:avLst/>
                                          </a:prstGeom>
                                          <a:noFill/>
                                          <a:ln>
                                            <a:noFill/>
                                          </a:ln>
                                        </pic:spPr>
                                      </pic:pic>
                                    </a:graphicData>
                                  </a:graphic>
                                </wp:inline>
                              </w:drawing>
                            </w:r>
                          </w:p>
                          <w:p w14:paraId="0226B358" w14:textId="5487283A" w:rsidR="009F1696" w:rsidRPr="00E17C0F" w:rsidRDefault="009F1696" w:rsidP="009F1696">
                            <w:pPr>
                              <w:pStyle w:val="FirstParagraph"/>
                              <w:rPr>
                                <w:sz w:val="16"/>
                                <w:szCs w:val="18"/>
                              </w:rPr>
                            </w:pPr>
                            <w:r w:rsidRPr="00E17C0F">
                              <w:rPr>
                                <w:sz w:val="16"/>
                                <w:szCs w:val="18"/>
                              </w:rPr>
                              <w:t xml:space="preserve">Fig </w:t>
                            </w:r>
                            <w:r>
                              <w:rPr>
                                <w:sz w:val="16"/>
                                <w:szCs w:val="18"/>
                              </w:rPr>
                              <w:t>8</w:t>
                            </w:r>
                            <w:r w:rsidRPr="00E17C0F">
                              <w:rPr>
                                <w:sz w:val="16"/>
                                <w:szCs w:val="18"/>
                              </w:rPr>
                              <w:t xml:space="preserve">. Number </w:t>
                            </w:r>
                            <w:r>
                              <w:rPr>
                                <w:sz w:val="16"/>
                                <w:szCs w:val="18"/>
                              </w:rPr>
                              <w:t>of Response Time.</w:t>
                            </w:r>
                            <w:r w:rsidRPr="00E17C0F">
                              <w:rPr>
                                <w:sz w:val="16"/>
                                <w:szCs w:val="18"/>
                              </w:rPr>
                              <w:t xml:space="preserve"> This is the WEB UI chart (1000 users at 1.00 spawn rate) </w:t>
                            </w:r>
                          </w:p>
                          <w:p w14:paraId="21BAE401" w14:textId="77777777" w:rsidR="009F1696" w:rsidRPr="00E17C0F" w:rsidRDefault="009F1696" w:rsidP="009F1696">
                            <w:pPr>
                              <w:ind w:left="0" w:right="0" w:firstLine="9"/>
                              <w:rPr>
                                <w:sz w:val="16"/>
                                <w:szCs w:val="18"/>
                              </w:rPr>
                            </w:pPr>
                          </w:p>
                          <w:p w14:paraId="19C9B437" w14:textId="77777777" w:rsidR="009F1696" w:rsidRDefault="009F1696" w:rsidP="009F1696"/>
                          <w:p w14:paraId="6A134EC9" w14:textId="77777777" w:rsidR="009F1696" w:rsidRDefault="009F1696" w:rsidP="009F169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B45D62" id="_x0000_s1031" type="#_x0000_t202" style="position:absolute;margin-left:53.05pt;margin-top:8.25pt;width:503.5pt;height:139.35pt;z-index:2516715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" stroked="f">
                <v:textbox>
                  <w:txbxContent>
                    <w:p w14:paraId="4EC54CF8" w14:textId="43FB7174" w:rsidR="009F1696" w:rsidRDefault="009F1696" w:rsidP="009F1696">
                      <w:r>
                        <w:rPr>
                          <w:noProof/>
                        </w:rPr>
                        <w:drawing>
                          <wp:inline distT="0" distB="0" distL="0" distR="0" wp14:anchorId="244EB883" wp14:editId="75B53692">
                            <wp:extent cx="6189980" cy="143637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89980" cy="1436370"/>
                                    </a:xfrm>
                                    <a:prstGeom prst="rect">
                                      <a:avLst/>
                                    </a:prstGeom>
                                    <a:noFill/>
                                    <a:ln>
                                      <a:noFill/>
                                    </a:ln>
                                  </pic:spPr>
                                </pic:pic>
                              </a:graphicData>
                            </a:graphic>
                          </wp:inline>
                        </w:drawing>
                      </w:r>
                    </w:p>
                    <w:p w14:paraId="0226B358" w14:textId="5487283A" w:rsidR="009F1696" w:rsidRPr="00E17C0F" w:rsidRDefault="009F1696" w:rsidP="009F1696">
                      <w:pPr>
                        <w:pStyle w:val="FirstParagraph"/>
                        <w:rPr>
                          <w:sz w:val="16"/>
                          <w:szCs w:val="18"/>
                        </w:rPr>
                      </w:pPr>
                      <w:r w:rsidRPr="00E17C0F">
                        <w:rPr>
                          <w:sz w:val="16"/>
                          <w:szCs w:val="18"/>
                        </w:rPr>
                        <w:t xml:space="preserve">Fig </w:t>
                      </w:r>
                      <w:r>
                        <w:rPr>
                          <w:sz w:val="16"/>
                          <w:szCs w:val="18"/>
                        </w:rPr>
                        <w:t>8</w:t>
                      </w:r>
                      <w:r w:rsidRPr="00E17C0F">
                        <w:rPr>
                          <w:sz w:val="16"/>
                          <w:szCs w:val="18"/>
                        </w:rPr>
                        <w:t xml:space="preserve">. Number </w:t>
                      </w:r>
                      <w:r>
                        <w:rPr>
                          <w:sz w:val="16"/>
                          <w:szCs w:val="18"/>
                        </w:rPr>
                        <w:t>of Response Time.</w:t>
                      </w:r>
                      <w:r w:rsidRPr="00E17C0F">
                        <w:rPr>
                          <w:sz w:val="16"/>
                          <w:szCs w:val="18"/>
                        </w:rPr>
                        <w:t xml:space="preserve"> This is the WEB UI chart (1000 users at 1.00 spawn rate) </w:t>
                      </w:r>
                    </w:p>
                    <w:p w14:paraId="21BAE401" w14:textId="77777777" w:rsidR="009F1696" w:rsidRPr="00E17C0F" w:rsidRDefault="009F1696" w:rsidP="009F1696">
                      <w:pPr>
                        <w:ind w:left="0" w:right="0" w:firstLine="9"/>
                        <w:rPr>
                          <w:sz w:val="16"/>
                          <w:szCs w:val="18"/>
                        </w:rPr>
                      </w:pPr>
                    </w:p>
                    <w:p w14:paraId="19C9B437" w14:textId="77777777" w:rsidR="009F1696" w:rsidRDefault="009F1696" w:rsidP="009F1696"/>
                    <w:p w14:paraId="6A134EC9" w14:textId="77777777" w:rsidR="009F1696" w:rsidRDefault="009F1696" w:rsidP="009F1696"/>
                  </w:txbxContent>
                </v:textbox>
                <w10:wrap type="square" anchorx="page"/>
              </v:shape>
            </w:pict>
          </mc:Fallback>
        </mc:AlternateContent>
      </w:r>
      <w:r w:rsidR="00E17C0F">
        <w:rPr>
          <w:sz w:val="18"/>
          <w:szCs w:val="20"/>
        </w:rPr>
        <w:br w:type="page"/>
      </w:r>
      <w:r w:rsidR="00E17C0F" w:rsidRPr="00E17C0F">
        <w:rPr>
          <w:noProof/>
          <w:sz w:val="18"/>
          <w:szCs w:val="20"/>
        </w:rPr>
        <w:lastRenderedPageBreak/>
        <mc:AlternateContent>
          <mc:Choice Requires="wps">
            <w:drawing>
              <wp:anchor distT="45720" distB="45720" distL="114300" distR="114300" simplePos="0" relativeHeight="251667456" behindDoc="0" locked="0" layoutInCell="1" allowOverlap="1" wp14:anchorId="0E994EB8" wp14:editId="2584B298">
                <wp:simplePos x="0" y="0"/>
                <wp:positionH relativeFrom="column">
                  <wp:posOffset>161925</wp:posOffset>
                </wp:positionH>
                <wp:positionV relativeFrom="paragraph">
                  <wp:posOffset>7051040</wp:posOffset>
                </wp:positionV>
                <wp:extent cx="6052185" cy="2024380"/>
                <wp:effectExtent l="0" t="0" r="24765" b="1397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2185" cy="2024380"/>
                        </a:xfrm>
                        <a:prstGeom prst="rect">
                          <a:avLst/>
                        </a:prstGeom>
                        <a:solidFill>
                          <a:srgbClr val="FFFFFF"/>
                        </a:solidFill>
                        <a:ln w="9525">
                          <a:solidFill>
                            <a:schemeClr val="bg1"/>
                          </a:solidFill>
                          <a:miter lim="800000"/>
                          <a:headEnd/>
                          <a:tailEnd/>
                        </a:ln>
                      </wps:spPr>
                      <wps:txbx>
                        <w:txbxContent>
                          <w:p w14:paraId="509E5DF2" w14:textId="28491CAA" w:rsidR="00E17C0F" w:rsidRDefault="00E17C0F">
                            <w:r>
                              <w:rPr>
                                <w:noProof/>
                              </w:rPr>
                              <w:drawing>
                                <wp:inline distT="0" distB="0" distL="0" distR="0" wp14:anchorId="1ECBD961" wp14:editId="0494639B">
                                  <wp:extent cx="5613672" cy="1447765"/>
                                  <wp:effectExtent l="0" t="0" r="635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17139" cy="1474449"/>
                                          </a:xfrm>
                                          <a:prstGeom prst="rect">
                                            <a:avLst/>
                                          </a:prstGeom>
                                          <a:noFill/>
                                          <a:ln>
                                            <a:noFill/>
                                          </a:ln>
                                        </pic:spPr>
                                      </pic:pic>
                                    </a:graphicData>
                                  </a:graphic>
                                </wp:inline>
                              </w:drawing>
                            </w:r>
                          </w:p>
                          <w:p w14:paraId="08D72152" w14:textId="77777777" w:rsidR="00E17C0F" w:rsidRDefault="00E17C0F" w:rsidP="00E17C0F">
                            <w:pPr>
                              <w:ind w:left="0" w:right="0" w:firstLine="9"/>
                              <w:rPr>
                                <w:sz w:val="16"/>
                                <w:szCs w:val="18"/>
                              </w:rPr>
                            </w:pPr>
                          </w:p>
                          <w:p w14:paraId="402605CE" w14:textId="63808732" w:rsidR="00E17C0F" w:rsidRPr="00E17C0F" w:rsidRDefault="00E17C0F" w:rsidP="00E17C0F">
                            <w:pPr>
                              <w:ind w:left="0" w:right="0" w:firstLine="9"/>
                              <w:rPr>
                                <w:sz w:val="16"/>
                                <w:szCs w:val="18"/>
                              </w:rPr>
                            </w:pPr>
                            <w:r w:rsidRPr="00E17C0F">
                              <w:rPr>
                                <w:sz w:val="16"/>
                                <w:szCs w:val="18"/>
                              </w:rPr>
                              <w:t xml:space="preserve">Fig </w:t>
                            </w:r>
                            <w:r>
                              <w:rPr>
                                <w:sz w:val="16"/>
                                <w:szCs w:val="18"/>
                              </w:rPr>
                              <w:t>7</w:t>
                            </w:r>
                            <w:r w:rsidRPr="00E17C0F">
                              <w:rPr>
                                <w:sz w:val="16"/>
                                <w:szCs w:val="18"/>
                              </w:rPr>
                              <w:t xml:space="preserve">. </w:t>
                            </w:r>
                            <w:r>
                              <w:rPr>
                                <w:sz w:val="16"/>
                                <w:szCs w:val="18"/>
                              </w:rPr>
                              <w:t>Locus Web UI</w:t>
                            </w:r>
                          </w:p>
                          <w:p w14:paraId="1AECBD69" w14:textId="77777777" w:rsidR="00E17C0F" w:rsidRDefault="00E17C0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994EB8" id="_x0000_s1032" type="#_x0000_t202" style="position:absolute;margin-left:12.75pt;margin-top:555.2pt;width:476.55pt;height:159.4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" strokecolor="white [3212]">
                <v:textbox>
                  <w:txbxContent>
                    <w:p w14:paraId="509E5DF2" w14:textId="28491CAA" w:rsidR="00E17C0F" w:rsidRDefault="00E17C0F">
                      <w:r>
                        <w:rPr>
                          <w:noProof/>
                        </w:rPr>
                        <w:drawing>
                          <wp:inline distT="0" distB="0" distL="0" distR="0" wp14:anchorId="1ECBD961" wp14:editId="0494639B">
                            <wp:extent cx="5613672" cy="1447765"/>
                            <wp:effectExtent l="0" t="0" r="635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17139" cy="1474449"/>
                                    </a:xfrm>
                                    <a:prstGeom prst="rect">
                                      <a:avLst/>
                                    </a:prstGeom>
                                    <a:noFill/>
                                    <a:ln>
                                      <a:noFill/>
                                    </a:ln>
                                  </pic:spPr>
                                </pic:pic>
                              </a:graphicData>
                            </a:graphic>
                          </wp:inline>
                        </w:drawing>
                      </w:r>
                    </w:p>
                    <w:p w14:paraId="08D72152" w14:textId="77777777" w:rsidR="00E17C0F" w:rsidRDefault="00E17C0F" w:rsidP="00E17C0F">
                      <w:pPr>
                        <w:ind w:left="0" w:right="0" w:firstLine="9"/>
                        <w:rPr>
                          <w:sz w:val="16"/>
                          <w:szCs w:val="18"/>
                        </w:rPr>
                      </w:pPr>
                    </w:p>
                    <w:p w14:paraId="402605CE" w14:textId="63808732" w:rsidR="00E17C0F" w:rsidRPr="00E17C0F" w:rsidRDefault="00E17C0F" w:rsidP="00E17C0F">
                      <w:pPr>
                        <w:ind w:left="0" w:right="0" w:firstLine="9"/>
                        <w:rPr>
                          <w:sz w:val="16"/>
                          <w:szCs w:val="18"/>
                        </w:rPr>
                      </w:pPr>
                      <w:r w:rsidRPr="00E17C0F">
                        <w:rPr>
                          <w:sz w:val="16"/>
                          <w:szCs w:val="18"/>
                        </w:rPr>
                        <w:t xml:space="preserve">Fig </w:t>
                      </w:r>
                      <w:r>
                        <w:rPr>
                          <w:sz w:val="16"/>
                          <w:szCs w:val="18"/>
                        </w:rPr>
                        <w:t>7</w:t>
                      </w:r>
                      <w:r w:rsidRPr="00E17C0F">
                        <w:rPr>
                          <w:sz w:val="16"/>
                          <w:szCs w:val="18"/>
                        </w:rPr>
                        <w:t xml:space="preserve">. </w:t>
                      </w:r>
                      <w:r>
                        <w:rPr>
                          <w:sz w:val="16"/>
                          <w:szCs w:val="18"/>
                        </w:rPr>
                        <w:t>Locus Web UI</w:t>
                      </w:r>
                    </w:p>
                    <w:p w14:paraId="1AECBD69" w14:textId="77777777" w:rsidR="00E17C0F" w:rsidRDefault="00E17C0F"/>
                  </w:txbxContent>
                </v:textbox>
                <w10:wrap type="square"/>
              </v:shape>
            </w:pict>
          </mc:Fallback>
        </mc:AlternateContent>
      </w:r>
      <w:r w:rsidR="00E17C0F">
        <w:rPr>
          <w:noProof/>
        </w:rPr>
        <mc:AlternateContent>
          <mc:Choice Requires="wps">
            <w:drawing>
              <wp:anchor distT="45720" distB="45720" distL="114300" distR="114300" simplePos="0" relativeHeight="251665408" behindDoc="0" locked="0" layoutInCell="1" allowOverlap="1" wp14:anchorId="22CB6EBA" wp14:editId="17CEC90A">
                <wp:simplePos x="0" y="0"/>
                <wp:positionH relativeFrom="column">
                  <wp:posOffset>167640</wp:posOffset>
                </wp:positionH>
                <wp:positionV relativeFrom="paragraph">
                  <wp:posOffset>0</wp:posOffset>
                </wp:positionV>
                <wp:extent cx="6041390" cy="1404620"/>
                <wp:effectExtent l="0" t="0" r="16510" b="2603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1390" cy="1404620"/>
                        </a:xfrm>
                        <a:prstGeom prst="rect">
                          <a:avLst/>
                        </a:prstGeom>
                        <a:solidFill>
                          <a:srgbClr val="FFFFFF"/>
                        </a:solidFill>
                        <a:ln w="9525">
                          <a:solidFill>
                            <a:srgbClr val="000000"/>
                          </a:solidFill>
                          <a:miter lim="800000"/>
                          <a:headEnd/>
                          <a:tailEnd/>
                        </a:ln>
                      </wps:spPr>
                      <wps:txbx>
                        <w:txbxContent>
                          <w:p w14:paraId="74B9F091" w14:textId="0BB07EFC" w:rsidR="00E17C0F" w:rsidRDefault="00E17C0F" w:rsidP="00E17C0F">
                            <w:pPr>
                              <w:pStyle w:val="SourceCode"/>
                            </w:pPr>
                            <w:r w:rsidRPr="001C44E6">
                              <w:rPr>
                                <w:rStyle w:val="VerbatimChar"/>
                                <w:sz w:val="16"/>
                                <w:szCs w:val="18"/>
                              </w:rPr>
                              <w:t>2022-03-10T17:00:41Z</w:t>
                            </w:r>
                            <w:r w:rsidRPr="001C44E6">
                              <w:rPr>
                                <w:sz w:val="18"/>
                                <w:szCs w:val="18"/>
                              </w:rPr>
                              <w:br/>
                            </w:r>
                            <w:r w:rsidRPr="001C44E6">
                              <w:rPr>
                                <w:rStyle w:val="VerbatimChar"/>
                                <w:sz w:val="16"/>
                                <w:szCs w:val="18"/>
                              </w:rPr>
                              <w:t>[2022-03-10 12:00:41,483] DESKTOP-J4K30PB/INFO/locust.main: Shutting down (exit code 1)</w:t>
                            </w:r>
                            <w:r w:rsidRPr="001C44E6">
                              <w:rPr>
                                <w:sz w:val="18"/>
                                <w:szCs w:val="18"/>
                              </w:rPr>
                              <w:br/>
                            </w:r>
                            <w:r w:rsidRPr="001C44E6">
                              <w:rPr>
                                <w:rStyle w:val="VerbatimChar"/>
                                <w:sz w:val="16"/>
                                <w:szCs w:val="18"/>
                              </w:rPr>
                              <w:t xml:space="preserve"> Name                                                                              # reqs      # fails  |     Avg     Min     Max  Median  |   req/s failures/s</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GET //contact                                                                       1095     1(0.09%)  |     120      27   19214     130  |    0.81    0.00</w:t>
                            </w:r>
                            <w:r w:rsidRPr="001C44E6">
                              <w:rPr>
                                <w:sz w:val="18"/>
                                <w:szCs w:val="18"/>
                              </w:rPr>
                              <w:br/>
                            </w:r>
                            <w:r w:rsidRPr="001C44E6">
                              <w:rPr>
                                <w:rStyle w:val="VerbatimChar"/>
                                <w:sz w:val="16"/>
                                <w:szCs w:val="18"/>
                              </w:rPr>
                              <w:t xml:space="preserve"> POST //login                                                                        1000     0(0.00%)  |     144     114    1134     140  |    0.74    0.00</w:t>
                            </w:r>
                            <w:r w:rsidRPr="001C44E6">
                              <w:rPr>
                                <w:sz w:val="18"/>
                                <w:szCs w:val="18"/>
                              </w:rPr>
                              <w:br/>
                            </w:r>
                            <w:r w:rsidRPr="001C44E6">
                              <w:rPr>
                                <w:rStyle w:val="VerbatimChar"/>
                                <w:sz w:val="16"/>
                                <w:szCs w:val="18"/>
                              </w:rPr>
                              <w:t xml:space="preserve"> GET //post/1                                                                        5162     4(0.08%)  |     125      28   25672     140  |    3.83    0.00</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2                  GET //post/1: ConnectionResetError(10054, 'An existing connection was forcibly closed by the remote host', None, 10054, None)</w:t>
                            </w:r>
                            <w:r w:rsidRPr="001C44E6">
                              <w:rPr>
                                <w:sz w:val="18"/>
                                <w:szCs w:val="18"/>
                              </w:rPr>
                              <w:br/>
                            </w:r>
                            <w:r w:rsidRPr="001C44E6">
                              <w:rPr>
                                <w:rStyle w:val="VerbatimChar"/>
                                <w:sz w:val="16"/>
                                <w:szCs w:val="18"/>
                              </w:rPr>
                              <w:t xml:space="preserve"> 2                  GET //post/1: RemoteDisconnected('Remote end closed connection without response')</w:t>
                            </w:r>
                            <w:r w:rsidRPr="001C44E6">
                              <w:rPr>
                                <w:sz w:val="18"/>
                                <w:szCs w:val="18"/>
                              </w:rPr>
                              <w:br/>
                            </w:r>
                            <w:r w:rsidRPr="001C44E6">
                              <w:rPr>
                                <w:rStyle w:val="VerbatimChar"/>
                                <w:sz w:val="16"/>
                                <w:szCs w:val="18"/>
                              </w:rPr>
                              <w:t xml:space="preserve"> 1                  GET //contact: ConnectionResetError(10054, 'An existing connection was forcibly closed by the remote host', None, 10054, None)</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Name                                                                              # reqs      # fails  |     Avg     Min     Max  Median  |   req/s failures/s</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GET //contact                                                                          1     0(0.00%)  |      42      42      42      42  |    0.01    0.00</w:t>
                            </w:r>
                            <w:r w:rsidRPr="001C44E6">
                              <w:rPr>
                                <w:sz w:val="18"/>
                                <w:szCs w:val="18"/>
                              </w:rPr>
                              <w:br/>
                            </w:r>
                            <w:r w:rsidRPr="001C44E6">
                              <w:rPr>
                                <w:rStyle w:val="VerbatimChar"/>
                                <w:sz w:val="16"/>
                                <w:szCs w:val="18"/>
                              </w:rPr>
                              <w:t xml:space="preserve"> POST //login                                                                          10     0(0.00%)  |     162     137     181     160  |    0.05    0.00</w:t>
                            </w:r>
                            <w:r w:rsidRPr="001C44E6">
                              <w:rPr>
                                <w:sz w:val="18"/>
                                <w:szCs w:val="18"/>
                              </w:rPr>
                              <w:br/>
                            </w:r>
                            <w:r w:rsidRPr="001C44E6">
                              <w:rPr>
                                <w:rStyle w:val="VerbatimChar"/>
                                <w:sz w:val="16"/>
                                <w:szCs w:val="18"/>
                              </w:rPr>
                              <w:t xml:space="preserve"> GET //post/1                                                                          18     0(0.00%)  |     106      40     194      66  |    0.09    0.00</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Aggregated                                                                            29     0(0.00%)  |     123      40     194     150  |    0.15    0.00</w:t>
                            </w:r>
                            <w:r w:rsidRPr="001C44E6">
                              <w:rPr>
                                <w:sz w:val="18"/>
                                <w:szCs w:val="18"/>
                              </w:rPr>
                              <w:br/>
                            </w:r>
                            <w:r w:rsidRPr="001C44E6">
                              <w:rPr>
                                <w:sz w:val="18"/>
                                <w:szCs w:val="18"/>
                              </w:rPr>
                              <w:br/>
                            </w:r>
                            <w:r w:rsidRPr="001C44E6">
                              <w:rPr>
                                <w:rStyle w:val="VerbatimChar"/>
                                <w:sz w:val="16"/>
                                <w:szCs w:val="18"/>
                              </w:rPr>
                              <w:t>Response time percentiles (approximated)</w:t>
                            </w:r>
                            <w:r w:rsidRPr="001C44E6">
                              <w:rPr>
                                <w:sz w:val="18"/>
                                <w:szCs w:val="18"/>
                              </w:rPr>
                              <w:br/>
                            </w:r>
                            <w:r w:rsidRPr="001C44E6">
                              <w:rPr>
                                <w:rStyle w:val="VerbatimChar"/>
                                <w:sz w:val="16"/>
                                <w:szCs w:val="18"/>
                              </w:rPr>
                              <w:t xml:space="preserve"> Type     Name                                                                                  50%    66%    75%    80%    90%    95%    98%    99%  99.9% 99.99%   100% # reqs</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GET      //contact                                                                              42     42     42     42     42     42     42     42     42     42     42      1</w:t>
                            </w:r>
                            <w:r w:rsidRPr="001C44E6">
                              <w:rPr>
                                <w:sz w:val="18"/>
                                <w:szCs w:val="18"/>
                              </w:rPr>
                              <w:br/>
                            </w:r>
                            <w:r w:rsidRPr="001C44E6">
                              <w:rPr>
                                <w:rStyle w:val="VerbatimChar"/>
                                <w:sz w:val="16"/>
                                <w:szCs w:val="18"/>
                              </w:rPr>
                              <w:t xml:space="preserve"> POST     //login                                                                               170    170    170    170    180    180    180    180    180    180    180     10</w:t>
                            </w:r>
                            <w:r w:rsidRPr="001C44E6">
                              <w:rPr>
                                <w:sz w:val="18"/>
                                <w:szCs w:val="18"/>
                              </w:rPr>
                              <w:br/>
                            </w:r>
                            <w:r w:rsidRPr="001C44E6">
                              <w:rPr>
                                <w:rStyle w:val="VerbatimChar"/>
                                <w:sz w:val="16"/>
                                <w:szCs w:val="18"/>
                              </w:rPr>
                              <w:t xml:space="preserve"> GET      //post/1                                                                               69    170    170    170    180    190    190    190    190    190    190     18</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None     Aggregated                                                                            150    170    170    170    180    180    190    190    190    190    190     29</w:t>
                            </w:r>
                          </w:p>
                          <w:p w14:paraId="6DB34B3D" w14:textId="77777777" w:rsidR="00E17C0F" w:rsidRDefault="00E17C0F" w:rsidP="00E17C0F">
                            <w:pPr>
                              <w:ind w:left="0" w:right="0" w:firstLine="9"/>
                              <w:rPr>
                                <w:sz w:val="16"/>
                                <w:szCs w:val="18"/>
                              </w:rPr>
                            </w:pPr>
                          </w:p>
                          <w:p w14:paraId="243A731E" w14:textId="600FDD8D" w:rsidR="00E17C0F" w:rsidRPr="00E17C0F" w:rsidRDefault="00E17C0F" w:rsidP="00E17C0F">
                            <w:pPr>
                              <w:ind w:left="0" w:right="0" w:firstLine="9"/>
                              <w:rPr>
                                <w:sz w:val="16"/>
                                <w:szCs w:val="18"/>
                              </w:rPr>
                            </w:pPr>
                            <w:r w:rsidRPr="00E17C0F">
                              <w:rPr>
                                <w:sz w:val="16"/>
                                <w:szCs w:val="18"/>
                              </w:rPr>
                              <w:t xml:space="preserve">Fig 6. </w:t>
                            </w:r>
                            <w:r w:rsidRPr="00E17C0F">
                              <w:rPr>
                                <w:sz w:val="16"/>
                                <w:szCs w:val="18"/>
                              </w:rPr>
                              <w:t>Test Result is printed within Py Charm</w:t>
                            </w:r>
                            <w:r>
                              <w:rPr>
                                <w:sz w:val="16"/>
                                <w:szCs w:val="18"/>
                              </w:rPr>
                              <w:t xml:space="preserve"> I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CB6EBA" id="_x0000_s1033" type="#_x0000_t202" style="position:absolute;margin-left:13.2pt;margin-top:0;width:475.7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">
                <v:textbox style="mso-fit-shape-to-text:t">
                  <w:txbxContent>
                    <w:p w14:paraId="74B9F091" w14:textId="0BB07EFC" w:rsidR="00E17C0F" w:rsidRDefault="00E17C0F" w:rsidP="00E17C0F">
                      <w:pPr>
                        <w:pStyle w:val="SourceCode"/>
                      </w:pPr>
                      <w:r w:rsidRPr="001C44E6">
                        <w:rPr>
                          <w:rStyle w:val="VerbatimChar"/>
                          <w:sz w:val="16"/>
                          <w:szCs w:val="18"/>
                        </w:rPr>
                        <w:t>2022-03-10T17:00:41Z</w:t>
                      </w:r>
                      <w:r w:rsidRPr="001C44E6">
                        <w:rPr>
                          <w:sz w:val="18"/>
                          <w:szCs w:val="18"/>
                        </w:rPr>
                        <w:br/>
                      </w:r>
                      <w:r w:rsidRPr="001C44E6">
                        <w:rPr>
                          <w:rStyle w:val="VerbatimChar"/>
                          <w:sz w:val="16"/>
                          <w:szCs w:val="18"/>
                        </w:rPr>
                        <w:t>[2022-03-10 12:00:41,483] DESKTOP-J4K30PB/INFO/locust.main: Shutting down (exit code 1)</w:t>
                      </w:r>
                      <w:r w:rsidRPr="001C44E6">
                        <w:rPr>
                          <w:sz w:val="18"/>
                          <w:szCs w:val="18"/>
                        </w:rPr>
                        <w:br/>
                      </w:r>
                      <w:r w:rsidRPr="001C44E6">
                        <w:rPr>
                          <w:rStyle w:val="VerbatimChar"/>
                          <w:sz w:val="16"/>
                          <w:szCs w:val="18"/>
                        </w:rPr>
                        <w:t xml:space="preserve"> Name                                                                              # reqs      # fails  |     Avg     Min     Max  Median  |   req/s failures/s</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GET //contact                                                                       1095     1(0.09%)  |     120      27   19214     130  |    0.81    0.00</w:t>
                      </w:r>
                      <w:r w:rsidRPr="001C44E6">
                        <w:rPr>
                          <w:sz w:val="18"/>
                          <w:szCs w:val="18"/>
                        </w:rPr>
                        <w:br/>
                      </w:r>
                      <w:r w:rsidRPr="001C44E6">
                        <w:rPr>
                          <w:rStyle w:val="VerbatimChar"/>
                          <w:sz w:val="16"/>
                          <w:szCs w:val="18"/>
                        </w:rPr>
                        <w:t xml:space="preserve"> POST //login                                                                        1000     0(0.00%)  |     144     114    1134     140  |    0.74    0.00</w:t>
                      </w:r>
                      <w:r w:rsidRPr="001C44E6">
                        <w:rPr>
                          <w:sz w:val="18"/>
                          <w:szCs w:val="18"/>
                        </w:rPr>
                        <w:br/>
                      </w:r>
                      <w:r w:rsidRPr="001C44E6">
                        <w:rPr>
                          <w:rStyle w:val="VerbatimChar"/>
                          <w:sz w:val="16"/>
                          <w:szCs w:val="18"/>
                        </w:rPr>
                        <w:t xml:space="preserve"> GET //post/1                                                                        5162     4(0.08%)  |     125      28   25672     140  |    3.83    0.00</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2                  GET //post/1: ConnectionResetError(10054, 'An existing connection was forcibly closed by the remote host', None, 10054, None)</w:t>
                      </w:r>
                      <w:r w:rsidRPr="001C44E6">
                        <w:rPr>
                          <w:sz w:val="18"/>
                          <w:szCs w:val="18"/>
                        </w:rPr>
                        <w:br/>
                      </w:r>
                      <w:r w:rsidRPr="001C44E6">
                        <w:rPr>
                          <w:rStyle w:val="VerbatimChar"/>
                          <w:sz w:val="16"/>
                          <w:szCs w:val="18"/>
                        </w:rPr>
                        <w:t xml:space="preserve"> 2                  GET //post/1: RemoteDisconnected('Remote end closed connection without response')</w:t>
                      </w:r>
                      <w:r w:rsidRPr="001C44E6">
                        <w:rPr>
                          <w:sz w:val="18"/>
                          <w:szCs w:val="18"/>
                        </w:rPr>
                        <w:br/>
                      </w:r>
                      <w:r w:rsidRPr="001C44E6">
                        <w:rPr>
                          <w:rStyle w:val="VerbatimChar"/>
                          <w:sz w:val="16"/>
                          <w:szCs w:val="18"/>
                        </w:rPr>
                        <w:t xml:space="preserve"> 1                  GET //contact: ConnectionResetError(10054, 'An existing connection was forcibly closed by the remote host', None, 10054, None)</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Name                                                                              # reqs      # fails  |     Avg     Min     Max  Median  |   req/s failures/s</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GET //contact                                                                          1     0(0.00%)  |      42      42      42      42  |    0.01    0.00</w:t>
                      </w:r>
                      <w:r w:rsidRPr="001C44E6">
                        <w:rPr>
                          <w:sz w:val="18"/>
                          <w:szCs w:val="18"/>
                        </w:rPr>
                        <w:br/>
                      </w:r>
                      <w:r w:rsidRPr="001C44E6">
                        <w:rPr>
                          <w:rStyle w:val="VerbatimChar"/>
                          <w:sz w:val="16"/>
                          <w:szCs w:val="18"/>
                        </w:rPr>
                        <w:t xml:space="preserve"> POST //login                                                                          10     0(0.00%)  |     162     137     181     160  |    0.05    0.00</w:t>
                      </w:r>
                      <w:r w:rsidRPr="001C44E6">
                        <w:rPr>
                          <w:sz w:val="18"/>
                          <w:szCs w:val="18"/>
                        </w:rPr>
                        <w:br/>
                      </w:r>
                      <w:r w:rsidRPr="001C44E6">
                        <w:rPr>
                          <w:rStyle w:val="VerbatimChar"/>
                          <w:sz w:val="16"/>
                          <w:szCs w:val="18"/>
                        </w:rPr>
                        <w:t xml:space="preserve"> GET //post/1                                                                          18     0(0.00%)  |     106      40     194      66  |    0.09    0.00</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Aggregated                                                                            29     0(0.00%)  |     123      40     194     150  |    0.15    0.00</w:t>
                      </w:r>
                      <w:r w:rsidRPr="001C44E6">
                        <w:rPr>
                          <w:sz w:val="18"/>
                          <w:szCs w:val="18"/>
                        </w:rPr>
                        <w:br/>
                      </w:r>
                      <w:r w:rsidRPr="001C44E6">
                        <w:rPr>
                          <w:sz w:val="18"/>
                          <w:szCs w:val="18"/>
                        </w:rPr>
                        <w:br/>
                      </w:r>
                      <w:r w:rsidRPr="001C44E6">
                        <w:rPr>
                          <w:rStyle w:val="VerbatimChar"/>
                          <w:sz w:val="16"/>
                          <w:szCs w:val="18"/>
                        </w:rPr>
                        <w:t>Response time percentiles (approximated)</w:t>
                      </w:r>
                      <w:r w:rsidRPr="001C44E6">
                        <w:rPr>
                          <w:sz w:val="18"/>
                          <w:szCs w:val="18"/>
                        </w:rPr>
                        <w:br/>
                      </w:r>
                      <w:r w:rsidRPr="001C44E6">
                        <w:rPr>
                          <w:rStyle w:val="VerbatimChar"/>
                          <w:sz w:val="16"/>
                          <w:szCs w:val="18"/>
                        </w:rPr>
                        <w:t xml:space="preserve"> Type     Name                                                                                  50%    66%    75%    80%    90%    95%    98%    99%  99.9% 99.99%   100% # reqs</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GET      //contact                                                                              42     42     42     42     42     42     42     42     42     42     42      1</w:t>
                      </w:r>
                      <w:r w:rsidRPr="001C44E6">
                        <w:rPr>
                          <w:sz w:val="18"/>
                          <w:szCs w:val="18"/>
                        </w:rPr>
                        <w:br/>
                      </w:r>
                      <w:r w:rsidRPr="001C44E6">
                        <w:rPr>
                          <w:rStyle w:val="VerbatimChar"/>
                          <w:sz w:val="16"/>
                          <w:szCs w:val="18"/>
                        </w:rPr>
                        <w:t xml:space="preserve"> POST     //login                                                                               170    170    170    170    180    180    180    180    180    180    180     10</w:t>
                      </w:r>
                      <w:r w:rsidRPr="001C44E6">
                        <w:rPr>
                          <w:sz w:val="18"/>
                          <w:szCs w:val="18"/>
                        </w:rPr>
                        <w:br/>
                      </w:r>
                      <w:r w:rsidRPr="001C44E6">
                        <w:rPr>
                          <w:rStyle w:val="VerbatimChar"/>
                          <w:sz w:val="16"/>
                          <w:szCs w:val="18"/>
                        </w:rPr>
                        <w:t xml:space="preserve"> GET      //post/1                                                                               69    170    170    170    180    190    190    190    190    190    190     18</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None     Aggregated                                                                            150    170    170    170    180    180    190    190    190    190    190     29</w:t>
                      </w:r>
                    </w:p>
                    <w:p w14:paraId="6DB34B3D" w14:textId="77777777" w:rsidR="00E17C0F" w:rsidRDefault="00E17C0F" w:rsidP="00E17C0F">
                      <w:pPr>
                        <w:ind w:left="0" w:right="0" w:firstLine="9"/>
                        <w:rPr>
                          <w:sz w:val="16"/>
                          <w:szCs w:val="18"/>
                        </w:rPr>
                      </w:pPr>
                    </w:p>
                    <w:p w14:paraId="243A731E" w14:textId="600FDD8D" w:rsidR="00E17C0F" w:rsidRPr="00E17C0F" w:rsidRDefault="00E17C0F" w:rsidP="00E17C0F">
                      <w:pPr>
                        <w:ind w:left="0" w:right="0" w:firstLine="9"/>
                        <w:rPr>
                          <w:sz w:val="16"/>
                          <w:szCs w:val="18"/>
                        </w:rPr>
                      </w:pPr>
                      <w:r w:rsidRPr="00E17C0F">
                        <w:rPr>
                          <w:sz w:val="16"/>
                          <w:szCs w:val="18"/>
                        </w:rPr>
                        <w:t xml:space="preserve">Fig 6. </w:t>
                      </w:r>
                      <w:r w:rsidRPr="00E17C0F">
                        <w:rPr>
                          <w:sz w:val="16"/>
                          <w:szCs w:val="18"/>
                        </w:rPr>
                        <w:t>Test Result is printed within Py Charm</w:t>
                      </w:r>
                      <w:r>
                        <w:rPr>
                          <w:sz w:val="16"/>
                          <w:szCs w:val="18"/>
                        </w:rPr>
                        <w:t xml:space="preserve"> IDE</w:t>
                      </w:r>
                    </w:p>
                  </w:txbxContent>
                </v:textbox>
                <w10:wrap type="square"/>
              </v:shape>
            </w:pict>
          </mc:Fallback>
        </mc:AlternateContent>
      </w:r>
    </w:p>
    <w:sectPr w:rsidR="005E2744" w:rsidRPr="00E17C0F">
      <w:type w:val="continuous"/>
      <w:pgSz w:w="11906" w:h="16838"/>
      <w:pgMar w:top="1075" w:right="901" w:bottom="721" w:left="893" w:header="720" w:footer="720" w:gutter="0"/>
      <w:cols w:num="2" w:space="30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873AD"/>
    <w:multiLevelType w:val="hybridMultilevel"/>
    <w:tmpl w:val="E7508498"/>
    <w:lvl w:ilvl="0" w:tplc="267CB742">
      <w:start w:val="1"/>
      <w:numFmt w:val="bullet"/>
      <w:lvlText w:val="•"/>
      <w:lvlJc w:val="left"/>
      <w:pPr>
        <w:ind w:left="57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B04FC7C">
      <w:start w:val="1"/>
      <w:numFmt w:val="bullet"/>
      <w:lvlText w:val="o"/>
      <w:lvlJc w:val="left"/>
      <w:pPr>
        <w:ind w:left="13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9E47C86">
      <w:start w:val="1"/>
      <w:numFmt w:val="bullet"/>
      <w:lvlText w:val="▪"/>
      <w:lvlJc w:val="left"/>
      <w:pPr>
        <w:ind w:left="20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2FE5E22">
      <w:start w:val="1"/>
      <w:numFmt w:val="bullet"/>
      <w:lvlText w:val="•"/>
      <w:lvlJc w:val="left"/>
      <w:pPr>
        <w:ind w:left="28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57C3A1A">
      <w:start w:val="1"/>
      <w:numFmt w:val="bullet"/>
      <w:lvlText w:val="o"/>
      <w:lvlJc w:val="left"/>
      <w:pPr>
        <w:ind w:left="35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61EE5BEE">
      <w:start w:val="1"/>
      <w:numFmt w:val="bullet"/>
      <w:lvlText w:val="▪"/>
      <w:lvlJc w:val="left"/>
      <w:pPr>
        <w:ind w:left="42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F1C20E6">
      <w:start w:val="1"/>
      <w:numFmt w:val="bullet"/>
      <w:lvlText w:val="•"/>
      <w:lvlJc w:val="left"/>
      <w:pPr>
        <w:ind w:left="49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F1C138C">
      <w:start w:val="1"/>
      <w:numFmt w:val="bullet"/>
      <w:lvlText w:val="o"/>
      <w:lvlJc w:val="left"/>
      <w:pPr>
        <w:ind w:left="56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318896E2">
      <w:start w:val="1"/>
      <w:numFmt w:val="bullet"/>
      <w:lvlText w:val="▪"/>
      <w:lvlJc w:val="left"/>
      <w:pPr>
        <w:ind w:left="64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4706EC4"/>
    <w:multiLevelType w:val="hybridMultilevel"/>
    <w:tmpl w:val="6388B88C"/>
    <w:lvl w:ilvl="0" w:tplc="427E5DA8">
      <w:start w:val="1"/>
      <w:numFmt w:val="bullet"/>
      <w:lvlText w:val="•"/>
      <w:lvlJc w:val="left"/>
      <w:pPr>
        <w:ind w:left="59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69AAEA0">
      <w:start w:val="1"/>
      <w:numFmt w:val="bullet"/>
      <w:lvlText w:val="o"/>
      <w:lvlJc w:val="left"/>
      <w:pPr>
        <w:ind w:left="13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82882D0">
      <w:start w:val="1"/>
      <w:numFmt w:val="bullet"/>
      <w:lvlText w:val="▪"/>
      <w:lvlJc w:val="left"/>
      <w:pPr>
        <w:ind w:left="20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40431DA">
      <w:start w:val="1"/>
      <w:numFmt w:val="bullet"/>
      <w:lvlText w:val="•"/>
      <w:lvlJc w:val="left"/>
      <w:pPr>
        <w:ind w:left="28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BF45D7E">
      <w:start w:val="1"/>
      <w:numFmt w:val="bullet"/>
      <w:lvlText w:val="o"/>
      <w:lvlJc w:val="left"/>
      <w:pPr>
        <w:ind w:left="35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B366FCC">
      <w:start w:val="1"/>
      <w:numFmt w:val="bullet"/>
      <w:lvlText w:val="▪"/>
      <w:lvlJc w:val="left"/>
      <w:pPr>
        <w:ind w:left="42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A1889DA">
      <w:start w:val="1"/>
      <w:numFmt w:val="bullet"/>
      <w:lvlText w:val="•"/>
      <w:lvlJc w:val="left"/>
      <w:pPr>
        <w:ind w:left="49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06ACE8">
      <w:start w:val="1"/>
      <w:numFmt w:val="bullet"/>
      <w:lvlText w:val="o"/>
      <w:lvlJc w:val="left"/>
      <w:pPr>
        <w:ind w:left="56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A205066">
      <w:start w:val="1"/>
      <w:numFmt w:val="bullet"/>
      <w:lvlText w:val="▪"/>
      <w:lvlJc w:val="left"/>
      <w:pPr>
        <w:ind w:left="64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8415822"/>
    <w:multiLevelType w:val="hybridMultilevel"/>
    <w:tmpl w:val="D4A8DB8A"/>
    <w:lvl w:ilvl="0" w:tplc="E75C577C">
      <w:start w:val="1"/>
      <w:numFmt w:val="decimal"/>
      <w:lvlText w:val="[%1]"/>
      <w:lvlJc w:val="left"/>
      <w:pPr>
        <w:ind w:left="51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80689DA4">
      <w:start w:val="1"/>
      <w:numFmt w:val="lowerLetter"/>
      <w:lvlText w:val="%2"/>
      <w:lvlJc w:val="left"/>
      <w:pPr>
        <w:ind w:left="12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08A4D6BA">
      <w:start w:val="1"/>
      <w:numFmt w:val="lowerRoman"/>
      <w:lvlText w:val="%3"/>
      <w:lvlJc w:val="left"/>
      <w:pPr>
        <w:ind w:left="19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2682A232">
      <w:start w:val="1"/>
      <w:numFmt w:val="decimal"/>
      <w:lvlText w:val="%4"/>
      <w:lvlJc w:val="left"/>
      <w:pPr>
        <w:ind w:left="27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090A3308">
      <w:start w:val="1"/>
      <w:numFmt w:val="lowerLetter"/>
      <w:lvlText w:val="%5"/>
      <w:lvlJc w:val="left"/>
      <w:pPr>
        <w:ind w:left="34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3944774A">
      <w:start w:val="1"/>
      <w:numFmt w:val="lowerRoman"/>
      <w:lvlText w:val="%6"/>
      <w:lvlJc w:val="left"/>
      <w:pPr>
        <w:ind w:left="41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E98AFD4E">
      <w:start w:val="1"/>
      <w:numFmt w:val="decimal"/>
      <w:lvlText w:val="%7"/>
      <w:lvlJc w:val="left"/>
      <w:pPr>
        <w:ind w:left="48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4BF69B4E">
      <w:start w:val="1"/>
      <w:numFmt w:val="lowerLetter"/>
      <w:lvlText w:val="%8"/>
      <w:lvlJc w:val="left"/>
      <w:pPr>
        <w:ind w:left="55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88B273DA">
      <w:start w:val="1"/>
      <w:numFmt w:val="lowerRoman"/>
      <w:lvlText w:val="%9"/>
      <w:lvlJc w:val="left"/>
      <w:pPr>
        <w:ind w:left="63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3" w15:restartNumberingAfterBreak="0">
    <w:nsid w:val="6E9A5766"/>
    <w:multiLevelType w:val="hybridMultilevel"/>
    <w:tmpl w:val="56940074"/>
    <w:lvl w:ilvl="0" w:tplc="D1EE326E">
      <w:start w:val="1"/>
      <w:numFmt w:val="decimal"/>
      <w:lvlText w:val="%1)"/>
      <w:lvlJc w:val="left"/>
      <w:pPr>
        <w:ind w:left="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F67A32AC">
      <w:start w:val="1"/>
      <w:numFmt w:val="lowerLetter"/>
      <w:lvlText w:val="%2)"/>
      <w:lvlJc w:val="left"/>
      <w:pPr>
        <w:ind w:left="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5344C6F4">
      <w:start w:val="1"/>
      <w:numFmt w:val="lowerRoman"/>
      <w:lvlText w:val="%3"/>
      <w:lvlJc w:val="left"/>
      <w:pPr>
        <w:ind w:left="158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1D14D064">
      <w:start w:val="1"/>
      <w:numFmt w:val="decimal"/>
      <w:lvlText w:val="%4"/>
      <w:lvlJc w:val="left"/>
      <w:pPr>
        <w:ind w:left="230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25629B06">
      <w:start w:val="1"/>
      <w:numFmt w:val="lowerLetter"/>
      <w:lvlText w:val="%5"/>
      <w:lvlJc w:val="left"/>
      <w:pPr>
        <w:ind w:left="302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C1240328">
      <w:start w:val="1"/>
      <w:numFmt w:val="lowerRoman"/>
      <w:lvlText w:val="%6"/>
      <w:lvlJc w:val="left"/>
      <w:pPr>
        <w:ind w:left="374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710A241C">
      <w:start w:val="1"/>
      <w:numFmt w:val="decimal"/>
      <w:lvlText w:val="%7"/>
      <w:lvlJc w:val="left"/>
      <w:pPr>
        <w:ind w:left="446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97A4E6C0">
      <w:start w:val="1"/>
      <w:numFmt w:val="lowerLetter"/>
      <w:lvlText w:val="%8"/>
      <w:lvlJc w:val="left"/>
      <w:pPr>
        <w:ind w:left="518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03D208A6">
      <w:start w:val="1"/>
      <w:numFmt w:val="lowerRoman"/>
      <w:lvlText w:val="%9"/>
      <w:lvlJc w:val="left"/>
      <w:pPr>
        <w:ind w:left="590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MyMwWSFoaGBko6SsGpxcWZ+XkgBca1ABQucdssAAAA"/>
  </w:docVars>
  <w:rsids>
    <w:rsidRoot w:val="005E2744"/>
    <w:rsid w:val="00530FE3"/>
    <w:rsid w:val="005C32B6"/>
    <w:rsid w:val="005E2744"/>
    <w:rsid w:val="00734519"/>
    <w:rsid w:val="00842E90"/>
    <w:rsid w:val="008453FB"/>
    <w:rsid w:val="008F05E6"/>
    <w:rsid w:val="009E5CF7"/>
    <w:rsid w:val="009F1696"/>
    <w:rsid w:val="00BD7242"/>
    <w:rsid w:val="00DF307F"/>
    <w:rsid w:val="00E17C0F"/>
    <w:rsid w:val="00FF10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8EC5F"/>
  <w15:docId w15:val="{49903389-B625-49D3-B0F9-56602BF1A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5" w:line="238" w:lineRule="auto"/>
      <w:ind w:left="14" w:right="48" w:firstLine="278"/>
      <w:jc w:val="both"/>
    </w:pPr>
    <w:rPr>
      <w:rFonts w:ascii="Times New Roman" w:eastAsia="Times New Roman" w:hAnsi="Times New Roman" w:cs="Times New Roman"/>
      <w:color w:val="000000"/>
      <w:sz w:val="20"/>
    </w:rPr>
  </w:style>
  <w:style w:type="paragraph" w:styleId="Heading1">
    <w:name w:val="heading 1"/>
    <w:next w:val="Normal"/>
    <w:link w:val="Heading1Char"/>
    <w:uiPriority w:val="9"/>
    <w:qFormat/>
    <w:pPr>
      <w:keepNext/>
      <w:keepLines/>
      <w:spacing w:after="56"/>
      <w:ind w:left="10" w:right="7" w:hanging="10"/>
      <w:jc w:val="center"/>
      <w:outlineLvl w:val="0"/>
    </w:pPr>
    <w:rPr>
      <w:rFonts w:ascii="Times New Roman" w:eastAsia="Times New Roman" w:hAnsi="Times New Roman" w:cs="Times New Roman"/>
      <w:color w:val="000000"/>
      <w:sz w:val="16"/>
    </w:rPr>
  </w:style>
  <w:style w:type="paragraph" w:styleId="Heading2">
    <w:name w:val="heading 2"/>
    <w:next w:val="Normal"/>
    <w:link w:val="Heading2Char"/>
    <w:uiPriority w:val="9"/>
    <w:unhideWhenUsed/>
    <w:qFormat/>
    <w:pPr>
      <w:keepNext/>
      <w:keepLines/>
      <w:spacing w:after="34"/>
      <w:ind w:left="24" w:hanging="10"/>
      <w:outlineLvl w:val="1"/>
    </w:pPr>
    <w:rPr>
      <w:rFonts w:ascii="Times New Roman" w:eastAsia="Times New Roman" w:hAnsi="Times New Roman" w:cs="Times New Roman"/>
      <w:i/>
      <w:color w:val="000000"/>
      <w:sz w:val="20"/>
    </w:rPr>
  </w:style>
  <w:style w:type="paragraph" w:styleId="Heading3">
    <w:name w:val="heading 3"/>
    <w:next w:val="Normal"/>
    <w:link w:val="Heading3Char"/>
    <w:uiPriority w:val="9"/>
    <w:unhideWhenUsed/>
    <w:qFormat/>
    <w:pPr>
      <w:keepNext/>
      <w:keepLines/>
      <w:spacing w:after="56"/>
      <w:ind w:left="10" w:right="7" w:hanging="10"/>
      <w:jc w:val="center"/>
      <w:outlineLvl w:val="2"/>
    </w:pPr>
    <w:rPr>
      <w:rFonts w:ascii="Times New Roman" w:eastAsia="Times New Roman" w:hAnsi="Times New Roman" w:cs="Times New Roman"/>
      <w:color w:val="000000"/>
      <w:sz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i/>
      <w:color w:val="000000"/>
      <w:sz w:val="20"/>
    </w:rPr>
  </w:style>
  <w:style w:type="character" w:customStyle="1" w:styleId="Heading1Char">
    <w:name w:val="Heading 1 Char"/>
    <w:link w:val="Heading1"/>
    <w:rPr>
      <w:rFonts w:ascii="Times New Roman" w:eastAsia="Times New Roman" w:hAnsi="Times New Roman" w:cs="Times New Roman"/>
      <w:color w:val="000000"/>
      <w:sz w:val="16"/>
    </w:rPr>
  </w:style>
  <w:style w:type="character" w:customStyle="1" w:styleId="Heading3Char">
    <w:name w:val="Heading 3 Char"/>
    <w:link w:val="Heading3"/>
    <w:rPr>
      <w:rFonts w:ascii="Times New Roman" w:eastAsia="Times New Roman" w:hAnsi="Times New Roman" w:cs="Times New Roman"/>
      <w:color w:val="000000"/>
      <w:sz w:val="16"/>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FF1029"/>
    <w:rPr>
      <w:color w:val="0563C1" w:themeColor="hyperlink"/>
      <w:u w:val="single"/>
    </w:rPr>
  </w:style>
  <w:style w:type="character" w:styleId="UnresolvedMention">
    <w:name w:val="Unresolved Mention"/>
    <w:basedOn w:val="DefaultParagraphFont"/>
    <w:uiPriority w:val="99"/>
    <w:semiHidden/>
    <w:unhideWhenUsed/>
    <w:rsid w:val="00FF1029"/>
    <w:rPr>
      <w:color w:val="605E5C"/>
      <w:shd w:val="clear" w:color="auto" w:fill="E1DFDD"/>
    </w:rPr>
  </w:style>
  <w:style w:type="paragraph" w:customStyle="1" w:styleId="FirstParagraph">
    <w:name w:val="First Paragraph"/>
    <w:basedOn w:val="BodyText"/>
    <w:next w:val="BodyText"/>
    <w:qFormat/>
    <w:rsid w:val="00E17C0F"/>
    <w:pPr>
      <w:spacing w:before="180" w:after="180" w:line="240" w:lineRule="auto"/>
      <w:ind w:left="0" w:right="0" w:firstLine="0"/>
      <w:jc w:val="left"/>
    </w:pPr>
    <w:rPr>
      <w:rFonts w:asciiTheme="minorHAnsi" w:eastAsiaTheme="minorHAnsi" w:hAnsiTheme="minorHAnsi" w:cstheme="minorBidi"/>
      <w:color w:val="auto"/>
      <w:sz w:val="24"/>
      <w:szCs w:val="24"/>
    </w:rPr>
  </w:style>
  <w:style w:type="paragraph" w:styleId="BodyText">
    <w:name w:val="Body Text"/>
    <w:basedOn w:val="Normal"/>
    <w:link w:val="BodyTextChar"/>
    <w:uiPriority w:val="99"/>
    <w:semiHidden/>
    <w:unhideWhenUsed/>
    <w:rsid w:val="00E17C0F"/>
    <w:pPr>
      <w:spacing w:after="120"/>
    </w:pPr>
  </w:style>
  <w:style w:type="character" w:customStyle="1" w:styleId="BodyTextChar">
    <w:name w:val="Body Text Char"/>
    <w:basedOn w:val="DefaultParagraphFont"/>
    <w:link w:val="BodyText"/>
    <w:uiPriority w:val="99"/>
    <w:semiHidden/>
    <w:rsid w:val="00E17C0F"/>
    <w:rPr>
      <w:rFonts w:ascii="Times New Roman" w:eastAsia="Times New Roman" w:hAnsi="Times New Roman" w:cs="Times New Roman"/>
      <w:color w:val="000000"/>
      <w:sz w:val="20"/>
    </w:rPr>
  </w:style>
  <w:style w:type="paragraph" w:styleId="HTMLPreformatted">
    <w:name w:val="HTML Preformatted"/>
    <w:basedOn w:val="Normal"/>
    <w:link w:val="HTMLPreformattedChar"/>
    <w:uiPriority w:val="99"/>
    <w:semiHidden/>
    <w:unhideWhenUsed/>
    <w:rsid w:val="00E17C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Cs w:val="20"/>
    </w:rPr>
  </w:style>
  <w:style w:type="character" w:customStyle="1" w:styleId="HTMLPreformattedChar">
    <w:name w:val="HTML Preformatted Char"/>
    <w:basedOn w:val="DefaultParagraphFont"/>
    <w:link w:val="HTMLPreformatted"/>
    <w:uiPriority w:val="99"/>
    <w:semiHidden/>
    <w:rsid w:val="00E17C0F"/>
    <w:rPr>
      <w:rFonts w:ascii="Courier New" w:eastAsia="Times New Roman" w:hAnsi="Courier New" w:cs="Courier New"/>
      <w:sz w:val="20"/>
      <w:szCs w:val="20"/>
    </w:rPr>
  </w:style>
  <w:style w:type="character" w:customStyle="1" w:styleId="pl-k">
    <w:name w:val="pl-k"/>
    <w:basedOn w:val="DefaultParagraphFont"/>
    <w:rsid w:val="00E17C0F"/>
  </w:style>
  <w:style w:type="character" w:customStyle="1" w:styleId="pl-s1">
    <w:name w:val="pl-s1"/>
    <w:basedOn w:val="DefaultParagraphFont"/>
    <w:rsid w:val="00E17C0F"/>
  </w:style>
  <w:style w:type="character" w:customStyle="1" w:styleId="pl-v">
    <w:name w:val="pl-v"/>
    <w:basedOn w:val="DefaultParagraphFont"/>
    <w:rsid w:val="00E17C0F"/>
  </w:style>
  <w:style w:type="character" w:customStyle="1" w:styleId="pl-c1">
    <w:name w:val="pl-c1"/>
    <w:basedOn w:val="DefaultParagraphFont"/>
    <w:rsid w:val="00E17C0F"/>
  </w:style>
  <w:style w:type="character" w:customStyle="1" w:styleId="pl-s">
    <w:name w:val="pl-s"/>
    <w:basedOn w:val="DefaultParagraphFont"/>
    <w:rsid w:val="00E17C0F"/>
  </w:style>
  <w:style w:type="character" w:customStyle="1" w:styleId="pl-en">
    <w:name w:val="pl-en"/>
    <w:basedOn w:val="DefaultParagraphFont"/>
    <w:rsid w:val="00E17C0F"/>
  </w:style>
  <w:style w:type="character" w:customStyle="1" w:styleId="pl-c">
    <w:name w:val="pl-c"/>
    <w:basedOn w:val="DefaultParagraphFont"/>
    <w:rsid w:val="00E17C0F"/>
  </w:style>
  <w:style w:type="character" w:customStyle="1" w:styleId="DecValTok">
    <w:name w:val="DecValTok"/>
    <w:basedOn w:val="DefaultParagraphFont"/>
    <w:rsid w:val="00E17C0F"/>
    <w:rPr>
      <w:rFonts w:ascii="Consolas" w:hAnsi="Consolas"/>
      <w:color w:val="0000CF"/>
      <w:sz w:val="22"/>
      <w:shd w:val="clear" w:color="auto" w:fill="F8F8F8"/>
    </w:rPr>
  </w:style>
  <w:style w:type="character" w:customStyle="1" w:styleId="StringTok">
    <w:name w:val="StringTok"/>
    <w:basedOn w:val="DefaultParagraphFont"/>
    <w:rsid w:val="00E17C0F"/>
    <w:rPr>
      <w:rFonts w:ascii="Consolas" w:hAnsi="Consolas"/>
      <w:color w:val="4E9A06"/>
      <w:sz w:val="22"/>
      <w:shd w:val="clear" w:color="auto" w:fill="F8F8F8"/>
    </w:rPr>
  </w:style>
  <w:style w:type="character" w:customStyle="1" w:styleId="CommentTok">
    <w:name w:val="CommentTok"/>
    <w:basedOn w:val="DefaultParagraphFont"/>
    <w:rsid w:val="00E17C0F"/>
    <w:rPr>
      <w:rFonts w:ascii="Consolas" w:hAnsi="Consolas"/>
      <w:i/>
      <w:color w:val="8F5902"/>
      <w:sz w:val="22"/>
      <w:shd w:val="clear" w:color="auto" w:fill="F8F8F8"/>
    </w:rPr>
  </w:style>
  <w:style w:type="character" w:customStyle="1" w:styleId="VariableTok">
    <w:name w:val="VariableTok"/>
    <w:basedOn w:val="DefaultParagraphFont"/>
    <w:rsid w:val="00E17C0F"/>
    <w:rPr>
      <w:rFonts w:ascii="Consolas" w:hAnsi="Consolas"/>
      <w:color w:val="000000"/>
      <w:sz w:val="22"/>
      <w:shd w:val="clear" w:color="auto" w:fill="F8F8F8"/>
    </w:rPr>
  </w:style>
  <w:style w:type="character" w:customStyle="1" w:styleId="OperatorTok">
    <w:name w:val="OperatorTok"/>
    <w:basedOn w:val="DefaultParagraphFont"/>
    <w:rsid w:val="00E17C0F"/>
    <w:rPr>
      <w:rFonts w:ascii="Consolas" w:hAnsi="Consolas"/>
      <w:b/>
      <w:color w:val="CE5C00"/>
      <w:sz w:val="22"/>
      <w:shd w:val="clear" w:color="auto" w:fill="F8F8F8"/>
    </w:rPr>
  </w:style>
  <w:style w:type="character" w:customStyle="1" w:styleId="NormalTok">
    <w:name w:val="NormalTok"/>
    <w:basedOn w:val="DefaultParagraphFont"/>
    <w:rsid w:val="00E17C0F"/>
    <w:rPr>
      <w:rFonts w:ascii="Consolas" w:hAnsi="Consolas"/>
      <w:sz w:val="22"/>
      <w:shd w:val="clear" w:color="auto" w:fill="F8F8F8"/>
    </w:rPr>
  </w:style>
  <w:style w:type="character" w:customStyle="1" w:styleId="KeywordTok">
    <w:name w:val="KeywordTok"/>
    <w:basedOn w:val="DefaultParagraphFont"/>
    <w:rsid w:val="00E17C0F"/>
    <w:rPr>
      <w:rFonts w:ascii="Consolas" w:hAnsi="Consolas"/>
      <w:b/>
      <w:color w:val="204A87"/>
      <w:sz w:val="22"/>
      <w:shd w:val="clear" w:color="auto" w:fill="F8F8F8"/>
    </w:rPr>
  </w:style>
  <w:style w:type="character" w:customStyle="1" w:styleId="ControlFlowTok">
    <w:name w:val="ControlFlowTok"/>
    <w:basedOn w:val="DefaultParagraphFont"/>
    <w:rsid w:val="00E17C0F"/>
    <w:rPr>
      <w:rFonts w:ascii="Consolas" w:hAnsi="Consolas"/>
      <w:b/>
      <w:color w:val="204A87"/>
      <w:sz w:val="22"/>
      <w:shd w:val="clear" w:color="auto" w:fill="F8F8F8"/>
    </w:rPr>
  </w:style>
  <w:style w:type="character" w:customStyle="1" w:styleId="BuiltInTok">
    <w:name w:val="BuiltInTok"/>
    <w:basedOn w:val="DefaultParagraphFont"/>
    <w:rsid w:val="00E17C0F"/>
    <w:rPr>
      <w:rFonts w:ascii="Consolas" w:hAnsi="Consolas"/>
      <w:sz w:val="22"/>
      <w:shd w:val="clear" w:color="auto" w:fill="F8F8F8"/>
    </w:rPr>
  </w:style>
  <w:style w:type="character" w:customStyle="1" w:styleId="AttributeTok">
    <w:name w:val="AttributeTok"/>
    <w:basedOn w:val="DefaultParagraphFont"/>
    <w:rsid w:val="00E17C0F"/>
    <w:rPr>
      <w:rFonts w:ascii="Consolas" w:hAnsi="Consolas"/>
      <w:color w:val="C4A000"/>
      <w:sz w:val="22"/>
      <w:shd w:val="clear" w:color="auto" w:fill="F8F8F8"/>
    </w:rPr>
  </w:style>
  <w:style w:type="character" w:customStyle="1" w:styleId="ImportTok">
    <w:name w:val="ImportTok"/>
    <w:basedOn w:val="DefaultParagraphFont"/>
    <w:rsid w:val="00E17C0F"/>
    <w:rPr>
      <w:rFonts w:ascii="Consolas" w:hAnsi="Consolas"/>
      <w:sz w:val="22"/>
      <w:shd w:val="clear" w:color="auto" w:fill="F8F8F8"/>
    </w:rPr>
  </w:style>
  <w:style w:type="character" w:customStyle="1" w:styleId="ExtensionTok">
    <w:name w:val="ExtensionTok"/>
    <w:basedOn w:val="DefaultParagraphFont"/>
    <w:rsid w:val="00E17C0F"/>
    <w:rPr>
      <w:rFonts w:ascii="Consolas" w:hAnsi="Consolas"/>
      <w:sz w:val="22"/>
      <w:shd w:val="clear" w:color="auto" w:fill="F8F8F8"/>
    </w:rPr>
  </w:style>
  <w:style w:type="character" w:customStyle="1" w:styleId="VerbatimChar">
    <w:name w:val="Verbatim Char"/>
    <w:basedOn w:val="DefaultParagraphFont"/>
    <w:link w:val="SourceCode"/>
    <w:rsid w:val="00E17C0F"/>
    <w:rPr>
      <w:rFonts w:ascii="Consolas" w:hAnsi="Consolas"/>
      <w:shd w:val="clear" w:color="auto" w:fill="F8F8F8"/>
    </w:rPr>
  </w:style>
  <w:style w:type="paragraph" w:customStyle="1" w:styleId="SourceCode">
    <w:name w:val="Source Code"/>
    <w:basedOn w:val="Normal"/>
    <w:link w:val="VerbatimChar"/>
    <w:rsid w:val="00E17C0F"/>
    <w:pPr>
      <w:shd w:val="clear" w:color="auto" w:fill="F8F8F8"/>
      <w:wordWrap w:val="0"/>
      <w:spacing w:after="200" w:line="240" w:lineRule="auto"/>
      <w:ind w:left="0" w:right="0" w:firstLine="0"/>
      <w:jc w:val="left"/>
    </w:pPr>
    <w:rPr>
      <w:rFonts w:ascii="Consolas" w:eastAsiaTheme="minorEastAsia" w:hAnsi="Consolas" w:cstheme="minorBidi"/>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54026">
      <w:bodyDiv w:val="1"/>
      <w:marLeft w:val="0"/>
      <w:marRight w:val="0"/>
      <w:marTop w:val="0"/>
      <w:marBottom w:val="0"/>
      <w:divBdr>
        <w:top w:val="none" w:sz="0" w:space="0" w:color="auto"/>
        <w:left w:val="none" w:sz="0" w:space="0" w:color="auto"/>
        <w:bottom w:val="none" w:sz="0" w:space="0" w:color="auto"/>
        <w:right w:val="none" w:sz="0" w:space="0" w:color="auto"/>
      </w:divBdr>
    </w:div>
    <w:div w:id="164133427">
      <w:bodyDiv w:val="1"/>
      <w:marLeft w:val="0"/>
      <w:marRight w:val="0"/>
      <w:marTop w:val="0"/>
      <w:marBottom w:val="0"/>
      <w:divBdr>
        <w:top w:val="none" w:sz="0" w:space="0" w:color="auto"/>
        <w:left w:val="none" w:sz="0" w:space="0" w:color="auto"/>
        <w:bottom w:val="none" w:sz="0" w:space="0" w:color="auto"/>
        <w:right w:val="none" w:sz="0" w:space="0" w:color="auto"/>
      </w:divBdr>
    </w:div>
    <w:div w:id="1336107856">
      <w:bodyDiv w:val="1"/>
      <w:marLeft w:val="0"/>
      <w:marRight w:val="0"/>
      <w:marTop w:val="0"/>
      <w:marBottom w:val="0"/>
      <w:divBdr>
        <w:top w:val="none" w:sz="0" w:space="0" w:color="auto"/>
        <w:left w:val="none" w:sz="0" w:space="0" w:color="auto"/>
        <w:bottom w:val="none" w:sz="0" w:space="0" w:color="auto"/>
        <w:right w:val="none" w:sz="0" w:space="0" w:color="auto"/>
      </w:divBdr>
    </w:div>
    <w:div w:id="1578638074">
      <w:bodyDiv w:val="1"/>
      <w:marLeft w:val="0"/>
      <w:marRight w:val="0"/>
      <w:marTop w:val="0"/>
      <w:marBottom w:val="0"/>
      <w:divBdr>
        <w:top w:val="none" w:sz="0" w:space="0" w:color="auto"/>
        <w:left w:val="none" w:sz="0" w:space="0" w:color="auto"/>
        <w:bottom w:val="none" w:sz="0" w:space="0" w:color="auto"/>
        <w:right w:val="none" w:sz="0" w:space="0" w:color="auto"/>
      </w:divBdr>
      <w:divsChild>
        <w:div w:id="613907507">
          <w:marLeft w:val="0"/>
          <w:marRight w:val="0"/>
          <w:marTop w:val="0"/>
          <w:marBottom w:val="0"/>
          <w:divBdr>
            <w:top w:val="none" w:sz="0" w:space="0" w:color="auto"/>
            <w:left w:val="none" w:sz="0" w:space="0" w:color="auto"/>
            <w:bottom w:val="none" w:sz="0" w:space="0" w:color="auto"/>
            <w:right w:val="none" w:sz="0" w:space="0" w:color="auto"/>
          </w:divBdr>
        </w:div>
        <w:div w:id="703746984">
          <w:marLeft w:val="0"/>
          <w:marRight w:val="0"/>
          <w:marTop w:val="0"/>
          <w:marBottom w:val="0"/>
          <w:divBdr>
            <w:top w:val="none" w:sz="0" w:space="0" w:color="auto"/>
            <w:left w:val="none" w:sz="0" w:space="0" w:color="auto"/>
            <w:bottom w:val="none" w:sz="0" w:space="0" w:color="auto"/>
            <w:right w:val="none" w:sz="0" w:space="0" w:color="auto"/>
          </w:divBdr>
        </w:div>
        <w:div w:id="2136019156">
          <w:marLeft w:val="0"/>
          <w:marRight w:val="0"/>
          <w:marTop w:val="0"/>
          <w:marBottom w:val="0"/>
          <w:divBdr>
            <w:top w:val="none" w:sz="0" w:space="0" w:color="auto"/>
            <w:left w:val="none" w:sz="0" w:space="0" w:color="auto"/>
            <w:bottom w:val="none" w:sz="0" w:space="0" w:color="auto"/>
            <w:right w:val="none" w:sz="0" w:space="0" w:color="auto"/>
          </w:divBdr>
        </w:div>
        <w:div w:id="998119160">
          <w:marLeft w:val="0"/>
          <w:marRight w:val="0"/>
          <w:marTop w:val="0"/>
          <w:marBottom w:val="0"/>
          <w:divBdr>
            <w:top w:val="none" w:sz="0" w:space="0" w:color="auto"/>
            <w:left w:val="none" w:sz="0" w:space="0" w:color="auto"/>
            <w:bottom w:val="none" w:sz="0" w:space="0" w:color="auto"/>
            <w:right w:val="none" w:sz="0" w:space="0" w:color="auto"/>
          </w:divBdr>
        </w:div>
        <w:div w:id="1404643118">
          <w:marLeft w:val="0"/>
          <w:marRight w:val="0"/>
          <w:marTop w:val="0"/>
          <w:marBottom w:val="0"/>
          <w:divBdr>
            <w:top w:val="none" w:sz="0" w:space="0" w:color="auto"/>
            <w:left w:val="none" w:sz="0" w:space="0" w:color="auto"/>
            <w:bottom w:val="none" w:sz="0" w:space="0" w:color="auto"/>
            <w:right w:val="none" w:sz="0" w:space="0" w:color="auto"/>
          </w:divBdr>
        </w:div>
        <w:div w:id="492648253">
          <w:marLeft w:val="0"/>
          <w:marRight w:val="0"/>
          <w:marTop w:val="0"/>
          <w:marBottom w:val="0"/>
          <w:divBdr>
            <w:top w:val="none" w:sz="0" w:space="0" w:color="auto"/>
            <w:left w:val="none" w:sz="0" w:space="0" w:color="auto"/>
            <w:bottom w:val="none" w:sz="0" w:space="0" w:color="auto"/>
            <w:right w:val="none" w:sz="0" w:space="0" w:color="auto"/>
          </w:divBdr>
        </w:div>
        <w:div w:id="130026540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huyntl02@pfw.edu" TargetMode="External"/><Relationship Id="rId13" Type="http://schemas.openxmlformats.org/officeDocument/2006/relationships/image" Target="media/image2.png"/><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s://github.com/locustio/locust"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localhost:8089/" TargetMode="External"/><Relationship Id="rId5" Type="http://schemas.openxmlformats.org/officeDocument/2006/relationships/styles" Target="styles.xml"/><Relationship Id="rId15" Type="http://schemas.openxmlformats.org/officeDocument/2006/relationships/hyperlink" Target="https://www.tutorialspoint.com/software_testing_dictionary/performance_testing.htm" TargetMode="External"/><Relationship Id="rId10" Type="http://schemas.openxmlformats.org/officeDocument/2006/relationships/hyperlink" Target="https://github.com/jackyhuynh/blog-template" TargetMode="External"/><Relationship Id="rId19" Type="http://schemas.openxmlformats.org/officeDocument/2006/relationships/image" Target="media/image5.png"/><Relationship Id="rId4" Type="http://schemas.openxmlformats.org/officeDocument/2006/relationships/numbering" Target="numbering.xml"/><Relationship Id="rId9" Type="http://schemas.openxmlformats.org/officeDocument/2006/relationships/hyperlink" Target="https://template-blog.herokuapp.com/" TargetMode="External"/><Relationship Id="rId14" Type="http://schemas.openxmlformats.org/officeDocument/2006/relationships/hyperlink" Target="https://medium.com/@kundan3034/write-your-first-performance-load-test-in-python-e8e2132ef775"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C9EF1921BAA64996D234F7BA3CC37E" ma:contentTypeVersion="11" ma:contentTypeDescription="Create a new document." ma:contentTypeScope="" ma:versionID="e03f3cd9175419535b1f07630311138e">
  <xsd:schema xmlns:xsd="http://www.w3.org/2001/XMLSchema" xmlns:xs="http://www.w3.org/2001/XMLSchema" xmlns:p="http://schemas.microsoft.com/office/2006/metadata/properties" xmlns:ns3="9bf9c1fe-a254-4172-b37f-7925a4ee4e66" xmlns:ns4="c69e9ab8-2abb-44e5-9e64-2c65ab8a17bb" targetNamespace="http://schemas.microsoft.com/office/2006/metadata/properties" ma:root="true" ma:fieldsID="2a927225835281ff5506deeb5dd55545" ns3:_="" ns4:_="">
    <xsd:import namespace="9bf9c1fe-a254-4172-b37f-7925a4ee4e66"/>
    <xsd:import namespace="c69e9ab8-2abb-44e5-9e64-2c65ab8a17b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f9c1fe-a254-4172-b37f-7925a4ee4e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e9ab8-2abb-44e5-9e64-2c65ab8a17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5D9265-21DB-4133-89F6-5AD22F4450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4D9FCEB-3015-4300-AD63-688D8F541818}">
  <ds:schemaRefs>
    <ds:schemaRef ds:uri="http://schemas.microsoft.com/sharepoint/v3/contenttype/forms"/>
  </ds:schemaRefs>
</ds:datastoreItem>
</file>

<file path=customXml/itemProps3.xml><?xml version="1.0" encoding="utf-8"?>
<ds:datastoreItem xmlns:ds="http://schemas.openxmlformats.org/officeDocument/2006/customXml" ds:itemID="{9CF55486-4276-4B54-8820-8839C37082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f9c1fe-a254-4172-b37f-7925a4ee4e66"/>
    <ds:schemaRef ds:uri="c69e9ab8-2abb-44e5-9e64-2c65ab8a1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6</Pages>
  <Words>2231</Words>
  <Characters>12718</Characters>
  <Application>Microsoft Office Word</Application>
  <DocSecurity>0</DocSecurity>
  <Lines>105</Lines>
  <Paragraphs>29</Paragraphs>
  <ScaleCrop>false</ScaleCrop>
  <Company/>
  <LinksUpToDate>false</LinksUpToDate>
  <CharactersWithSpaces>1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Jack Huynh</cp:lastModifiedBy>
  <cp:revision>10</cp:revision>
  <dcterms:created xsi:type="dcterms:W3CDTF">2022-01-20T18:22:00Z</dcterms:created>
  <dcterms:modified xsi:type="dcterms:W3CDTF">2022-03-11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C9EF1921BAA64996D234F7BA3CC37E</vt:lpwstr>
  </property>
</Properties>
</file>